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CAE84" w14:textId="77777777" w:rsidR="00D5577A" w:rsidRDefault="004C580B" w:rsidP="004C580B">
      <w:pPr>
        <w:pStyle w:val="Heading1"/>
        <w:spacing w:before="1080" w:after="240"/>
      </w:pPr>
      <w:bookmarkStart w:id="0" w:name="_Toc528841852"/>
      <w:bookmarkStart w:id="1" w:name="_Toc528842039"/>
      <w:bookmarkStart w:id="2" w:name="_Toc529518248"/>
      <w:bookmarkStart w:id="3" w:name="_Toc33087149"/>
      <w:bookmarkStart w:id="4" w:name="_GoBack"/>
      <w:bookmarkEnd w:id="4"/>
      <w:r w:rsidRPr="009E46DC">
        <w:t>Middle School Foundation Academies</w:t>
      </w:r>
      <w:r w:rsidRPr="009E46DC">
        <w:br/>
        <w:t>Request for Applications</w:t>
      </w:r>
      <w:r w:rsidRPr="009E46DC">
        <w:br/>
        <w:t>Planning Grant 20</w:t>
      </w:r>
      <w:r w:rsidR="0048082B">
        <w:t>20</w:t>
      </w:r>
      <w:r w:rsidR="004A602D">
        <w:t>–</w:t>
      </w:r>
      <w:bookmarkEnd w:id="0"/>
      <w:bookmarkEnd w:id="1"/>
      <w:bookmarkEnd w:id="2"/>
      <w:r w:rsidR="00310CA0">
        <w:t>2</w:t>
      </w:r>
      <w:bookmarkEnd w:id="3"/>
      <w:r w:rsidR="0048082B">
        <w:t>1</w:t>
      </w:r>
    </w:p>
    <w:p w14:paraId="3D9FD1E0" w14:textId="42421802" w:rsidR="004C580B" w:rsidRPr="00D5577A" w:rsidRDefault="004C580B" w:rsidP="00D5577A">
      <w:pPr>
        <w:jc w:val="center"/>
        <w:rPr>
          <w:b/>
          <w:sz w:val="36"/>
          <w:szCs w:val="36"/>
        </w:rPr>
      </w:pPr>
      <w:r w:rsidRPr="00D5577A">
        <w:rPr>
          <w:b/>
          <w:sz w:val="36"/>
          <w:szCs w:val="36"/>
        </w:rPr>
        <w:t>A</w:t>
      </w:r>
      <w:r w:rsidR="004A602D">
        <w:rPr>
          <w:b/>
          <w:sz w:val="36"/>
          <w:szCs w:val="36"/>
        </w:rPr>
        <w:t xml:space="preserve">pplications </w:t>
      </w:r>
      <w:r w:rsidR="00503844">
        <w:rPr>
          <w:b/>
          <w:sz w:val="36"/>
          <w:szCs w:val="36"/>
        </w:rPr>
        <w:t>D</w:t>
      </w:r>
      <w:r w:rsidR="004A602D">
        <w:rPr>
          <w:b/>
          <w:sz w:val="36"/>
          <w:szCs w:val="36"/>
        </w:rPr>
        <w:t xml:space="preserve">ue </w:t>
      </w:r>
      <w:r w:rsidR="00965848">
        <w:rPr>
          <w:b/>
          <w:sz w:val="36"/>
          <w:szCs w:val="36"/>
        </w:rPr>
        <w:t>Wednesday</w:t>
      </w:r>
      <w:r w:rsidR="004A602D">
        <w:rPr>
          <w:b/>
          <w:sz w:val="36"/>
          <w:szCs w:val="36"/>
        </w:rPr>
        <w:t xml:space="preserve">, </w:t>
      </w:r>
      <w:r w:rsidR="00A31EBA">
        <w:rPr>
          <w:b/>
          <w:sz w:val="36"/>
          <w:szCs w:val="36"/>
        </w:rPr>
        <w:t>September 30</w:t>
      </w:r>
      <w:r w:rsidR="00310CA0">
        <w:rPr>
          <w:b/>
          <w:sz w:val="36"/>
          <w:szCs w:val="36"/>
        </w:rPr>
        <w:t>, 2020</w:t>
      </w:r>
    </w:p>
    <w:p w14:paraId="374342A3" w14:textId="77777777" w:rsidR="004C580B" w:rsidRDefault="004C580B" w:rsidP="00D5577A">
      <w:pPr>
        <w:jc w:val="center"/>
      </w:pPr>
      <w:r w:rsidRPr="00665D93">
        <w:rPr>
          <w:noProof/>
        </w:rPr>
        <w:drawing>
          <wp:inline distT="0" distB="0" distL="0" distR="0" wp14:anchorId="35965FD6" wp14:editId="64E755A1">
            <wp:extent cx="2743200" cy="2630774"/>
            <wp:effectExtent l="0" t="0" r="0" b="0"/>
            <wp:docPr id="1" name="Picture 1" descr="Seal of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757136" cy="2644139"/>
                    </a:xfrm>
                    <a:prstGeom prst="rect">
                      <a:avLst/>
                    </a:prstGeom>
                    <a:noFill/>
                    <a:ln>
                      <a:noFill/>
                    </a:ln>
                  </pic:spPr>
                </pic:pic>
              </a:graphicData>
            </a:graphic>
          </wp:inline>
        </w:drawing>
      </w:r>
    </w:p>
    <w:p w14:paraId="2A602CE6" w14:textId="77777777" w:rsidR="004C580B" w:rsidRDefault="004C580B" w:rsidP="004C580B">
      <w:pPr>
        <w:spacing w:after="0"/>
        <w:jc w:val="center"/>
        <w:rPr>
          <w:b/>
          <w:sz w:val="32"/>
          <w:szCs w:val="32"/>
        </w:rPr>
      </w:pPr>
      <w:r w:rsidRPr="00277C7E">
        <w:rPr>
          <w:b/>
          <w:sz w:val="32"/>
          <w:szCs w:val="32"/>
        </w:rPr>
        <w:t>Administered by the</w:t>
      </w:r>
      <w:r>
        <w:rPr>
          <w:b/>
          <w:sz w:val="32"/>
          <w:szCs w:val="32"/>
        </w:rPr>
        <w:br/>
      </w:r>
      <w:r w:rsidRPr="00277C7E">
        <w:rPr>
          <w:b/>
          <w:sz w:val="32"/>
          <w:szCs w:val="32"/>
        </w:rPr>
        <w:t>High School Innovations and Initiatives Office</w:t>
      </w:r>
      <w:r>
        <w:rPr>
          <w:b/>
          <w:sz w:val="32"/>
          <w:szCs w:val="32"/>
        </w:rPr>
        <w:br/>
      </w:r>
      <w:r w:rsidRPr="00277C7E">
        <w:rPr>
          <w:b/>
          <w:sz w:val="32"/>
          <w:szCs w:val="32"/>
        </w:rPr>
        <w:t>Career and College Transition Division</w:t>
      </w:r>
      <w:r>
        <w:rPr>
          <w:b/>
          <w:sz w:val="32"/>
          <w:szCs w:val="32"/>
        </w:rPr>
        <w:br/>
      </w:r>
      <w:r w:rsidRPr="00277C7E">
        <w:rPr>
          <w:b/>
          <w:sz w:val="32"/>
          <w:szCs w:val="32"/>
        </w:rPr>
        <w:t>California Department of Education</w:t>
      </w:r>
      <w:r>
        <w:rPr>
          <w:b/>
          <w:sz w:val="32"/>
          <w:szCs w:val="32"/>
        </w:rPr>
        <w:br/>
      </w:r>
      <w:r w:rsidRPr="00277C7E">
        <w:rPr>
          <w:b/>
          <w:sz w:val="32"/>
          <w:szCs w:val="32"/>
        </w:rPr>
        <w:t>1430 N Street, Suite 4202</w:t>
      </w:r>
      <w:r>
        <w:rPr>
          <w:b/>
          <w:sz w:val="32"/>
          <w:szCs w:val="32"/>
        </w:rPr>
        <w:br/>
      </w:r>
      <w:r w:rsidRPr="00277C7E">
        <w:rPr>
          <w:b/>
          <w:sz w:val="32"/>
          <w:szCs w:val="32"/>
        </w:rPr>
        <w:t>Sacramento, CA 95814-5901</w:t>
      </w:r>
      <w:r>
        <w:rPr>
          <w:b/>
          <w:sz w:val="32"/>
          <w:szCs w:val="32"/>
        </w:rPr>
        <w:br/>
      </w:r>
      <w:r w:rsidRPr="00277C7E">
        <w:rPr>
          <w:b/>
          <w:sz w:val="32"/>
          <w:szCs w:val="32"/>
        </w:rPr>
        <w:t>Telephone: 916-319-0893</w:t>
      </w:r>
      <w:r>
        <w:rPr>
          <w:b/>
          <w:sz w:val="32"/>
          <w:szCs w:val="32"/>
        </w:rPr>
        <w:br/>
      </w:r>
      <w:r w:rsidRPr="00277C7E">
        <w:rPr>
          <w:b/>
          <w:sz w:val="32"/>
          <w:szCs w:val="32"/>
        </w:rPr>
        <w:t>FAX: 916-319-0168</w:t>
      </w:r>
    </w:p>
    <w:p w14:paraId="46A74A8C" w14:textId="77777777" w:rsidR="00E41DEC" w:rsidRDefault="00E41DEC" w:rsidP="00277C7E">
      <w:pPr>
        <w:jc w:val="center"/>
        <w:rPr>
          <w:b/>
          <w:sz w:val="32"/>
          <w:szCs w:val="32"/>
        </w:rPr>
        <w:sectPr w:rsidR="00E41DEC" w:rsidSect="00B8403D">
          <w:footerReference w:type="default" r:id="rId9"/>
          <w:pgSz w:w="12240" w:h="15840" w:code="1"/>
          <w:pgMar w:top="1080" w:right="1440" w:bottom="1440" w:left="1440" w:header="720" w:footer="0" w:gutter="0"/>
          <w:pgNumType w:start="0"/>
          <w:cols w:space="720"/>
          <w:titlePg/>
          <w:docGrid w:linePitch="326"/>
        </w:sectPr>
      </w:pPr>
    </w:p>
    <w:sdt>
      <w:sdtPr>
        <w:id w:val="-875460120"/>
        <w:docPartObj>
          <w:docPartGallery w:val="Table of Contents"/>
          <w:docPartUnique/>
        </w:docPartObj>
      </w:sdtPr>
      <w:sdtEndPr>
        <w:rPr>
          <w:bCs/>
          <w:noProof/>
        </w:rPr>
      </w:sdtEndPr>
      <w:sdtContent>
        <w:p w14:paraId="1AE3B248" w14:textId="77777777" w:rsidR="00161DF8" w:rsidRPr="003C4AFC" w:rsidRDefault="00161DF8" w:rsidP="00E41DEC">
          <w:pPr>
            <w:spacing w:after="0"/>
          </w:pPr>
          <w:r w:rsidRPr="003C4AFC">
            <w:t>Table of Contents</w:t>
          </w:r>
        </w:p>
        <w:p w14:paraId="2C3B2A55" w14:textId="77777777" w:rsidR="00F63373" w:rsidRPr="003C4AFC" w:rsidRDefault="00F63373" w:rsidP="00E41DEC">
          <w:pPr>
            <w:spacing w:after="0"/>
          </w:pPr>
        </w:p>
        <w:p w14:paraId="74D3BEDD" w14:textId="43451A8D" w:rsidR="005735A2" w:rsidRPr="003C4AFC" w:rsidRDefault="00161DF8" w:rsidP="005735A2">
          <w:pPr>
            <w:pStyle w:val="TOC1"/>
            <w:tabs>
              <w:tab w:val="right" w:leader="dot" w:pos="9350"/>
            </w:tabs>
            <w:rPr>
              <w:rFonts w:asciiTheme="minorHAnsi" w:eastAsiaTheme="minorEastAsia" w:hAnsiTheme="minorHAnsi" w:cstheme="minorBidi"/>
              <w:noProof/>
              <w:color w:val="auto"/>
              <w:sz w:val="22"/>
              <w:szCs w:val="22"/>
            </w:rPr>
          </w:pPr>
          <w:r w:rsidRPr="003C4AFC">
            <w:fldChar w:fldCharType="begin"/>
          </w:r>
          <w:r w:rsidRPr="003C4AFC">
            <w:instrText xml:space="preserve"> TOC \o "1-3" \h \z \u </w:instrText>
          </w:r>
          <w:r w:rsidRPr="003C4AFC">
            <w:fldChar w:fldCharType="separate"/>
          </w:r>
          <w:hyperlink w:anchor="_Toc33087150" w:history="1">
            <w:r w:rsidR="005735A2" w:rsidRPr="003C4AFC">
              <w:rPr>
                <w:rStyle w:val="Hyperlink"/>
                <w:rFonts w:eastAsia="Times New Roman"/>
                <w:bCs/>
                <w:noProof/>
              </w:rPr>
              <w:t>GENERAL INFORMA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0 \h </w:instrText>
            </w:r>
            <w:r w:rsidR="005735A2" w:rsidRPr="003C4AFC">
              <w:rPr>
                <w:noProof/>
                <w:webHidden/>
              </w:rPr>
            </w:r>
            <w:r w:rsidR="005735A2" w:rsidRPr="003C4AFC">
              <w:rPr>
                <w:noProof/>
                <w:webHidden/>
              </w:rPr>
              <w:fldChar w:fldCharType="separate"/>
            </w:r>
            <w:r w:rsidR="00513D35">
              <w:rPr>
                <w:noProof/>
                <w:webHidden/>
              </w:rPr>
              <w:t>3</w:t>
            </w:r>
            <w:r w:rsidR="005735A2" w:rsidRPr="003C4AFC">
              <w:rPr>
                <w:noProof/>
                <w:webHidden/>
              </w:rPr>
              <w:fldChar w:fldCharType="end"/>
            </w:r>
          </w:hyperlink>
        </w:p>
        <w:p w14:paraId="7A4E2921" w14:textId="3E4AA2E8"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51" w:history="1">
            <w:r w:rsidR="005735A2" w:rsidRPr="003C4AFC">
              <w:rPr>
                <w:rStyle w:val="Hyperlink"/>
                <w:rFonts w:eastAsia="Times New Roman"/>
                <w:bCs/>
                <w:noProof/>
              </w:rPr>
              <w:t>Introduc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1 \h </w:instrText>
            </w:r>
            <w:r w:rsidR="005735A2" w:rsidRPr="003C4AFC">
              <w:rPr>
                <w:noProof/>
                <w:webHidden/>
              </w:rPr>
            </w:r>
            <w:r w:rsidR="005735A2" w:rsidRPr="003C4AFC">
              <w:rPr>
                <w:noProof/>
                <w:webHidden/>
              </w:rPr>
              <w:fldChar w:fldCharType="separate"/>
            </w:r>
            <w:r w:rsidR="00513D35">
              <w:rPr>
                <w:noProof/>
                <w:webHidden/>
              </w:rPr>
              <w:t>3</w:t>
            </w:r>
            <w:r w:rsidR="005735A2" w:rsidRPr="003C4AFC">
              <w:rPr>
                <w:noProof/>
                <w:webHidden/>
              </w:rPr>
              <w:fldChar w:fldCharType="end"/>
            </w:r>
          </w:hyperlink>
        </w:p>
        <w:p w14:paraId="238CD924" w14:textId="6B58C233" w:rsidR="005735A2" w:rsidRPr="003C4AFC" w:rsidRDefault="002404CC">
          <w:pPr>
            <w:pStyle w:val="TOC2"/>
            <w:tabs>
              <w:tab w:val="right" w:leader="dot" w:pos="9350"/>
            </w:tabs>
            <w:rPr>
              <w:rFonts w:asciiTheme="minorHAnsi" w:eastAsiaTheme="minorEastAsia" w:hAnsiTheme="minorHAnsi" w:cstheme="minorBidi"/>
              <w:noProof/>
              <w:color w:val="auto"/>
              <w:sz w:val="22"/>
              <w:szCs w:val="22"/>
            </w:rPr>
          </w:pPr>
          <w:hyperlink w:anchor="_Toc33087152" w:history="1">
            <w:r w:rsidR="005735A2" w:rsidRPr="003C4AFC">
              <w:rPr>
                <w:rStyle w:val="Hyperlink"/>
                <w:rFonts w:eastAsia="Times New Roman"/>
                <w:bCs/>
                <w:noProof/>
              </w:rPr>
              <w:t>PROGRAM DESCRIP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2 \h </w:instrText>
            </w:r>
            <w:r w:rsidR="005735A2" w:rsidRPr="003C4AFC">
              <w:rPr>
                <w:noProof/>
                <w:webHidden/>
              </w:rPr>
            </w:r>
            <w:r w:rsidR="005735A2" w:rsidRPr="003C4AFC">
              <w:rPr>
                <w:noProof/>
                <w:webHidden/>
              </w:rPr>
              <w:fldChar w:fldCharType="separate"/>
            </w:r>
            <w:r w:rsidR="00513D35">
              <w:rPr>
                <w:noProof/>
                <w:webHidden/>
              </w:rPr>
              <w:t>3</w:t>
            </w:r>
            <w:r w:rsidR="005735A2" w:rsidRPr="003C4AFC">
              <w:rPr>
                <w:noProof/>
                <w:webHidden/>
              </w:rPr>
              <w:fldChar w:fldCharType="end"/>
            </w:r>
          </w:hyperlink>
        </w:p>
        <w:p w14:paraId="6D73012F" w14:textId="0FE21DFF"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53" w:history="1">
            <w:r w:rsidR="005735A2" w:rsidRPr="003C4AFC">
              <w:rPr>
                <w:rStyle w:val="Hyperlink"/>
                <w:rFonts w:eastAsia="Times New Roman"/>
                <w:bCs/>
                <w:noProof/>
              </w:rPr>
              <w:t>Grant Informa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3 \h </w:instrText>
            </w:r>
            <w:r w:rsidR="005735A2" w:rsidRPr="003C4AFC">
              <w:rPr>
                <w:noProof/>
                <w:webHidden/>
              </w:rPr>
            </w:r>
            <w:r w:rsidR="005735A2" w:rsidRPr="003C4AFC">
              <w:rPr>
                <w:noProof/>
                <w:webHidden/>
              </w:rPr>
              <w:fldChar w:fldCharType="separate"/>
            </w:r>
            <w:r w:rsidR="00513D35">
              <w:rPr>
                <w:noProof/>
                <w:webHidden/>
              </w:rPr>
              <w:t>3</w:t>
            </w:r>
            <w:r w:rsidR="005735A2" w:rsidRPr="003C4AFC">
              <w:rPr>
                <w:noProof/>
                <w:webHidden/>
              </w:rPr>
              <w:fldChar w:fldCharType="end"/>
            </w:r>
          </w:hyperlink>
        </w:p>
        <w:p w14:paraId="7001505F" w14:textId="1806FCA6"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54" w:history="1">
            <w:r w:rsidR="005735A2" w:rsidRPr="003C4AFC">
              <w:rPr>
                <w:rStyle w:val="Hyperlink"/>
                <w:rFonts w:eastAsia="Times New Roman"/>
                <w:bCs/>
                <w:noProof/>
              </w:rPr>
              <w:t>Desired Program Outcome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4 \h </w:instrText>
            </w:r>
            <w:r w:rsidR="005735A2" w:rsidRPr="003C4AFC">
              <w:rPr>
                <w:noProof/>
                <w:webHidden/>
              </w:rPr>
            </w:r>
            <w:r w:rsidR="005735A2" w:rsidRPr="003C4AFC">
              <w:rPr>
                <w:noProof/>
                <w:webHidden/>
              </w:rPr>
              <w:fldChar w:fldCharType="separate"/>
            </w:r>
            <w:r w:rsidR="00513D35">
              <w:rPr>
                <w:noProof/>
                <w:webHidden/>
              </w:rPr>
              <w:t>3</w:t>
            </w:r>
            <w:r w:rsidR="005735A2" w:rsidRPr="003C4AFC">
              <w:rPr>
                <w:noProof/>
                <w:webHidden/>
              </w:rPr>
              <w:fldChar w:fldCharType="end"/>
            </w:r>
          </w:hyperlink>
        </w:p>
        <w:p w14:paraId="7D7546B7" w14:textId="14A6D348"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55" w:history="1">
            <w:r w:rsidR="005735A2" w:rsidRPr="003C4AFC">
              <w:rPr>
                <w:rStyle w:val="Hyperlink"/>
                <w:rFonts w:eastAsia="Times New Roman"/>
                <w:bCs/>
                <w:noProof/>
              </w:rPr>
              <w:t>Eligibility Requireme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5 \h </w:instrText>
            </w:r>
            <w:r w:rsidR="005735A2" w:rsidRPr="003C4AFC">
              <w:rPr>
                <w:noProof/>
                <w:webHidden/>
              </w:rPr>
            </w:r>
            <w:r w:rsidR="005735A2" w:rsidRPr="003C4AFC">
              <w:rPr>
                <w:noProof/>
                <w:webHidden/>
              </w:rPr>
              <w:fldChar w:fldCharType="separate"/>
            </w:r>
            <w:r w:rsidR="00513D35">
              <w:rPr>
                <w:noProof/>
                <w:webHidden/>
              </w:rPr>
              <w:t>4</w:t>
            </w:r>
            <w:r w:rsidR="005735A2" w:rsidRPr="003C4AFC">
              <w:rPr>
                <w:noProof/>
                <w:webHidden/>
              </w:rPr>
              <w:fldChar w:fldCharType="end"/>
            </w:r>
          </w:hyperlink>
        </w:p>
        <w:p w14:paraId="1726E493" w14:textId="3C96B12E"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56" w:history="1">
            <w:r w:rsidR="005735A2" w:rsidRPr="003C4AFC">
              <w:rPr>
                <w:rStyle w:val="Hyperlink"/>
                <w:rFonts w:eastAsia="Times New Roman"/>
                <w:bCs/>
                <w:noProof/>
              </w:rPr>
              <w:t>Program Requireme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6 \h </w:instrText>
            </w:r>
            <w:r w:rsidR="005735A2" w:rsidRPr="003C4AFC">
              <w:rPr>
                <w:noProof/>
                <w:webHidden/>
              </w:rPr>
            </w:r>
            <w:r w:rsidR="005735A2" w:rsidRPr="003C4AFC">
              <w:rPr>
                <w:noProof/>
                <w:webHidden/>
              </w:rPr>
              <w:fldChar w:fldCharType="separate"/>
            </w:r>
            <w:r w:rsidR="00513D35">
              <w:rPr>
                <w:noProof/>
                <w:webHidden/>
              </w:rPr>
              <w:t>5</w:t>
            </w:r>
            <w:r w:rsidR="005735A2" w:rsidRPr="003C4AFC">
              <w:rPr>
                <w:noProof/>
                <w:webHidden/>
              </w:rPr>
              <w:fldChar w:fldCharType="end"/>
            </w:r>
          </w:hyperlink>
        </w:p>
        <w:p w14:paraId="4A1BAC40" w14:textId="40AB3B77"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57" w:history="1">
            <w:r w:rsidR="005735A2" w:rsidRPr="003C4AFC">
              <w:rPr>
                <w:rStyle w:val="Hyperlink"/>
                <w:rFonts w:eastAsia="Times New Roman"/>
                <w:bCs/>
                <w:noProof/>
              </w:rPr>
              <w:t>Matching Fund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7 \h </w:instrText>
            </w:r>
            <w:r w:rsidR="005735A2" w:rsidRPr="003C4AFC">
              <w:rPr>
                <w:noProof/>
                <w:webHidden/>
              </w:rPr>
            </w:r>
            <w:r w:rsidR="005735A2" w:rsidRPr="003C4AFC">
              <w:rPr>
                <w:noProof/>
                <w:webHidden/>
              </w:rPr>
              <w:fldChar w:fldCharType="separate"/>
            </w:r>
            <w:r w:rsidR="00513D35">
              <w:rPr>
                <w:noProof/>
                <w:webHidden/>
              </w:rPr>
              <w:t>5</w:t>
            </w:r>
            <w:r w:rsidR="005735A2" w:rsidRPr="003C4AFC">
              <w:rPr>
                <w:noProof/>
                <w:webHidden/>
              </w:rPr>
              <w:fldChar w:fldCharType="end"/>
            </w:r>
          </w:hyperlink>
        </w:p>
        <w:p w14:paraId="22ABECB7" w14:textId="38D36E5A"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58" w:history="1">
            <w:r w:rsidR="005735A2" w:rsidRPr="003C4AFC">
              <w:rPr>
                <w:rStyle w:val="Hyperlink"/>
                <w:rFonts w:eastAsia="Times New Roman"/>
                <w:bCs/>
                <w:noProof/>
              </w:rPr>
              <w:t>Use of Fund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8 \h </w:instrText>
            </w:r>
            <w:r w:rsidR="005735A2" w:rsidRPr="003C4AFC">
              <w:rPr>
                <w:noProof/>
                <w:webHidden/>
              </w:rPr>
            </w:r>
            <w:r w:rsidR="005735A2" w:rsidRPr="003C4AFC">
              <w:rPr>
                <w:noProof/>
                <w:webHidden/>
              </w:rPr>
              <w:fldChar w:fldCharType="separate"/>
            </w:r>
            <w:r w:rsidR="00513D35">
              <w:rPr>
                <w:noProof/>
                <w:webHidden/>
              </w:rPr>
              <w:t>5</w:t>
            </w:r>
            <w:r w:rsidR="005735A2" w:rsidRPr="003C4AFC">
              <w:rPr>
                <w:noProof/>
                <w:webHidden/>
              </w:rPr>
              <w:fldChar w:fldCharType="end"/>
            </w:r>
          </w:hyperlink>
        </w:p>
        <w:p w14:paraId="38A4FDAD" w14:textId="2160DB77" w:rsidR="005735A2" w:rsidRPr="003C4AFC" w:rsidRDefault="002404CC">
          <w:pPr>
            <w:pStyle w:val="TOC2"/>
            <w:tabs>
              <w:tab w:val="right" w:leader="dot" w:pos="9350"/>
            </w:tabs>
            <w:rPr>
              <w:rFonts w:asciiTheme="minorHAnsi" w:eastAsiaTheme="minorEastAsia" w:hAnsiTheme="minorHAnsi" w:cstheme="minorBidi"/>
              <w:noProof/>
              <w:color w:val="auto"/>
              <w:sz w:val="22"/>
              <w:szCs w:val="22"/>
            </w:rPr>
          </w:pPr>
          <w:hyperlink w:anchor="_Toc33087159" w:history="1">
            <w:r w:rsidR="005735A2" w:rsidRPr="003C4AFC">
              <w:rPr>
                <w:rStyle w:val="Hyperlink"/>
                <w:noProof/>
              </w:rPr>
              <w:t>APPLICATION PROCES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9 \h </w:instrText>
            </w:r>
            <w:r w:rsidR="005735A2" w:rsidRPr="003C4AFC">
              <w:rPr>
                <w:noProof/>
                <w:webHidden/>
              </w:rPr>
            </w:r>
            <w:r w:rsidR="005735A2" w:rsidRPr="003C4AFC">
              <w:rPr>
                <w:noProof/>
                <w:webHidden/>
              </w:rPr>
              <w:fldChar w:fldCharType="separate"/>
            </w:r>
            <w:r w:rsidR="00513D35">
              <w:rPr>
                <w:noProof/>
                <w:webHidden/>
              </w:rPr>
              <w:t>6</w:t>
            </w:r>
            <w:r w:rsidR="005735A2" w:rsidRPr="003C4AFC">
              <w:rPr>
                <w:noProof/>
                <w:webHidden/>
              </w:rPr>
              <w:fldChar w:fldCharType="end"/>
            </w:r>
          </w:hyperlink>
        </w:p>
        <w:p w14:paraId="2CA49D7B" w14:textId="1C71A6AA"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60" w:history="1">
            <w:r w:rsidR="005735A2" w:rsidRPr="003C4AFC">
              <w:rPr>
                <w:rStyle w:val="Hyperlink"/>
                <w:rFonts w:eastAsia="Times New Roman"/>
                <w:bCs/>
                <w:noProof/>
              </w:rPr>
              <w:t>Program Timeline</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0 \h </w:instrText>
            </w:r>
            <w:r w:rsidR="005735A2" w:rsidRPr="003C4AFC">
              <w:rPr>
                <w:noProof/>
                <w:webHidden/>
              </w:rPr>
            </w:r>
            <w:r w:rsidR="005735A2" w:rsidRPr="003C4AFC">
              <w:rPr>
                <w:noProof/>
                <w:webHidden/>
              </w:rPr>
              <w:fldChar w:fldCharType="separate"/>
            </w:r>
            <w:r w:rsidR="00513D35">
              <w:rPr>
                <w:noProof/>
                <w:webHidden/>
              </w:rPr>
              <w:t>6</w:t>
            </w:r>
            <w:r w:rsidR="005735A2" w:rsidRPr="003C4AFC">
              <w:rPr>
                <w:noProof/>
                <w:webHidden/>
              </w:rPr>
              <w:fldChar w:fldCharType="end"/>
            </w:r>
          </w:hyperlink>
        </w:p>
        <w:p w14:paraId="423A4409" w14:textId="3CFD9558"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61" w:history="1">
            <w:r w:rsidR="005735A2" w:rsidRPr="003C4AFC">
              <w:rPr>
                <w:rStyle w:val="Hyperlink"/>
                <w:rFonts w:eastAsia="Times New Roman"/>
                <w:bCs/>
                <w:noProof/>
              </w:rPr>
              <w:t>Grant Period</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1 \h </w:instrText>
            </w:r>
            <w:r w:rsidR="005735A2" w:rsidRPr="003C4AFC">
              <w:rPr>
                <w:noProof/>
                <w:webHidden/>
              </w:rPr>
            </w:r>
            <w:r w:rsidR="005735A2" w:rsidRPr="003C4AFC">
              <w:rPr>
                <w:noProof/>
                <w:webHidden/>
              </w:rPr>
              <w:fldChar w:fldCharType="separate"/>
            </w:r>
            <w:r w:rsidR="00513D35">
              <w:rPr>
                <w:noProof/>
                <w:webHidden/>
              </w:rPr>
              <w:t>6</w:t>
            </w:r>
            <w:r w:rsidR="005735A2" w:rsidRPr="003C4AFC">
              <w:rPr>
                <w:noProof/>
                <w:webHidden/>
              </w:rPr>
              <w:fldChar w:fldCharType="end"/>
            </w:r>
          </w:hyperlink>
        </w:p>
        <w:p w14:paraId="5050EAA1" w14:textId="15152441"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62" w:history="1">
            <w:r w:rsidR="005735A2" w:rsidRPr="003C4AFC">
              <w:rPr>
                <w:rStyle w:val="Hyperlink"/>
                <w:rFonts w:eastAsia="Times New Roman"/>
                <w:bCs/>
                <w:noProof/>
              </w:rPr>
              <w:t>Application Due Date</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2 \h </w:instrText>
            </w:r>
            <w:r w:rsidR="005735A2" w:rsidRPr="003C4AFC">
              <w:rPr>
                <w:noProof/>
                <w:webHidden/>
              </w:rPr>
            </w:r>
            <w:r w:rsidR="005735A2" w:rsidRPr="003C4AFC">
              <w:rPr>
                <w:noProof/>
                <w:webHidden/>
              </w:rPr>
              <w:fldChar w:fldCharType="separate"/>
            </w:r>
            <w:r w:rsidR="00513D35">
              <w:rPr>
                <w:noProof/>
                <w:webHidden/>
              </w:rPr>
              <w:t>6</w:t>
            </w:r>
            <w:r w:rsidR="005735A2" w:rsidRPr="003C4AFC">
              <w:rPr>
                <w:noProof/>
                <w:webHidden/>
              </w:rPr>
              <w:fldChar w:fldCharType="end"/>
            </w:r>
          </w:hyperlink>
        </w:p>
        <w:p w14:paraId="4B4608C4" w14:textId="4EB437CD"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63" w:history="1">
            <w:r w:rsidR="005735A2" w:rsidRPr="003C4AFC">
              <w:rPr>
                <w:rStyle w:val="Hyperlink"/>
                <w:rFonts w:eastAsia="Times New Roman"/>
                <w:bCs/>
                <w:noProof/>
              </w:rPr>
              <w:t>Costs of Preparing the Applica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3 \h </w:instrText>
            </w:r>
            <w:r w:rsidR="005735A2" w:rsidRPr="003C4AFC">
              <w:rPr>
                <w:noProof/>
                <w:webHidden/>
              </w:rPr>
            </w:r>
            <w:r w:rsidR="005735A2" w:rsidRPr="003C4AFC">
              <w:rPr>
                <w:noProof/>
                <w:webHidden/>
              </w:rPr>
              <w:fldChar w:fldCharType="separate"/>
            </w:r>
            <w:r w:rsidR="00513D35">
              <w:rPr>
                <w:noProof/>
                <w:webHidden/>
              </w:rPr>
              <w:t>7</w:t>
            </w:r>
            <w:r w:rsidR="005735A2" w:rsidRPr="003C4AFC">
              <w:rPr>
                <w:noProof/>
                <w:webHidden/>
              </w:rPr>
              <w:fldChar w:fldCharType="end"/>
            </w:r>
          </w:hyperlink>
        </w:p>
        <w:p w14:paraId="58CB1EB8" w14:textId="51099AE0"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64" w:history="1">
            <w:r w:rsidR="005735A2" w:rsidRPr="003C4AFC">
              <w:rPr>
                <w:rStyle w:val="Hyperlink"/>
                <w:rFonts w:eastAsia="Times New Roman"/>
                <w:bCs/>
                <w:noProof/>
              </w:rPr>
              <w:t>Application Review</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4 \h </w:instrText>
            </w:r>
            <w:r w:rsidR="005735A2" w:rsidRPr="003C4AFC">
              <w:rPr>
                <w:noProof/>
                <w:webHidden/>
              </w:rPr>
            </w:r>
            <w:r w:rsidR="005735A2" w:rsidRPr="003C4AFC">
              <w:rPr>
                <w:noProof/>
                <w:webHidden/>
              </w:rPr>
              <w:fldChar w:fldCharType="separate"/>
            </w:r>
            <w:r w:rsidR="00513D35">
              <w:rPr>
                <w:noProof/>
                <w:webHidden/>
              </w:rPr>
              <w:t>7</w:t>
            </w:r>
            <w:r w:rsidR="005735A2" w:rsidRPr="003C4AFC">
              <w:rPr>
                <w:noProof/>
                <w:webHidden/>
              </w:rPr>
              <w:fldChar w:fldCharType="end"/>
            </w:r>
          </w:hyperlink>
        </w:p>
        <w:p w14:paraId="036658AE" w14:textId="7B6EDFE4"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65" w:history="1">
            <w:r w:rsidR="005735A2" w:rsidRPr="003C4AFC">
              <w:rPr>
                <w:rStyle w:val="Hyperlink"/>
                <w:rFonts w:eastAsia="Times New Roman"/>
                <w:bCs/>
                <w:noProof/>
              </w:rPr>
              <w:t>Evaluation Criteria</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5 \h </w:instrText>
            </w:r>
            <w:r w:rsidR="005735A2" w:rsidRPr="003C4AFC">
              <w:rPr>
                <w:noProof/>
                <w:webHidden/>
              </w:rPr>
            </w:r>
            <w:r w:rsidR="005735A2" w:rsidRPr="003C4AFC">
              <w:rPr>
                <w:noProof/>
                <w:webHidden/>
              </w:rPr>
              <w:fldChar w:fldCharType="separate"/>
            </w:r>
            <w:r w:rsidR="00513D35">
              <w:rPr>
                <w:noProof/>
                <w:webHidden/>
              </w:rPr>
              <w:t>7</w:t>
            </w:r>
            <w:r w:rsidR="005735A2" w:rsidRPr="003C4AFC">
              <w:rPr>
                <w:noProof/>
                <w:webHidden/>
              </w:rPr>
              <w:fldChar w:fldCharType="end"/>
            </w:r>
          </w:hyperlink>
        </w:p>
        <w:p w14:paraId="0864CAE7" w14:textId="214E3A23"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66" w:history="1">
            <w:r w:rsidR="005735A2" w:rsidRPr="003C4AFC">
              <w:rPr>
                <w:rStyle w:val="Hyperlink"/>
                <w:rFonts w:eastAsia="Times New Roman"/>
                <w:bCs/>
                <w:noProof/>
              </w:rPr>
              <w:t>Format Requireme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6 \h </w:instrText>
            </w:r>
            <w:r w:rsidR="005735A2" w:rsidRPr="003C4AFC">
              <w:rPr>
                <w:noProof/>
                <w:webHidden/>
              </w:rPr>
            </w:r>
            <w:r w:rsidR="005735A2" w:rsidRPr="003C4AFC">
              <w:rPr>
                <w:noProof/>
                <w:webHidden/>
              </w:rPr>
              <w:fldChar w:fldCharType="separate"/>
            </w:r>
            <w:r w:rsidR="00513D35">
              <w:rPr>
                <w:noProof/>
                <w:webHidden/>
              </w:rPr>
              <w:t>7</w:t>
            </w:r>
            <w:r w:rsidR="005735A2" w:rsidRPr="003C4AFC">
              <w:rPr>
                <w:noProof/>
                <w:webHidden/>
              </w:rPr>
              <w:fldChar w:fldCharType="end"/>
            </w:r>
          </w:hyperlink>
        </w:p>
        <w:p w14:paraId="1DC8C288" w14:textId="4C040C75"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67" w:history="1">
            <w:r w:rsidR="005735A2" w:rsidRPr="003C4AFC">
              <w:rPr>
                <w:rStyle w:val="Hyperlink"/>
                <w:rFonts w:eastAsia="Times New Roman"/>
                <w:bCs/>
                <w:noProof/>
              </w:rPr>
              <w:t>Technical Assistance</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7 \h </w:instrText>
            </w:r>
            <w:r w:rsidR="005735A2" w:rsidRPr="003C4AFC">
              <w:rPr>
                <w:noProof/>
                <w:webHidden/>
              </w:rPr>
            </w:r>
            <w:r w:rsidR="005735A2" w:rsidRPr="003C4AFC">
              <w:rPr>
                <w:noProof/>
                <w:webHidden/>
              </w:rPr>
              <w:fldChar w:fldCharType="separate"/>
            </w:r>
            <w:r w:rsidR="00513D35">
              <w:rPr>
                <w:noProof/>
                <w:webHidden/>
              </w:rPr>
              <w:t>7</w:t>
            </w:r>
            <w:r w:rsidR="005735A2" w:rsidRPr="003C4AFC">
              <w:rPr>
                <w:noProof/>
                <w:webHidden/>
              </w:rPr>
              <w:fldChar w:fldCharType="end"/>
            </w:r>
          </w:hyperlink>
        </w:p>
        <w:p w14:paraId="39DBA13D" w14:textId="194E5569"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68" w:history="1">
            <w:r w:rsidR="005735A2" w:rsidRPr="003C4AFC">
              <w:rPr>
                <w:rStyle w:val="Hyperlink"/>
                <w:rFonts w:eastAsia="Times New Roman"/>
                <w:bCs/>
                <w:noProof/>
              </w:rPr>
              <w:t>Incomplete and Late Applica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8 \h </w:instrText>
            </w:r>
            <w:r w:rsidR="005735A2" w:rsidRPr="003C4AFC">
              <w:rPr>
                <w:noProof/>
                <w:webHidden/>
              </w:rPr>
            </w:r>
            <w:r w:rsidR="005735A2" w:rsidRPr="003C4AFC">
              <w:rPr>
                <w:noProof/>
                <w:webHidden/>
              </w:rPr>
              <w:fldChar w:fldCharType="separate"/>
            </w:r>
            <w:r w:rsidR="00513D35">
              <w:rPr>
                <w:noProof/>
                <w:webHidden/>
              </w:rPr>
              <w:t>7</w:t>
            </w:r>
            <w:r w:rsidR="005735A2" w:rsidRPr="003C4AFC">
              <w:rPr>
                <w:noProof/>
                <w:webHidden/>
              </w:rPr>
              <w:fldChar w:fldCharType="end"/>
            </w:r>
          </w:hyperlink>
        </w:p>
        <w:p w14:paraId="39C58617" w14:textId="4A4BDFE9"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69" w:history="1">
            <w:r w:rsidR="005735A2" w:rsidRPr="003C4AFC">
              <w:rPr>
                <w:rStyle w:val="Hyperlink"/>
                <w:rFonts w:eastAsia="Times New Roman"/>
                <w:bCs/>
                <w:noProof/>
              </w:rPr>
              <w:t>Appeals Proces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9 \h </w:instrText>
            </w:r>
            <w:r w:rsidR="005735A2" w:rsidRPr="003C4AFC">
              <w:rPr>
                <w:noProof/>
                <w:webHidden/>
              </w:rPr>
            </w:r>
            <w:r w:rsidR="005735A2" w:rsidRPr="003C4AFC">
              <w:rPr>
                <w:noProof/>
                <w:webHidden/>
              </w:rPr>
              <w:fldChar w:fldCharType="separate"/>
            </w:r>
            <w:r w:rsidR="00513D35">
              <w:rPr>
                <w:noProof/>
                <w:webHidden/>
              </w:rPr>
              <w:t>8</w:t>
            </w:r>
            <w:r w:rsidR="005735A2" w:rsidRPr="003C4AFC">
              <w:rPr>
                <w:noProof/>
                <w:webHidden/>
              </w:rPr>
              <w:fldChar w:fldCharType="end"/>
            </w:r>
          </w:hyperlink>
        </w:p>
        <w:p w14:paraId="69B5ED88" w14:textId="4B008627"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70" w:history="1">
            <w:r w:rsidR="005735A2" w:rsidRPr="003C4AFC">
              <w:rPr>
                <w:rStyle w:val="Hyperlink"/>
                <w:rFonts w:eastAsia="Times New Roman"/>
                <w:bCs/>
                <w:noProof/>
              </w:rPr>
              <w:t>Intent to Submit</w:t>
            </w:r>
            <w:r w:rsidR="003A45F5">
              <w:rPr>
                <w:rStyle w:val="Hyperlink"/>
                <w:rFonts w:eastAsia="Times New Roman"/>
                <w:bCs/>
                <w:noProof/>
              </w:rPr>
              <w:t xml:space="preserve"> </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0 \h </w:instrText>
            </w:r>
            <w:r w:rsidR="005735A2" w:rsidRPr="003C4AFC">
              <w:rPr>
                <w:noProof/>
                <w:webHidden/>
              </w:rPr>
            </w:r>
            <w:r w:rsidR="005735A2" w:rsidRPr="003C4AFC">
              <w:rPr>
                <w:noProof/>
                <w:webHidden/>
              </w:rPr>
              <w:fldChar w:fldCharType="separate"/>
            </w:r>
            <w:r w:rsidR="00513D35">
              <w:rPr>
                <w:noProof/>
                <w:webHidden/>
              </w:rPr>
              <w:t>8</w:t>
            </w:r>
            <w:r w:rsidR="005735A2" w:rsidRPr="003C4AFC">
              <w:rPr>
                <w:noProof/>
                <w:webHidden/>
              </w:rPr>
              <w:fldChar w:fldCharType="end"/>
            </w:r>
          </w:hyperlink>
        </w:p>
        <w:p w14:paraId="036657B2" w14:textId="776180FB" w:rsidR="005735A2" w:rsidRPr="003C4AFC" w:rsidRDefault="002404CC">
          <w:pPr>
            <w:pStyle w:val="TOC2"/>
            <w:tabs>
              <w:tab w:val="right" w:leader="dot" w:pos="9350"/>
            </w:tabs>
            <w:rPr>
              <w:rFonts w:asciiTheme="minorHAnsi" w:eastAsiaTheme="minorEastAsia" w:hAnsiTheme="minorHAnsi" w:cstheme="minorBidi"/>
              <w:noProof/>
              <w:color w:val="auto"/>
              <w:sz w:val="22"/>
              <w:szCs w:val="22"/>
            </w:rPr>
          </w:pPr>
          <w:hyperlink w:anchor="_Toc33087171" w:history="1">
            <w:r w:rsidR="005735A2" w:rsidRPr="003C4AFC">
              <w:rPr>
                <w:rStyle w:val="Hyperlink"/>
                <w:noProof/>
              </w:rPr>
              <w:t>INSTRUCTIONS FOR COMPLETING YOUR APPLICA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1 \h </w:instrText>
            </w:r>
            <w:r w:rsidR="005735A2" w:rsidRPr="003C4AFC">
              <w:rPr>
                <w:noProof/>
                <w:webHidden/>
              </w:rPr>
            </w:r>
            <w:r w:rsidR="005735A2" w:rsidRPr="003C4AFC">
              <w:rPr>
                <w:noProof/>
                <w:webHidden/>
              </w:rPr>
              <w:fldChar w:fldCharType="separate"/>
            </w:r>
            <w:r w:rsidR="00513D35">
              <w:rPr>
                <w:noProof/>
                <w:webHidden/>
              </w:rPr>
              <w:t>8</w:t>
            </w:r>
            <w:r w:rsidR="005735A2" w:rsidRPr="003C4AFC">
              <w:rPr>
                <w:noProof/>
                <w:webHidden/>
              </w:rPr>
              <w:fldChar w:fldCharType="end"/>
            </w:r>
          </w:hyperlink>
        </w:p>
        <w:p w14:paraId="083F009D" w14:textId="37A92767"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72" w:history="1">
            <w:r w:rsidR="005735A2" w:rsidRPr="003C4AFC">
              <w:rPr>
                <w:rStyle w:val="Hyperlink"/>
                <w:rFonts w:eastAsia="Times New Roman"/>
                <w:bCs/>
                <w:noProof/>
              </w:rPr>
              <w:t>Application Compone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2 \h </w:instrText>
            </w:r>
            <w:r w:rsidR="005735A2" w:rsidRPr="003C4AFC">
              <w:rPr>
                <w:noProof/>
                <w:webHidden/>
              </w:rPr>
            </w:r>
            <w:r w:rsidR="005735A2" w:rsidRPr="003C4AFC">
              <w:rPr>
                <w:noProof/>
                <w:webHidden/>
              </w:rPr>
              <w:fldChar w:fldCharType="separate"/>
            </w:r>
            <w:r w:rsidR="00513D35">
              <w:rPr>
                <w:noProof/>
                <w:webHidden/>
              </w:rPr>
              <w:t>8</w:t>
            </w:r>
            <w:r w:rsidR="005735A2" w:rsidRPr="003C4AFC">
              <w:rPr>
                <w:noProof/>
                <w:webHidden/>
              </w:rPr>
              <w:fldChar w:fldCharType="end"/>
            </w:r>
          </w:hyperlink>
        </w:p>
        <w:p w14:paraId="74073C4E" w14:textId="5291FEE5"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73" w:history="1">
            <w:r w:rsidR="005735A2" w:rsidRPr="003C4AFC">
              <w:rPr>
                <w:rStyle w:val="Hyperlink"/>
                <w:rFonts w:eastAsia="Times New Roman"/>
                <w:bCs/>
                <w:noProof/>
              </w:rPr>
              <w:t>Cover Sheet – Instruc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3 \h </w:instrText>
            </w:r>
            <w:r w:rsidR="005735A2" w:rsidRPr="003C4AFC">
              <w:rPr>
                <w:noProof/>
                <w:webHidden/>
              </w:rPr>
            </w:r>
            <w:r w:rsidR="005735A2" w:rsidRPr="003C4AFC">
              <w:rPr>
                <w:noProof/>
                <w:webHidden/>
              </w:rPr>
              <w:fldChar w:fldCharType="separate"/>
            </w:r>
            <w:r w:rsidR="00513D35">
              <w:rPr>
                <w:noProof/>
                <w:webHidden/>
              </w:rPr>
              <w:t>9</w:t>
            </w:r>
            <w:r w:rsidR="005735A2" w:rsidRPr="003C4AFC">
              <w:rPr>
                <w:noProof/>
                <w:webHidden/>
              </w:rPr>
              <w:fldChar w:fldCharType="end"/>
            </w:r>
          </w:hyperlink>
        </w:p>
        <w:p w14:paraId="54A18228" w14:textId="1A51963D"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74" w:history="1">
            <w:r w:rsidR="005735A2" w:rsidRPr="003C4AFC">
              <w:rPr>
                <w:rStyle w:val="Hyperlink"/>
                <w:rFonts w:eastAsia="Times New Roman"/>
                <w:bCs/>
                <w:noProof/>
              </w:rPr>
              <w:t>Narrative – Instruc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4 \h </w:instrText>
            </w:r>
            <w:r w:rsidR="005735A2" w:rsidRPr="003C4AFC">
              <w:rPr>
                <w:noProof/>
                <w:webHidden/>
              </w:rPr>
            </w:r>
            <w:r w:rsidR="005735A2" w:rsidRPr="003C4AFC">
              <w:rPr>
                <w:noProof/>
                <w:webHidden/>
              </w:rPr>
              <w:fldChar w:fldCharType="separate"/>
            </w:r>
            <w:r w:rsidR="00513D35">
              <w:rPr>
                <w:noProof/>
                <w:webHidden/>
              </w:rPr>
              <w:t>9</w:t>
            </w:r>
            <w:r w:rsidR="005735A2" w:rsidRPr="003C4AFC">
              <w:rPr>
                <w:noProof/>
                <w:webHidden/>
              </w:rPr>
              <w:fldChar w:fldCharType="end"/>
            </w:r>
          </w:hyperlink>
        </w:p>
        <w:p w14:paraId="530B2241" w14:textId="7EF66974"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75" w:history="1">
            <w:r w:rsidR="005735A2" w:rsidRPr="003C4AFC">
              <w:rPr>
                <w:rStyle w:val="Hyperlink"/>
                <w:rFonts w:eastAsia="Times New Roman"/>
                <w:bCs/>
                <w:noProof/>
              </w:rPr>
              <w:t>Budget and Budget Narrative</w:t>
            </w:r>
            <w:r w:rsidR="003A45F5">
              <w:rPr>
                <w:rStyle w:val="Hyperlink"/>
                <w:rFonts w:eastAsia="Times New Roman"/>
                <w:bCs/>
                <w:noProof/>
              </w:rPr>
              <w:t xml:space="preserve"> </w:t>
            </w:r>
            <w:r w:rsidR="00115175" w:rsidRPr="00115175">
              <w:rPr>
                <w:rStyle w:val="Hyperlink"/>
                <w:rFonts w:eastAsia="Times New Roman"/>
                <w:bCs/>
                <w:noProof/>
              </w:rPr>
              <w:t>–</w:t>
            </w:r>
            <w:r w:rsidR="003A45F5">
              <w:rPr>
                <w:rStyle w:val="Hyperlink"/>
                <w:rFonts w:eastAsia="Times New Roman"/>
                <w:bCs/>
                <w:noProof/>
              </w:rPr>
              <w:t xml:space="preserve"> </w:t>
            </w:r>
            <w:r w:rsidR="005735A2" w:rsidRPr="003C4AFC">
              <w:rPr>
                <w:rStyle w:val="Hyperlink"/>
                <w:rFonts w:eastAsia="Times New Roman"/>
                <w:bCs/>
                <w:noProof/>
              </w:rPr>
              <w:t>Instruction</w:t>
            </w:r>
            <w:r w:rsidR="008538FB">
              <w:rPr>
                <w:rStyle w:val="Hyperlink"/>
                <w:rFonts w:eastAsia="Times New Roman"/>
                <w:bCs/>
                <w:noProof/>
              </w:rPr>
              <w:t>s</w:t>
            </w:r>
            <w:r w:rsidR="005735A2" w:rsidRPr="003C4AFC">
              <w:rPr>
                <w:rStyle w:val="Hyperlink"/>
                <w:rFonts w:eastAsia="Times New Roman"/>
                <w:bCs/>
                <w:noProof/>
              </w:rPr>
              <w:t xml:space="preserve"> (10 poi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5 \h </w:instrText>
            </w:r>
            <w:r w:rsidR="005735A2" w:rsidRPr="003C4AFC">
              <w:rPr>
                <w:noProof/>
                <w:webHidden/>
              </w:rPr>
            </w:r>
            <w:r w:rsidR="005735A2" w:rsidRPr="003C4AFC">
              <w:rPr>
                <w:noProof/>
                <w:webHidden/>
              </w:rPr>
              <w:fldChar w:fldCharType="separate"/>
            </w:r>
            <w:r w:rsidR="00513D35">
              <w:rPr>
                <w:noProof/>
                <w:webHidden/>
              </w:rPr>
              <w:t>10</w:t>
            </w:r>
            <w:r w:rsidR="005735A2" w:rsidRPr="003C4AFC">
              <w:rPr>
                <w:noProof/>
                <w:webHidden/>
              </w:rPr>
              <w:fldChar w:fldCharType="end"/>
            </w:r>
          </w:hyperlink>
        </w:p>
        <w:p w14:paraId="6D2DFCC4" w14:textId="695110DA"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76" w:history="1">
            <w:r w:rsidR="005735A2" w:rsidRPr="003C4AFC">
              <w:rPr>
                <w:rStyle w:val="Hyperlink"/>
                <w:rFonts w:eastAsia="Times New Roman"/>
                <w:bCs/>
                <w:noProof/>
              </w:rPr>
              <w:t>Key Personnel – Instruc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6 \h </w:instrText>
            </w:r>
            <w:r w:rsidR="005735A2" w:rsidRPr="003C4AFC">
              <w:rPr>
                <w:noProof/>
                <w:webHidden/>
              </w:rPr>
            </w:r>
            <w:r w:rsidR="005735A2" w:rsidRPr="003C4AFC">
              <w:rPr>
                <w:noProof/>
                <w:webHidden/>
              </w:rPr>
              <w:fldChar w:fldCharType="separate"/>
            </w:r>
            <w:r w:rsidR="00513D35">
              <w:rPr>
                <w:noProof/>
                <w:webHidden/>
              </w:rPr>
              <w:t>10</w:t>
            </w:r>
            <w:r w:rsidR="005735A2" w:rsidRPr="003C4AFC">
              <w:rPr>
                <w:noProof/>
                <w:webHidden/>
              </w:rPr>
              <w:fldChar w:fldCharType="end"/>
            </w:r>
          </w:hyperlink>
        </w:p>
        <w:p w14:paraId="1846CD49" w14:textId="394903B9"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77" w:history="1">
            <w:r w:rsidR="005735A2" w:rsidRPr="003C4AFC">
              <w:rPr>
                <w:rStyle w:val="Hyperlink"/>
                <w:rFonts w:eastAsia="Times New Roman"/>
                <w:bCs/>
                <w:noProof/>
              </w:rPr>
              <w:t>Supporting Documents – Instruc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7 \h </w:instrText>
            </w:r>
            <w:r w:rsidR="005735A2" w:rsidRPr="003C4AFC">
              <w:rPr>
                <w:noProof/>
                <w:webHidden/>
              </w:rPr>
            </w:r>
            <w:r w:rsidR="005735A2" w:rsidRPr="003C4AFC">
              <w:rPr>
                <w:noProof/>
                <w:webHidden/>
              </w:rPr>
              <w:fldChar w:fldCharType="separate"/>
            </w:r>
            <w:r w:rsidR="00513D35">
              <w:rPr>
                <w:noProof/>
                <w:webHidden/>
              </w:rPr>
              <w:t>10</w:t>
            </w:r>
            <w:r w:rsidR="005735A2" w:rsidRPr="003C4AFC">
              <w:rPr>
                <w:noProof/>
                <w:webHidden/>
              </w:rPr>
              <w:fldChar w:fldCharType="end"/>
            </w:r>
          </w:hyperlink>
        </w:p>
        <w:p w14:paraId="6F3E3A84" w14:textId="1ABE5BD7" w:rsidR="005735A2" w:rsidRPr="003C4AFC" w:rsidRDefault="002404CC">
          <w:pPr>
            <w:pStyle w:val="TOC2"/>
            <w:tabs>
              <w:tab w:val="right" w:leader="dot" w:pos="9350"/>
            </w:tabs>
            <w:rPr>
              <w:rFonts w:asciiTheme="minorHAnsi" w:eastAsiaTheme="minorEastAsia" w:hAnsiTheme="minorHAnsi" w:cstheme="minorBidi"/>
              <w:noProof/>
              <w:color w:val="auto"/>
              <w:sz w:val="22"/>
              <w:szCs w:val="22"/>
            </w:rPr>
          </w:pPr>
          <w:hyperlink w:anchor="_Toc33087178" w:history="1">
            <w:r w:rsidR="005735A2" w:rsidRPr="003C4AFC">
              <w:rPr>
                <w:rStyle w:val="Hyperlink"/>
                <w:rFonts w:eastAsia="Times New Roman"/>
                <w:bCs/>
                <w:noProof/>
              </w:rPr>
              <w:t>GRANT AWARD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8 \h </w:instrText>
            </w:r>
            <w:r w:rsidR="005735A2" w:rsidRPr="003C4AFC">
              <w:rPr>
                <w:noProof/>
                <w:webHidden/>
              </w:rPr>
            </w:r>
            <w:r w:rsidR="005735A2" w:rsidRPr="003C4AFC">
              <w:rPr>
                <w:noProof/>
                <w:webHidden/>
              </w:rPr>
              <w:fldChar w:fldCharType="separate"/>
            </w:r>
            <w:r w:rsidR="00513D35">
              <w:rPr>
                <w:noProof/>
                <w:webHidden/>
              </w:rPr>
              <w:t>11</w:t>
            </w:r>
            <w:r w:rsidR="005735A2" w:rsidRPr="003C4AFC">
              <w:rPr>
                <w:noProof/>
                <w:webHidden/>
              </w:rPr>
              <w:fldChar w:fldCharType="end"/>
            </w:r>
          </w:hyperlink>
        </w:p>
        <w:p w14:paraId="4157C15B" w14:textId="1376923E"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79" w:history="1">
            <w:r w:rsidR="005735A2" w:rsidRPr="003C4AFC">
              <w:rPr>
                <w:rStyle w:val="Hyperlink"/>
                <w:rFonts w:eastAsia="Times New Roman"/>
                <w:bCs/>
                <w:noProof/>
              </w:rPr>
              <w:t>Grant Award Notifica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9 \h </w:instrText>
            </w:r>
            <w:r w:rsidR="005735A2" w:rsidRPr="003C4AFC">
              <w:rPr>
                <w:noProof/>
                <w:webHidden/>
              </w:rPr>
            </w:r>
            <w:r w:rsidR="005735A2" w:rsidRPr="003C4AFC">
              <w:rPr>
                <w:noProof/>
                <w:webHidden/>
              </w:rPr>
              <w:fldChar w:fldCharType="separate"/>
            </w:r>
            <w:r w:rsidR="00513D35">
              <w:rPr>
                <w:noProof/>
                <w:webHidden/>
              </w:rPr>
              <w:t>11</w:t>
            </w:r>
            <w:r w:rsidR="005735A2" w:rsidRPr="003C4AFC">
              <w:rPr>
                <w:noProof/>
                <w:webHidden/>
              </w:rPr>
              <w:fldChar w:fldCharType="end"/>
            </w:r>
          </w:hyperlink>
        </w:p>
        <w:p w14:paraId="5EA18D02" w14:textId="77C0013A"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80" w:history="1">
            <w:r w:rsidR="005735A2" w:rsidRPr="003C4AFC">
              <w:rPr>
                <w:rStyle w:val="Hyperlink"/>
                <w:rFonts w:eastAsia="Times New Roman"/>
                <w:bCs/>
                <w:noProof/>
              </w:rPr>
              <w:t>Assurances, Certifications, Terms, and Condi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0 \h </w:instrText>
            </w:r>
            <w:r w:rsidR="005735A2" w:rsidRPr="003C4AFC">
              <w:rPr>
                <w:noProof/>
                <w:webHidden/>
              </w:rPr>
            </w:r>
            <w:r w:rsidR="005735A2" w:rsidRPr="003C4AFC">
              <w:rPr>
                <w:noProof/>
                <w:webHidden/>
              </w:rPr>
              <w:fldChar w:fldCharType="separate"/>
            </w:r>
            <w:r w:rsidR="00513D35">
              <w:rPr>
                <w:noProof/>
                <w:webHidden/>
              </w:rPr>
              <w:t>11</w:t>
            </w:r>
            <w:r w:rsidR="005735A2" w:rsidRPr="003C4AFC">
              <w:rPr>
                <w:noProof/>
                <w:webHidden/>
              </w:rPr>
              <w:fldChar w:fldCharType="end"/>
            </w:r>
          </w:hyperlink>
        </w:p>
        <w:p w14:paraId="76AB7478" w14:textId="2DED9A13"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81" w:history="1">
            <w:r w:rsidR="005735A2" w:rsidRPr="003C4AFC">
              <w:rPr>
                <w:rStyle w:val="Hyperlink"/>
                <w:rFonts w:eastAsia="Times New Roman"/>
                <w:bCs/>
                <w:noProof/>
              </w:rPr>
              <w:t>Assurances and Certifica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1 \h </w:instrText>
            </w:r>
            <w:r w:rsidR="005735A2" w:rsidRPr="003C4AFC">
              <w:rPr>
                <w:noProof/>
                <w:webHidden/>
              </w:rPr>
            </w:r>
            <w:r w:rsidR="005735A2" w:rsidRPr="003C4AFC">
              <w:rPr>
                <w:noProof/>
                <w:webHidden/>
              </w:rPr>
              <w:fldChar w:fldCharType="separate"/>
            </w:r>
            <w:r w:rsidR="00513D35">
              <w:rPr>
                <w:noProof/>
                <w:webHidden/>
              </w:rPr>
              <w:t>11</w:t>
            </w:r>
            <w:r w:rsidR="005735A2" w:rsidRPr="003C4AFC">
              <w:rPr>
                <w:noProof/>
                <w:webHidden/>
              </w:rPr>
              <w:fldChar w:fldCharType="end"/>
            </w:r>
          </w:hyperlink>
        </w:p>
        <w:p w14:paraId="2AA00B44" w14:textId="2280961B"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82" w:history="1">
            <w:r w:rsidR="005735A2" w:rsidRPr="003C4AFC">
              <w:rPr>
                <w:rStyle w:val="Hyperlink"/>
                <w:rFonts w:eastAsia="Times New Roman"/>
                <w:bCs/>
                <w:noProof/>
              </w:rPr>
              <w:t>Terms and Condi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2 \h </w:instrText>
            </w:r>
            <w:r w:rsidR="005735A2" w:rsidRPr="003C4AFC">
              <w:rPr>
                <w:noProof/>
                <w:webHidden/>
              </w:rPr>
            </w:r>
            <w:r w:rsidR="005735A2" w:rsidRPr="003C4AFC">
              <w:rPr>
                <w:noProof/>
                <w:webHidden/>
              </w:rPr>
              <w:fldChar w:fldCharType="separate"/>
            </w:r>
            <w:r w:rsidR="00513D35">
              <w:rPr>
                <w:noProof/>
                <w:webHidden/>
              </w:rPr>
              <w:t>11</w:t>
            </w:r>
            <w:r w:rsidR="005735A2" w:rsidRPr="003C4AFC">
              <w:rPr>
                <w:noProof/>
                <w:webHidden/>
              </w:rPr>
              <w:fldChar w:fldCharType="end"/>
            </w:r>
          </w:hyperlink>
        </w:p>
        <w:p w14:paraId="58DD0A4A" w14:textId="5EB62E9C"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83" w:history="1">
            <w:r w:rsidR="005735A2" w:rsidRPr="003C4AFC">
              <w:rPr>
                <w:rStyle w:val="Hyperlink"/>
                <w:rFonts w:eastAsia="Times New Roman"/>
                <w:bCs/>
                <w:noProof/>
              </w:rPr>
              <w:t>Reporting Requireme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3 \h </w:instrText>
            </w:r>
            <w:r w:rsidR="005735A2" w:rsidRPr="003C4AFC">
              <w:rPr>
                <w:noProof/>
                <w:webHidden/>
              </w:rPr>
            </w:r>
            <w:r w:rsidR="005735A2" w:rsidRPr="003C4AFC">
              <w:rPr>
                <w:noProof/>
                <w:webHidden/>
              </w:rPr>
              <w:fldChar w:fldCharType="separate"/>
            </w:r>
            <w:r w:rsidR="00513D35">
              <w:rPr>
                <w:noProof/>
                <w:webHidden/>
              </w:rPr>
              <w:t>12</w:t>
            </w:r>
            <w:r w:rsidR="005735A2" w:rsidRPr="003C4AFC">
              <w:rPr>
                <w:noProof/>
                <w:webHidden/>
              </w:rPr>
              <w:fldChar w:fldCharType="end"/>
            </w:r>
          </w:hyperlink>
        </w:p>
        <w:p w14:paraId="32E0A9E0" w14:textId="0852B2D7"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84" w:history="1">
            <w:r w:rsidR="005735A2" w:rsidRPr="003C4AFC">
              <w:rPr>
                <w:rStyle w:val="Hyperlink"/>
                <w:rFonts w:eastAsia="Times New Roman"/>
                <w:bCs/>
                <w:noProof/>
              </w:rPr>
              <w:t>Payment Procedure</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4 \h </w:instrText>
            </w:r>
            <w:r w:rsidR="005735A2" w:rsidRPr="003C4AFC">
              <w:rPr>
                <w:noProof/>
                <w:webHidden/>
              </w:rPr>
            </w:r>
            <w:r w:rsidR="005735A2" w:rsidRPr="003C4AFC">
              <w:rPr>
                <w:noProof/>
                <w:webHidden/>
              </w:rPr>
              <w:fldChar w:fldCharType="separate"/>
            </w:r>
            <w:r w:rsidR="00513D35">
              <w:rPr>
                <w:noProof/>
                <w:webHidden/>
              </w:rPr>
              <w:t>12</w:t>
            </w:r>
            <w:r w:rsidR="005735A2" w:rsidRPr="003C4AFC">
              <w:rPr>
                <w:noProof/>
                <w:webHidden/>
              </w:rPr>
              <w:fldChar w:fldCharType="end"/>
            </w:r>
          </w:hyperlink>
        </w:p>
        <w:p w14:paraId="6FE1CCEA" w14:textId="0BAB0FEA" w:rsidR="005735A2" w:rsidRPr="003C4AFC" w:rsidRDefault="002404CC">
          <w:pPr>
            <w:pStyle w:val="TOC3"/>
            <w:tabs>
              <w:tab w:val="right" w:leader="dot" w:pos="9350"/>
            </w:tabs>
            <w:rPr>
              <w:rFonts w:asciiTheme="minorHAnsi" w:eastAsiaTheme="minorEastAsia" w:hAnsiTheme="minorHAnsi" w:cstheme="minorBidi"/>
              <w:noProof/>
              <w:color w:val="auto"/>
              <w:sz w:val="22"/>
              <w:szCs w:val="22"/>
            </w:rPr>
          </w:pPr>
          <w:hyperlink w:anchor="_Toc33087185" w:history="1">
            <w:r w:rsidR="005735A2" w:rsidRPr="003C4AFC">
              <w:rPr>
                <w:rStyle w:val="Hyperlink"/>
                <w:rFonts w:eastAsia="Times New Roman"/>
                <w:bCs/>
                <w:noProof/>
              </w:rPr>
              <w:t>CDE Program and Fiscal Contac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5 \h </w:instrText>
            </w:r>
            <w:r w:rsidR="005735A2" w:rsidRPr="003C4AFC">
              <w:rPr>
                <w:noProof/>
                <w:webHidden/>
              </w:rPr>
            </w:r>
            <w:r w:rsidR="005735A2" w:rsidRPr="003C4AFC">
              <w:rPr>
                <w:noProof/>
                <w:webHidden/>
              </w:rPr>
              <w:fldChar w:fldCharType="separate"/>
            </w:r>
            <w:r w:rsidR="00513D35">
              <w:rPr>
                <w:noProof/>
                <w:webHidden/>
              </w:rPr>
              <w:t>12</w:t>
            </w:r>
            <w:r w:rsidR="005735A2" w:rsidRPr="003C4AFC">
              <w:rPr>
                <w:noProof/>
                <w:webHidden/>
              </w:rPr>
              <w:fldChar w:fldCharType="end"/>
            </w:r>
          </w:hyperlink>
        </w:p>
        <w:p w14:paraId="447F2558" w14:textId="36CE0367" w:rsidR="005735A2" w:rsidRPr="003C4AFC" w:rsidRDefault="002404CC">
          <w:pPr>
            <w:pStyle w:val="TOC2"/>
            <w:tabs>
              <w:tab w:val="right" w:leader="dot" w:pos="9350"/>
            </w:tabs>
            <w:rPr>
              <w:rFonts w:asciiTheme="minorHAnsi" w:eastAsiaTheme="minorEastAsia" w:hAnsiTheme="minorHAnsi" w:cstheme="minorBidi"/>
              <w:noProof/>
              <w:color w:val="auto"/>
              <w:sz w:val="22"/>
              <w:szCs w:val="22"/>
            </w:rPr>
          </w:pPr>
          <w:hyperlink w:anchor="_Toc33087186" w:history="1">
            <w:r w:rsidR="005735A2" w:rsidRPr="003C4AFC">
              <w:rPr>
                <w:rStyle w:val="Hyperlink"/>
                <w:noProof/>
              </w:rPr>
              <w:t>Appendix A Intent to Submit</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6 \h </w:instrText>
            </w:r>
            <w:r w:rsidR="005735A2" w:rsidRPr="003C4AFC">
              <w:rPr>
                <w:noProof/>
                <w:webHidden/>
              </w:rPr>
            </w:r>
            <w:r w:rsidR="005735A2" w:rsidRPr="003C4AFC">
              <w:rPr>
                <w:noProof/>
                <w:webHidden/>
              </w:rPr>
              <w:fldChar w:fldCharType="separate"/>
            </w:r>
            <w:r w:rsidR="00513D35">
              <w:rPr>
                <w:noProof/>
                <w:webHidden/>
              </w:rPr>
              <w:t>13</w:t>
            </w:r>
            <w:r w:rsidR="005735A2" w:rsidRPr="003C4AFC">
              <w:rPr>
                <w:noProof/>
                <w:webHidden/>
              </w:rPr>
              <w:fldChar w:fldCharType="end"/>
            </w:r>
          </w:hyperlink>
        </w:p>
        <w:p w14:paraId="5CC87004" w14:textId="00A11E64" w:rsidR="005735A2" w:rsidRPr="003C4AFC" w:rsidRDefault="002404CC">
          <w:pPr>
            <w:pStyle w:val="TOC2"/>
            <w:tabs>
              <w:tab w:val="right" w:leader="dot" w:pos="9350"/>
            </w:tabs>
            <w:rPr>
              <w:rFonts w:asciiTheme="minorHAnsi" w:eastAsiaTheme="minorEastAsia" w:hAnsiTheme="minorHAnsi" w:cstheme="minorBidi"/>
              <w:noProof/>
              <w:color w:val="auto"/>
              <w:sz w:val="22"/>
              <w:szCs w:val="22"/>
            </w:rPr>
          </w:pPr>
          <w:hyperlink w:anchor="_Toc33087187" w:history="1">
            <w:r w:rsidR="005735A2" w:rsidRPr="003C4AFC">
              <w:rPr>
                <w:rStyle w:val="Hyperlink"/>
                <w:noProof/>
              </w:rPr>
              <w:t>Appendix B Scoring Rubric Criteria</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7 \h </w:instrText>
            </w:r>
            <w:r w:rsidR="005735A2" w:rsidRPr="003C4AFC">
              <w:rPr>
                <w:noProof/>
                <w:webHidden/>
              </w:rPr>
            </w:r>
            <w:r w:rsidR="005735A2" w:rsidRPr="003C4AFC">
              <w:rPr>
                <w:noProof/>
                <w:webHidden/>
              </w:rPr>
              <w:fldChar w:fldCharType="separate"/>
            </w:r>
            <w:r w:rsidR="00513D35">
              <w:rPr>
                <w:noProof/>
                <w:webHidden/>
              </w:rPr>
              <w:t>14</w:t>
            </w:r>
            <w:r w:rsidR="005735A2" w:rsidRPr="003C4AFC">
              <w:rPr>
                <w:noProof/>
                <w:webHidden/>
              </w:rPr>
              <w:fldChar w:fldCharType="end"/>
            </w:r>
          </w:hyperlink>
        </w:p>
        <w:p w14:paraId="107E3B7F" w14:textId="62DAFD04" w:rsidR="005735A2" w:rsidRPr="003C4AFC" w:rsidRDefault="002404CC">
          <w:pPr>
            <w:pStyle w:val="TOC2"/>
            <w:tabs>
              <w:tab w:val="right" w:leader="dot" w:pos="9350"/>
            </w:tabs>
            <w:rPr>
              <w:rFonts w:asciiTheme="minorHAnsi" w:eastAsiaTheme="minorEastAsia" w:hAnsiTheme="minorHAnsi" w:cstheme="minorBidi"/>
              <w:noProof/>
              <w:color w:val="auto"/>
              <w:sz w:val="22"/>
              <w:szCs w:val="22"/>
            </w:rPr>
          </w:pPr>
          <w:hyperlink w:anchor="_Toc33087188" w:history="1">
            <w:r w:rsidR="005735A2" w:rsidRPr="003C4AFC">
              <w:rPr>
                <w:rStyle w:val="Hyperlink"/>
                <w:noProof/>
              </w:rPr>
              <w:t>Appendix C Cover Sheet</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8 \h </w:instrText>
            </w:r>
            <w:r w:rsidR="005735A2" w:rsidRPr="003C4AFC">
              <w:rPr>
                <w:noProof/>
                <w:webHidden/>
              </w:rPr>
            </w:r>
            <w:r w:rsidR="005735A2" w:rsidRPr="003C4AFC">
              <w:rPr>
                <w:noProof/>
                <w:webHidden/>
              </w:rPr>
              <w:fldChar w:fldCharType="separate"/>
            </w:r>
            <w:r w:rsidR="00513D35">
              <w:rPr>
                <w:noProof/>
                <w:webHidden/>
              </w:rPr>
              <w:t>15</w:t>
            </w:r>
            <w:r w:rsidR="005735A2" w:rsidRPr="003C4AFC">
              <w:rPr>
                <w:noProof/>
                <w:webHidden/>
              </w:rPr>
              <w:fldChar w:fldCharType="end"/>
            </w:r>
          </w:hyperlink>
        </w:p>
        <w:p w14:paraId="55BD3C25" w14:textId="00A602CB" w:rsidR="005735A2" w:rsidRPr="003C4AFC" w:rsidRDefault="002404CC">
          <w:pPr>
            <w:pStyle w:val="TOC2"/>
            <w:tabs>
              <w:tab w:val="right" w:leader="dot" w:pos="9350"/>
            </w:tabs>
            <w:rPr>
              <w:rFonts w:asciiTheme="minorHAnsi" w:eastAsiaTheme="minorEastAsia" w:hAnsiTheme="minorHAnsi" w:cstheme="minorBidi"/>
              <w:noProof/>
              <w:color w:val="auto"/>
              <w:sz w:val="22"/>
              <w:szCs w:val="22"/>
            </w:rPr>
          </w:pPr>
          <w:hyperlink w:anchor="_Toc33087189" w:history="1">
            <w:r w:rsidR="005735A2" w:rsidRPr="003C4AFC">
              <w:rPr>
                <w:rStyle w:val="Hyperlink"/>
                <w:noProof/>
                <w:u w:color="000000"/>
              </w:rPr>
              <w:t>Appendix</w:t>
            </w:r>
            <w:r w:rsidR="005735A2" w:rsidRPr="003C4AFC">
              <w:rPr>
                <w:rStyle w:val="Hyperlink"/>
                <w:noProof/>
                <w:spacing w:val="2"/>
                <w:u w:color="000000"/>
              </w:rPr>
              <w:t xml:space="preserve"> </w:t>
            </w:r>
            <w:r w:rsidR="005735A2" w:rsidRPr="003C4AFC">
              <w:rPr>
                <w:rStyle w:val="Hyperlink"/>
                <w:noProof/>
                <w:u w:color="000000"/>
              </w:rPr>
              <w:t>D</w:t>
            </w:r>
            <w:r w:rsidR="005735A2" w:rsidRPr="003C4AFC">
              <w:rPr>
                <w:rStyle w:val="Hyperlink"/>
                <w:noProof/>
              </w:rPr>
              <w:t xml:space="preserve"> Budget</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9 \h </w:instrText>
            </w:r>
            <w:r w:rsidR="005735A2" w:rsidRPr="003C4AFC">
              <w:rPr>
                <w:noProof/>
                <w:webHidden/>
              </w:rPr>
            </w:r>
            <w:r w:rsidR="005735A2" w:rsidRPr="003C4AFC">
              <w:rPr>
                <w:noProof/>
                <w:webHidden/>
              </w:rPr>
              <w:fldChar w:fldCharType="separate"/>
            </w:r>
            <w:r w:rsidR="00513D35">
              <w:rPr>
                <w:noProof/>
                <w:webHidden/>
              </w:rPr>
              <w:t>16</w:t>
            </w:r>
            <w:r w:rsidR="005735A2" w:rsidRPr="003C4AFC">
              <w:rPr>
                <w:noProof/>
                <w:webHidden/>
              </w:rPr>
              <w:fldChar w:fldCharType="end"/>
            </w:r>
          </w:hyperlink>
        </w:p>
        <w:p w14:paraId="57B93C72" w14:textId="72479910" w:rsidR="005735A2" w:rsidRPr="003C4AFC" w:rsidRDefault="002404CC">
          <w:pPr>
            <w:pStyle w:val="TOC2"/>
            <w:tabs>
              <w:tab w:val="right" w:leader="dot" w:pos="9350"/>
            </w:tabs>
            <w:rPr>
              <w:rFonts w:asciiTheme="minorHAnsi" w:eastAsiaTheme="minorEastAsia" w:hAnsiTheme="minorHAnsi" w:cstheme="minorBidi"/>
              <w:noProof/>
              <w:color w:val="auto"/>
              <w:sz w:val="22"/>
              <w:szCs w:val="22"/>
            </w:rPr>
          </w:pPr>
          <w:hyperlink w:anchor="_Toc33087191" w:history="1">
            <w:r w:rsidR="005735A2" w:rsidRPr="003C4AFC">
              <w:rPr>
                <w:rStyle w:val="Hyperlink"/>
                <w:noProof/>
              </w:rPr>
              <w:t>Appendix E Expenditure Code Descriptions and Budget Narrative Example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91 \h </w:instrText>
            </w:r>
            <w:r w:rsidR="005735A2" w:rsidRPr="003C4AFC">
              <w:rPr>
                <w:noProof/>
                <w:webHidden/>
              </w:rPr>
            </w:r>
            <w:r w:rsidR="005735A2" w:rsidRPr="003C4AFC">
              <w:rPr>
                <w:noProof/>
                <w:webHidden/>
              </w:rPr>
              <w:fldChar w:fldCharType="separate"/>
            </w:r>
            <w:r w:rsidR="00513D35">
              <w:rPr>
                <w:noProof/>
                <w:webHidden/>
              </w:rPr>
              <w:t>18</w:t>
            </w:r>
            <w:r w:rsidR="005735A2" w:rsidRPr="003C4AFC">
              <w:rPr>
                <w:noProof/>
                <w:webHidden/>
              </w:rPr>
              <w:fldChar w:fldCharType="end"/>
            </w:r>
          </w:hyperlink>
        </w:p>
        <w:p w14:paraId="7850B58E" w14:textId="767F93FD" w:rsidR="005735A2" w:rsidRPr="003C4AFC" w:rsidRDefault="002404CC">
          <w:pPr>
            <w:pStyle w:val="TOC2"/>
            <w:tabs>
              <w:tab w:val="right" w:leader="dot" w:pos="9350"/>
            </w:tabs>
            <w:rPr>
              <w:rFonts w:asciiTheme="minorHAnsi" w:eastAsiaTheme="minorEastAsia" w:hAnsiTheme="minorHAnsi" w:cstheme="minorBidi"/>
              <w:noProof/>
              <w:color w:val="auto"/>
              <w:sz w:val="22"/>
              <w:szCs w:val="22"/>
            </w:rPr>
          </w:pPr>
          <w:hyperlink w:anchor="_Toc33087193" w:history="1">
            <w:r w:rsidR="005735A2" w:rsidRPr="003C4AFC">
              <w:rPr>
                <w:rStyle w:val="Hyperlink"/>
                <w:noProof/>
              </w:rPr>
              <w:t>Appendix F Key Personnel</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93 \h </w:instrText>
            </w:r>
            <w:r w:rsidR="005735A2" w:rsidRPr="003C4AFC">
              <w:rPr>
                <w:noProof/>
                <w:webHidden/>
              </w:rPr>
            </w:r>
            <w:r w:rsidR="005735A2" w:rsidRPr="003C4AFC">
              <w:rPr>
                <w:noProof/>
                <w:webHidden/>
              </w:rPr>
              <w:fldChar w:fldCharType="separate"/>
            </w:r>
            <w:r w:rsidR="00513D35">
              <w:rPr>
                <w:noProof/>
                <w:webHidden/>
              </w:rPr>
              <w:t>22</w:t>
            </w:r>
            <w:r w:rsidR="005735A2" w:rsidRPr="003C4AFC">
              <w:rPr>
                <w:noProof/>
                <w:webHidden/>
              </w:rPr>
              <w:fldChar w:fldCharType="end"/>
            </w:r>
          </w:hyperlink>
        </w:p>
        <w:p w14:paraId="4B52081D" w14:textId="77777777" w:rsidR="00161DF8" w:rsidRPr="003C4AFC" w:rsidRDefault="00161DF8" w:rsidP="00764402">
          <w:pPr>
            <w:pStyle w:val="TOC2"/>
            <w:tabs>
              <w:tab w:val="right" w:leader="dot" w:pos="9350"/>
            </w:tabs>
          </w:pPr>
          <w:r w:rsidRPr="003C4AFC">
            <w:rPr>
              <w:bCs/>
              <w:noProof/>
            </w:rPr>
            <w:fldChar w:fldCharType="end"/>
          </w:r>
        </w:p>
      </w:sdtContent>
    </w:sdt>
    <w:p w14:paraId="250E205F" w14:textId="77777777" w:rsidR="001819AE" w:rsidRPr="006B0CBD" w:rsidRDefault="001819AE" w:rsidP="008661C8">
      <w:pPr>
        <w:tabs>
          <w:tab w:val="left" w:leader="dot" w:pos="8640"/>
        </w:tabs>
        <w:spacing w:line="276" w:lineRule="auto"/>
        <w:ind w:left="720" w:hanging="480"/>
        <w:rPr>
          <w:b/>
        </w:rPr>
      </w:pPr>
      <w:r w:rsidRPr="006B0CBD">
        <w:rPr>
          <w:b/>
        </w:rPr>
        <w:br w:type="page"/>
      </w:r>
    </w:p>
    <w:p w14:paraId="29FC9C34"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outlineLvl w:val="1"/>
        <w:rPr>
          <w:rFonts w:ascii="Times New Roman" w:eastAsia="Times New Roman" w:hAnsi="Times New Roman" w:cs="Times New Roman"/>
          <w:b/>
          <w:bCs/>
          <w:color w:val="auto"/>
          <w:sz w:val="36"/>
          <w:szCs w:val="36"/>
        </w:rPr>
      </w:pPr>
      <w:bookmarkStart w:id="5" w:name="_Toc33087150"/>
      <w:r w:rsidRPr="0007405E">
        <w:rPr>
          <w:rFonts w:eastAsia="Times New Roman"/>
          <w:b/>
          <w:bCs/>
          <w:sz w:val="28"/>
          <w:szCs w:val="28"/>
        </w:rPr>
        <w:lastRenderedPageBreak/>
        <w:t>GENERAL INFORMATION</w:t>
      </w:r>
      <w:bookmarkEnd w:id="5"/>
    </w:p>
    <w:p w14:paraId="5B013980" w14:textId="77777777" w:rsidR="0007405E" w:rsidRPr="0007405E" w:rsidRDefault="0007405E" w:rsidP="00764402">
      <w:pPr>
        <w:pBdr>
          <w:top w:val="none" w:sz="0" w:space="0" w:color="auto"/>
          <w:left w:val="none" w:sz="0" w:space="0" w:color="auto"/>
          <w:bottom w:val="none" w:sz="0" w:space="0" w:color="auto"/>
          <w:right w:val="none" w:sz="0" w:space="0" w:color="auto"/>
          <w:between w:val="none" w:sz="0" w:space="0" w:color="auto"/>
        </w:pBdr>
        <w:spacing w:before="280"/>
        <w:outlineLvl w:val="2"/>
        <w:rPr>
          <w:rFonts w:ascii="Times New Roman" w:eastAsia="Times New Roman" w:hAnsi="Times New Roman" w:cs="Times New Roman"/>
          <w:b/>
          <w:bCs/>
          <w:color w:val="auto"/>
          <w:sz w:val="27"/>
          <w:szCs w:val="27"/>
        </w:rPr>
      </w:pPr>
      <w:bookmarkStart w:id="6" w:name="_Toc33087151"/>
      <w:r w:rsidRPr="0007405E">
        <w:rPr>
          <w:rFonts w:eastAsia="Times New Roman"/>
          <w:b/>
          <w:bCs/>
        </w:rPr>
        <w:t>Introduction</w:t>
      </w:r>
      <w:bookmarkEnd w:id="6"/>
    </w:p>
    <w:p w14:paraId="5907CFB2"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California Department of Education (CDE) is accepting applications from local educational agencies (LEAs) for the Middle School Foundation Academies (MSFAs) Planning Grant program. The program aims to establish MSFA</w:t>
      </w:r>
      <w:r w:rsidR="00DF498C">
        <w:rPr>
          <w:rFonts w:eastAsia="Times New Roman"/>
        </w:rPr>
        <w:t>s</w:t>
      </w:r>
      <w:r w:rsidRPr="0007405E">
        <w:rPr>
          <w:rFonts w:eastAsia="Times New Roman"/>
        </w:rPr>
        <w:t xml:space="preserve"> to prepare students for </w:t>
      </w:r>
      <w:r w:rsidR="00EA7FFE">
        <w:rPr>
          <w:rFonts w:eastAsia="Times New Roman"/>
        </w:rPr>
        <w:t>participation</w:t>
      </w:r>
      <w:r w:rsidRPr="0007405E">
        <w:rPr>
          <w:rFonts w:eastAsia="Times New Roman"/>
        </w:rPr>
        <w:t xml:space="preserve"> in a </w:t>
      </w:r>
      <w:r w:rsidR="0087031F">
        <w:rPr>
          <w:rFonts w:eastAsia="Times New Roman"/>
        </w:rPr>
        <w:t>complete, high-quality career technical e</w:t>
      </w:r>
      <w:r w:rsidR="00EA7FFE">
        <w:rPr>
          <w:rFonts w:eastAsia="Times New Roman"/>
        </w:rPr>
        <w:t>ducation (CTE) pathway</w:t>
      </w:r>
      <w:r w:rsidRPr="0007405E">
        <w:rPr>
          <w:rFonts w:eastAsia="Times New Roman"/>
        </w:rPr>
        <w:t xml:space="preserve"> at the local high school.</w:t>
      </w:r>
    </w:p>
    <w:p w14:paraId="1BB7C498" w14:textId="77777777"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 xml:space="preserve">Specifically, the program provides $250,000 to use as start-up funds for 10 middle school career academies. This one-time funding opportunity offers eligible LEAs $25,000 grants. The funding source for this grant comes from the Proposition 98 </w:t>
      </w:r>
      <w:r w:rsidR="0087031F">
        <w:rPr>
          <w:rFonts w:eastAsia="Times New Roman"/>
        </w:rPr>
        <w:t xml:space="preserve">CTE </w:t>
      </w:r>
      <w:r w:rsidRPr="0007405E">
        <w:rPr>
          <w:rFonts w:eastAsia="Times New Roman"/>
        </w:rPr>
        <w:t>Initiative that was inclu</w:t>
      </w:r>
      <w:r w:rsidR="00310CA0">
        <w:rPr>
          <w:rFonts w:eastAsia="Times New Roman"/>
        </w:rPr>
        <w:t>ded in the 20</w:t>
      </w:r>
      <w:r w:rsidR="0048082B">
        <w:rPr>
          <w:rFonts w:eastAsia="Times New Roman"/>
        </w:rPr>
        <w:t>20</w:t>
      </w:r>
      <w:r w:rsidR="00310CA0">
        <w:rPr>
          <w:rFonts w:eastAsia="Times New Roman"/>
        </w:rPr>
        <w:t>–2</w:t>
      </w:r>
      <w:r w:rsidR="0048082B">
        <w:rPr>
          <w:rFonts w:eastAsia="Times New Roman"/>
        </w:rPr>
        <w:t>1</w:t>
      </w:r>
      <w:r w:rsidRPr="0007405E">
        <w:rPr>
          <w:rFonts w:eastAsia="Times New Roman"/>
        </w:rPr>
        <w:t xml:space="preserve"> State budget.</w:t>
      </w:r>
    </w:p>
    <w:p w14:paraId="73FDC864" w14:textId="77777777"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480"/>
        <w:outlineLvl w:val="1"/>
        <w:rPr>
          <w:rFonts w:ascii="Times New Roman" w:eastAsia="Times New Roman" w:hAnsi="Times New Roman" w:cs="Times New Roman"/>
          <w:b/>
          <w:bCs/>
          <w:color w:val="auto"/>
          <w:sz w:val="36"/>
          <w:szCs w:val="36"/>
        </w:rPr>
      </w:pPr>
      <w:bookmarkStart w:id="7" w:name="_Toc33087152"/>
      <w:r w:rsidRPr="0007405E">
        <w:rPr>
          <w:rFonts w:eastAsia="Times New Roman"/>
          <w:b/>
          <w:bCs/>
          <w:sz w:val="28"/>
          <w:szCs w:val="28"/>
        </w:rPr>
        <w:t>PROGRAM DESCRIPTION</w:t>
      </w:r>
      <w:bookmarkEnd w:id="7"/>
    </w:p>
    <w:p w14:paraId="69FDA7F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80" w:after="80"/>
        <w:outlineLvl w:val="2"/>
        <w:rPr>
          <w:rFonts w:ascii="Times New Roman" w:eastAsia="Times New Roman" w:hAnsi="Times New Roman" w:cs="Times New Roman"/>
          <w:b/>
          <w:bCs/>
          <w:color w:val="auto"/>
          <w:sz w:val="27"/>
          <w:szCs w:val="27"/>
        </w:rPr>
      </w:pPr>
      <w:bookmarkStart w:id="8" w:name="_Toc33087153"/>
      <w:r w:rsidRPr="0007405E">
        <w:rPr>
          <w:rFonts w:eastAsia="Times New Roman"/>
          <w:b/>
          <w:bCs/>
        </w:rPr>
        <w:t>Grant Information</w:t>
      </w:r>
      <w:bookmarkEnd w:id="8"/>
    </w:p>
    <w:p w14:paraId="43220134" w14:textId="77777777"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The MSFA Planning Grant provides one-time funding only.</w:t>
      </w:r>
    </w:p>
    <w:p w14:paraId="0A950A80"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This application covers the grant period beginning </w:t>
      </w:r>
      <w:r w:rsidR="00FD08D8">
        <w:rPr>
          <w:rFonts w:eastAsia="Times New Roman"/>
        </w:rPr>
        <w:t>November 9</w:t>
      </w:r>
      <w:r w:rsidR="00310CA0">
        <w:rPr>
          <w:rFonts w:eastAsia="Times New Roman"/>
        </w:rPr>
        <w:t>, 2020</w:t>
      </w:r>
      <w:r w:rsidRPr="0007405E">
        <w:rPr>
          <w:rFonts w:eastAsia="Times New Roman"/>
        </w:rPr>
        <w:t xml:space="preserve">, and ending </w:t>
      </w:r>
    </w:p>
    <w:p w14:paraId="12C0857A" w14:textId="77777777" w:rsidR="0007405E" w:rsidRPr="0007405E" w:rsidRDefault="00310CA0"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Pr>
          <w:rFonts w:eastAsia="Times New Roman"/>
        </w:rPr>
        <w:t>June 30, 2021</w:t>
      </w:r>
      <w:r w:rsidR="0007405E" w:rsidRPr="0007405E">
        <w:rPr>
          <w:rFonts w:eastAsia="Times New Roman"/>
        </w:rPr>
        <w:t>.</w:t>
      </w:r>
    </w:p>
    <w:p w14:paraId="7ECD5CE7" w14:textId="77777777"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outlineLvl w:val="2"/>
        <w:rPr>
          <w:rFonts w:ascii="Times New Roman" w:eastAsia="Times New Roman" w:hAnsi="Times New Roman" w:cs="Times New Roman"/>
          <w:b/>
          <w:bCs/>
          <w:color w:val="auto"/>
          <w:sz w:val="27"/>
          <w:szCs w:val="27"/>
        </w:rPr>
      </w:pPr>
      <w:bookmarkStart w:id="9" w:name="_Toc33087154"/>
      <w:r w:rsidRPr="0007405E">
        <w:rPr>
          <w:rFonts w:eastAsia="Times New Roman"/>
          <w:b/>
          <w:bCs/>
        </w:rPr>
        <w:t>Desired Program Outcomes</w:t>
      </w:r>
      <w:bookmarkEnd w:id="9"/>
    </w:p>
    <w:p w14:paraId="277203F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MSFA Planning Grant aims to provide middle grade students </w:t>
      </w:r>
      <w:r w:rsidR="00C3349D">
        <w:rPr>
          <w:rFonts w:eastAsia="Times New Roman"/>
        </w:rPr>
        <w:t>CTE</w:t>
      </w:r>
      <w:r w:rsidRPr="0007405E">
        <w:rPr>
          <w:rFonts w:eastAsia="Times New Roman"/>
        </w:rPr>
        <w:t xml:space="preserve"> and career exploration learning experiences. The program is outlined in the five elements described below.</w:t>
      </w:r>
    </w:p>
    <w:p w14:paraId="5C0F639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1:</w:t>
      </w:r>
      <w:r w:rsidRPr="0007405E">
        <w:rPr>
          <w:rFonts w:eastAsia="Times New Roman"/>
        </w:rPr>
        <w:t xml:space="preserve"> To develop academies at the middle school level, districts will implement the use of the California Career Resource Network (CalCRN) Career and College Readiness Lesson Plans, which align with the CTE Standards for Career Ready Practice, in </w:t>
      </w:r>
      <w:r w:rsidR="0087031F">
        <w:rPr>
          <w:rFonts w:eastAsia="Times New Roman"/>
        </w:rPr>
        <w:t>grades five and six</w:t>
      </w:r>
      <w:r w:rsidRPr="0007405E">
        <w:rPr>
          <w:rFonts w:eastAsia="Times New Roman"/>
        </w:rPr>
        <w:t xml:space="preserve"> starting the 202</w:t>
      </w:r>
      <w:r w:rsidR="0048082B">
        <w:rPr>
          <w:rFonts w:eastAsia="Times New Roman"/>
        </w:rPr>
        <w:t>1</w:t>
      </w:r>
      <w:r w:rsidRPr="0007405E">
        <w:rPr>
          <w:rFonts w:eastAsia="Times New Roman"/>
        </w:rPr>
        <w:t>–2</w:t>
      </w:r>
      <w:r w:rsidR="0048082B">
        <w:rPr>
          <w:rFonts w:eastAsia="Times New Roman"/>
        </w:rPr>
        <w:t>2</w:t>
      </w:r>
      <w:r w:rsidRPr="0007405E">
        <w:rPr>
          <w:rFonts w:eastAsia="Times New Roman"/>
        </w:rPr>
        <w:t xml:space="preserve"> school year. This will allow the students to develop a career ready skills foundation prior to entering middle school.</w:t>
      </w:r>
    </w:p>
    <w:p w14:paraId="556D570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middle school(s) will continue to implement the CalCRN Career and College Readiness Lesson Plans that will develop the students’ soft skills foundation throughout middle school.</w:t>
      </w:r>
    </w:p>
    <w:p w14:paraId="5EB15F78"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CalCRN Career and College Readiness Lesson Plans are designed for grades five through twelve. Although together they represent a sequence of learning modules, they also can be used individually and modified by the user as desired.</w:t>
      </w:r>
    </w:p>
    <w:p w14:paraId="55A85EF3"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2:</w:t>
      </w:r>
      <w:r w:rsidRPr="0007405E">
        <w:rPr>
          <w:rFonts w:eastAsia="Times New Roman"/>
        </w:rPr>
        <w:t xml:space="preserve"> The </w:t>
      </w:r>
      <w:r w:rsidR="00F868C9">
        <w:rPr>
          <w:rFonts w:eastAsia="Times New Roman"/>
        </w:rPr>
        <w:t>middle grade CTE instructors</w:t>
      </w:r>
      <w:r w:rsidR="00694188">
        <w:rPr>
          <w:rFonts w:eastAsia="Times New Roman"/>
        </w:rPr>
        <w:t>,</w:t>
      </w:r>
      <w:r w:rsidRPr="0007405E">
        <w:rPr>
          <w:rFonts w:eastAsia="Times New Roman"/>
        </w:rPr>
        <w:t xml:space="preserve"> in coordination with the </w:t>
      </w:r>
      <w:r w:rsidR="00F868C9">
        <w:rPr>
          <w:rFonts w:eastAsia="Times New Roman"/>
        </w:rPr>
        <w:t>high school CTE pathway instructors</w:t>
      </w:r>
      <w:r w:rsidR="00694188">
        <w:rPr>
          <w:rFonts w:eastAsia="Times New Roman"/>
        </w:rPr>
        <w:t>,</w:t>
      </w:r>
      <w:r w:rsidR="00F868C9">
        <w:rPr>
          <w:rFonts w:eastAsia="Times New Roman"/>
        </w:rPr>
        <w:t xml:space="preserve"> will </w:t>
      </w:r>
      <w:r w:rsidRPr="0007405E">
        <w:rPr>
          <w:rFonts w:eastAsia="Times New Roman"/>
        </w:rPr>
        <w:t>partner</w:t>
      </w:r>
      <w:r w:rsidR="00F868C9">
        <w:rPr>
          <w:rFonts w:eastAsia="Times New Roman"/>
        </w:rPr>
        <w:t xml:space="preserve"> to</w:t>
      </w:r>
      <w:r w:rsidRPr="0007405E">
        <w:rPr>
          <w:rFonts w:eastAsia="Times New Roman"/>
        </w:rPr>
        <w:t xml:space="preserve"> develop a plan for establishing the MSFA model, including industry representation.</w:t>
      </w:r>
    </w:p>
    <w:p w14:paraId="374F80BF" w14:textId="77777777" w:rsidR="0007405E" w:rsidRPr="0007405E" w:rsidRDefault="00F868C9"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lastRenderedPageBreak/>
        <w:t>Both middle grade and high school CTE instructors</w:t>
      </w:r>
      <w:r w:rsidR="0007405E" w:rsidRPr="0007405E">
        <w:rPr>
          <w:rFonts w:eastAsia="Times New Roman"/>
        </w:rPr>
        <w:t xml:space="preserve"> will support regional Middle Grade </w:t>
      </w:r>
      <w:r>
        <w:rPr>
          <w:rFonts w:eastAsia="Times New Roman"/>
        </w:rPr>
        <w:t>CTE</w:t>
      </w:r>
      <w:r w:rsidR="0007405E" w:rsidRPr="0007405E">
        <w:rPr>
          <w:rFonts w:eastAsia="Times New Roman"/>
        </w:rPr>
        <w:t xml:space="preserve"> by:</w:t>
      </w:r>
    </w:p>
    <w:p w14:paraId="000AEB85" w14:textId="77777777" w:rsidR="0007405E" w:rsidRPr="0007405E" w:rsidRDefault="0007405E" w:rsidP="0007405E">
      <w:pPr>
        <w:numPr>
          <w:ilvl w:val="0"/>
          <w:numId w:val="22"/>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Serving as an in-region contact for schools, teachers, and support staff;</w:t>
      </w:r>
    </w:p>
    <w:p w14:paraId="3DF9EF69" w14:textId="77777777" w:rsidR="0007405E" w:rsidRPr="0007405E" w:rsidRDefault="0007405E" w:rsidP="0007405E">
      <w:pPr>
        <w:numPr>
          <w:ilvl w:val="0"/>
          <w:numId w:val="22"/>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Coordinating with regional demonstration sites;</w:t>
      </w:r>
    </w:p>
    <w:p w14:paraId="38625B6C" w14:textId="77777777" w:rsidR="0007405E" w:rsidRPr="0007405E" w:rsidRDefault="0007405E" w:rsidP="0007405E">
      <w:pPr>
        <w:numPr>
          <w:ilvl w:val="0"/>
          <w:numId w:val="22"/>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Hosting regional CTE and Career Awareness activities;</w:t>
      </w:r>
      <w:r w:rsidR="0087031F">
        <w:rPr>
          <w:rFonts w:eastAsia="Times New Roman"/>
        </w:rPr>
        <w:t xml:space="preserve"> and</w:t>
      </w:r>
    </w:p>
    <w:p w14:paraId="305A2244" w14:textId="77777777" w:rsidR="0007405E" w:rsidRPr="0007405E" w:rsidRDefault="0007405E" w:rsidP="00C64D1A">
      <w:pPr>
        <w:numPr>
          <w:ilvl w:val="0"/>
          <w:numId w:val="22"/>
        </w:numPr>
        <w:pBdr>
          <w:top w:val="none" w:sz="0" w:space="0" w:color="auto"/>
          <w:left w:val="none" w:sz="0" w:space="0" w:color="auto"/>
          <w:bottom w:val="none" w:sz="0" w:space="0" w:color="auto"/>
          <w:right w:val="none" w:sz="0" w:space="0" w:color="auto"/>
          <w:between w:val="none" w:sz="0" w:space="0" w:color="auto"/>
        </w:pBdr>
        <w:spacing w:after="100" w:afterAutospacing="1"/>
        <w:textAlignment w:val="baseline"/>
        <w:rPr>
          <w:rFonts w:ascii="Noto Sans Symbols" w:eastAsia="Times New Roman" w:hAnsi="Noto Sans Symbols" w:cs="Times New Roman"/>
        </w:rPr>
      </w:pPr>
      <w:r w:rsidRPr="0007405E">
        <w:rPr>
          <w:rFonts w:eastAsia="Times New Roman"/>
        </w:rPr>
        <w:t>Serving as a regional coordinator.</w:t>
      </w:r>
    </w:p>
    <w:p w14:paraId="0CE150F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3:</w:t>
      </w:r>
      <w:r w:rsidRPr="0007405E">
        <w:rPr>
          <w:rFonts w:eastAsia="Times New Roman"/>
        </w:rPr>
        <w:t xml:space="preserve"> Design a three</w:t>
      </w:r>
      <w:r w:rsidR="00886145">
        <w:rPr>
          <w:rFonts w:eastAsia="Times New Roman"/>
        </w:rPr>
        <w:t>-</w:t>
      </w:r>
      <w:r w:rsidRPr="0007405E">
        <w:rPr>
          <w:rFonts w:eastAsia="Times New Roman"/>
        </w:rPr>
        <w:t>semester career and self-exploration sequence of co</w:t>
      </w:r>
      <w:r w:rsidR="0087031F">
        <w:rPr>
          <w:rFonts w:eastAsia="Times New Roman"/>
        </w:rPr>
        <w:t>urses:</w:t>
      </w:r>
    </w:p>
    <w:p w14:paraId="3AECBBEC" w14:textId="77777777" w:rsidR="0007405E" w:rsidRPr="0007405E" w:rsidRDefault="0007405E" w:rsidP="0007405E">
      <w:pPr>
        <w:numPr>
          <w:ilvl w:val="0"/>
          <w:numId w:val="23"/>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One semester mini-CTE or CTE Wheel or modifications on these themes;</w:t>
      </w:r>
    </w:p>
    <w:p w14:paraId="26F2278D" w14:textId="77777777" w:rsidR="0007405E" w:rsidRPr="0007405E" w:rsidRDefault="0007405E" w:rsidP="0007405E">
      <w:pPr>
        <w:numPr>
          <w:ilvl w:val="0"/>
          <w:numId w:val="23"/>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One semester introductory to CTE content area;</w:t>
      </w:r>
    </w:p>
    <w:p w14:paraId="32E40565" w14:textId="77777777" w:rsidR="0007405E" w:rsidRPr="0007405E" w:rsidRDefault="0007405E" w:rsidP="0007405E">
      <w:pPr>
        <w:numPr>
          <w:ilvl w:val="0"/>
          <w:numId w:val="23"/>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One semester combined intermediate content course and development of high school/college/career/</w:t>
      </w:r>
      <w:r w:rsidR="00E7065F" w:rsidRPr="0007405E">
        <w:rPr>
          <w:rFonts w:eastAsia="Times New Roman"/>
        </w:rPr>
        <w:t>10-year</w:t>
      </w:r>
      <w:r w:rsidRPr="0007405E">
        <w:rPr>
          <w:rFonts w:eastAsia="Times New Roman"/>
        </w:rPr>
        <w:t xml:space="preserve"> plan.</w:t>
      </w:r>
    </w:p>
    <w:p w14:paraId="70AFBDDE"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Schools, where appropriate, may integrate course activities into existing courses or advisories.</w:t>
      </w:r>
    </w:p>
    <w:p w14:paraId="2113E71C"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Schools will select CTE content area(s) that are the best fit for their region</w:t>
      </w:r>
      <w:r w:rsidR="0087031F">
        <w:rPr>
          <w:rFonts w:eastAsia="Times New Roman"/>
        </w:rPr>
        <w:t>,</w:t>
      </w:r>
      <w:r w:rsidRPr="0007405E">
        <w:rPr>
          <w:rFonts w:eastAsia="Times New Roman"/>
        </w:rPr>
        <w:t xml:space="preserve"> and align to the local high schools.</w:t>
      </w:r>
    </w:p>
    <w:p w14:paraId="1395E196"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xamples include: Health Careers; Manufacturing; Culinary Arts; Industrial Technology; Arts, Media, and Entertainment; and Robotics, Game Design, and Coding.</w:t>
      </w:r>
    </w:p>
    <w:p w14:paraId="77FBE4BF"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280"/>
        <w:rPr>
          <w:rFonts w:ascii="Times New Roman" w:eastAsia="Times New Roman" w:hAnsi="Times New Roman" w:cs="Times New Roman"/>
          <w:color w:val="auto"/>
        </w:rPr>
      </w:pPr>
      <w:r w:rsidRPr="0007405E">
        <w:rPr>
          <w:rFonts w:eastAsia="Times New Roman"/>
          <w:b/>
          <w:bCs/>
        </w:rPr>
        <w:t xml:space="preserve">Element 4: </w:t>
      </w:r>
      <w:r w:rsidRPr="0007405E">
        <w:rPr>
          <w:rFonts w:eastAsia="Times New Roman"/>
        </w:rPr>
        <w:t xml:space="preserve">Provide at least four Leadership Seminars offered at various times and various locations throughout the state to teams of district and site educators. The </w:t>
      </w:r>
      <w:r w:rsidR="0087031F">
        <w:rPr>
          <w:rFonts w:eastAsia="Times New Roman"/>
        </w:rPr>
        <w:t>Leadership S</w:t>
      </w:r>
      <w:r w:rsidRPr="0007405E">
        <w:rPr>
          <w:rFonts w:eastAsia="Times New Roman"/>
        </w:rPr>
        <w:t xml:space="preserve">eminars will be developed </w:t>
      </w:r>
      <w:r w:rsidR="00F868C9">
        <w:rPr>
          <w:rFonts w:eastAsia="Times New Roman"/>
        </w:rPr>
        <w:t>collaboratively with middle grade CTE and high school CTE instructors</w:t>
      </w:r>
      <w:r w:rsidRPr="0007405E">
        <w:rPr>
          <w:rFonts w:eastAsia="Times New Roman"/>
        </w:rPr>
        <w:t xml:space="preserve">, and will provide information and background on career ready practices and programs for middle </w:t>
      </w:r>
      <w:r w:rsidR="00F868C9">
        <w:rPr>
          <w:rFonts w:eastAsia="Times New Roman"/>
        </w:rPr>
        <w:t>grade</w:t>
      </w:r>
      <w:r w:rsidRPr="0007405E">
        <w:rPr>
          <w:rFonts w:eastAsia="Times New Roman"/>
        </w:rPr>
        <w:t xml:space="preserve"> students.</w:t>
      </w:r>
    </w:p>
    <w:p w14:paraId="15836881"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Participants will be selected based on the strength of their application. Participants will be oriented to a planning process for developing strategies, program practices, timelines, marketing strategies, and identify potential inter-dependencies. The intent of the Leadership Seminars is to provide quick start assistance to teams of educators in planning and implementing effective and comprehensive strategies at the middle school level to help middle school students become career ready by the time they leave high school.</w:t>
      </w:r>
    </w:p>
    <w:p w14:paraId="6D4CCCB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 xml:space="preserve">Element 5: </w:t>
      </w:r>
      <w:r w:rsidRPr="0007405E">
        <w:rPr>
          <w:rFonts w:eastAsia="Times New Roman"/>
        </w:rPr>
        <w:t>Develop a coalition of industry partner(s) within each region that assist with providing work-based learning modules that will be used with the MSFAs.</w:t>
      </w:r>
    </w:p>
    <w:p w14:paraId="3657717C" w14:textId="77777777" w:rsidR="0007405E" w:rsidRPr="004A602D" w:rsidRDefault="0007405E" w:rsidP="004A602D">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0" w:name="_Toc33087155"/>
      <w:r w:rsidRPr="0007405E">
        <w:rPr>
          <w:rFonts w:eastAsia="Times New Roman"/>
          <w:b/>
          <w:bCs/>
        </w:rPr>
        <w:t>Eligibility Requirements</w:t>
      </w:r>
      <w:bookmarkEnd w:id="10"/>
    </w:p>
    <w:p w14:paraId="53A98194"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o be eligible for funds, applicants must meet the following requirements:</w:t>
      </w:r>
    </w:p>
    <w:p w14:paraId="28DCFB4F" w14:textId="77777777"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lastRenderedPageBreak/>
        <w:t>Be a school or chart</w:t>
      </w:r>
      <w:r w:rsidR="00DC1555">
        <w:rPr>
          <w:rFonts w:eastAsia="Times New Roman"/>
        </w:rPr>
        <w:t>er school serving middle school</w:t>
      </w:r>
      <w:r w:rsidRPr="0007405E">
        <w:rPr>
          <w:rFonts w:eastAsia="Times New Roman"/>
        </w:rPr>
        <w:t xml:space="preserve"> grades based on the configuration at the LEA.</w:t>
      </w:r>
    </w:p>
    <w:p w14:paraId="40A1D8CC" w14:textId="77777777"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Commit to provide career planning and CTE experiences to </w:t>
      </w:r>
      <w:r w:rsidR="0087031F">
        <w:rPr>
          <w:rFonts w:eastAsia="Times New Roman"/>
        </w:rPr>
        <w:t>grades five through eight</w:t>
      </w:r>
      <w:r w:rsidRPr="0007405E">
        <w:rPr>
          <w:rFonts w:eastAsia="Times New Roman"/>
        </w:rPr>
        <w:t xml:space="preserve"> students, or the middle school grades</w:t>
      </w:r>
      <w:r w:rsidR="00886145">
        <w:rPr>
          <w:rFonts w:eastAsia="Times New Roman"/>
        </w:rPr>
        <w:t>,</w:t>
      </w:r>
      <w:r w:rsidRPr="0007405E">
        <w:rPr>
          <w:rFonts w:eastAsia="Times New Roman"/>
        </w:rPr>
        <w:t xml:space="preserve"> based on the configuration at the LEA.</w:t>
      </w:r>
    </w:p>
    <w:p w14:paraId="1C06CE72" w14:textId="77777777"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Provide a three-semester sequence of career exploration and CTE courses that are standards-based and developmentally appropriate for middle grade students. In addition, the CTE pathway must feed into one of the local </w:t>
      </w:r>
      <w:r w:rsidR="008104DD">
        <w:rPr>
          <w:rFonts w:eastAsia="Times New Roman"/>
        </w:rPr>
        <w:t xml:space="preserve">high schools with a complete, high-quality CTE </w:t>
      </w:r>
      <w:r w:rsidR="00ED72D7">
        <w:rPr>
          <w:rFonts w:eastAsia="Times New Roman"/>
        </w:rPr>
        <w:t xml:space="preserve">pathway </w:t>
      </w:r>
      <w:r w:rsidR="008104DD">
        <w:rPr>
          <w:rFonts w:eastAsia="Times New Roman"/>
        </w:rPr>
        <w:t>program</w:t>
      </w:r>
      <w:r w:rsidRPr="0007405E">
        <w:rPr>
          <w:rFonts w:eastAsia="Times New Roman"/>
        </w:rPr>
        <w:t>.</w:t>
      </w:r>
    </w:p>
    <w:p w14:paraId="4C2AB811" w14:textId="77777777"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Collect and provide information and data as specified by the CDE.</w:t>
      </w:r>
    </w:p>
    <w:p w14:paraId="1DE4370D" w14:textId="77777777"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Agree to protect the confidentiality of individual student information, including each student’s identity, consistent with state and federal statutes and regulations.</w:t>
      </w:r>
    </w:p>
    <w:p w14:paraId="57209D27" w14:textId="77777777" w:rsidR="0007405E" w:rsidRPr="0007405E" w:rsidRDefault="0007405E" w:rsidP="003C48D0">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Agree to participate in disseminating models, lessons, experiences, and other relevant information about the programs and activities funded through this grant.</w:t>
      </w:r>
    </w:p>
    <w:p w14:paraId="1939BA2F" w14:textId="77777777" w:rsidR="0007405E" w:rsidRPr="0007405E" w:rsidRDefault="0007405E" w:rsidP="003C48D0">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Participate in networking and sharing of practices with other grantees of the MSFA Planning Grant.</w:t>
      </w:r>
    </w:p>
    <w:p w14:paraId="56A86ED2" w14:textId="77777777" w:rsidR="0007405E" w:rsidRPr="0007405E" w:rsidRDefault="0007405E" w:rsidP="003C48D0">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Attend the Educating for </w:t>
      </w:r>
      <w:r w:rsidR="008104DD">
        <w:rPr>
          <w:rFonts w:eastAsia="Times New Roman"/>
        </w:rPr>
        <w:t>Careers Conference in March 2021</w:t>
      </w:r>
      <w:r w:rsidRPr="0007405E">
        <w:rPr>
          <w:rFonts w:eastAsia="Times New Roman"/>
        </w:rPr>
        <w:t xml:space="preserve">, and participate in </w:t>
      </w:r>
      <w:r w:rsidR="0087031F">
        <w:rPr>
          <w:rFonts w:eastAsia="Times New Roman"/>
        </w:rPr>
        <w:t xml:space="preserve">a </w:t>
      </w:r>
      <w:r w:rsidRPr="0007405E">
        <w:rPr>
          <w:rFonts w:eastAsia="Times New Roman"/>
        </w:rPr>
        <w:t>professional development session on how to expeditiously implement a</w:t>
      </w:r>
      <w:r w:rsidR="00886145">
        <w:rPr>
          <w:rFonts w:eastAsia="Times New Roman"/>
        </w:rPr>
        <w:t>n</w:t>
      </w:r>
      <w:r w:rsidRPr="0007405E">
        <w:rPr>
          <w:rFonts w:eastAsia="Times New Roman"/>
        </w:rPr>
        <w:t xml:space="preserve"> MSFA.</w:t>
      </w:r>
    </w:p>
    <w:p w14:paraId="16B04EA6" w14:textId="77777777" w:rsidR="0007405E" w:rsidRPr="00C93C7F" w:rsidRDefault="0007405E" w:rsidP="00C93C7F">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1" w:name="_Toc33087156"/>
      <w:r w:rsidRPr="0007405E">
        <w:rPr>
          <w:rFonts w:eastAsia="Times New Roman"/>
          <w:b/>
          <w:bCs/>
        </w:rPr>
        <w:t>Program Requirements</w:t>
      </w:r>
      <w:bookmarkEnd w:id="11"/>
    </w:p>
    <w:p w14:paraId="04C6006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unds may be received only by California school districts, county offices of education, and charter schools that serve, or oversee schools serving students in grades five throu</w:t>
      </w:r>
      <w:r w:rsidR="00DC1555">
        <w:rPr>
          <w:rFonts w:eastAsia="Times New Roman"/>
        </w:rPr>
        <w:t>gh eight, or the middle school</w:t>
      </w:r>
      <w:r w:rsidRPr="0007405E">
        <w:rPr>
          <w:rFonts w:eastAsia="Times New Roman"/>
        </w:rPr>
        <w:t xml:space="preserve"> grades based on the configuration at the LEA. Each applicant must be able to demonstrate that it is e</w:t>
      </w:r>
      <w:r w:rsidR="00D112E5">
        <w:rPr>
          <w:rFonts w:eastAsia="Times New Roman"/>
        </w:rPr>
        <w:t>stablishing a partnership with</w:t>
      </w:r>
      <w:r w:rsidRPr="0007405E">
        <w:rPr>
          <w:rFonts w:eastAsia="Times New Roman"/>
        </w:rPr>
        <w:t xml:space="preserve"> </w:t>
      </w:r>
      <w:r w:rsidR="00D112E5" w:rsidRPr="0007405E">
        <w:rPr>
          <w:rFonts w:eastAsia="Times New Roman"/>
        </w:rPr>
        <w:t xml:space="preserve">a </w:t>
      </w:r>
      <w:r w:rsidR="00D112E5">
        <w:rPr>
          <w:rFonts w:eastAsia="Times New Roman"/>
        </w:rPr>
        <w:t>local high school that has a complete, high-quality CTE pathway</w:t>
      </w:r>
      <w:r w:rsidR="001A754D">
        <w:rPr>
          <w:rFonts w:eastAsia="Times New Roman"/>
        </w:rPr>
        <w:t xml:space="preserve"> program</w:t>
      </w:r>
      <w:r w:rsidRPr="0007405E">
        <w:rPr>
          <w:rFonts w:eastAsia="Times New Roman"/>
        </w:rPr>
        <w:t>.</w:t>
      </w:r>
      <w:r w:rsidR="00DF498C">
        <w:rPr>
          <w:rFonts w:ascii="Times New Roman" w:eastAsia="Times New Roman" w:hAnsi="Times New Roman" w:cs="Times New Roman"/>
          <w:color w:val="auto"/>
        </w:rPr>
        <w:t xml:space="preserve"> </w:t>
      </w:r>
      <w:r w:rsidR="00C22F79">
        <w:rPr>
          <w:rFonts w:eastAsia="Times New Roman"/>
        </w:rPr>
        <w:t>Such partnership</w:t>
      </w:r>
      <w:r w:rsidRPr="0007405E">
        <w:rPr>
          <w:rFonts w:eastAsia="Times New Roman"/>
        </w:rPr>
        <w:t xml:space="preserve"> will be clearly addressed in the application itself and confirmed by a letter of commitment.</w:t>
      </w:r>
    </w:p>
    <w:p w14:paraId="3B0A8846" w14:textId="77777777" w:rsidR="0007405E" w:rsidRPr="00C93C7F" w:rsidRDefault="0007405E" w:rsidP="00C93C7F">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2" w:name="_Toc33087157"/>
      <w:r w:rsidRPr="0007405E">
        <w:rPr>
          <w:rFonts w:eastAsia="Times New Roman"/>
          <w:b/>
          <w:bCs/>
        </w:rPr>
        <w:t>Matching Funds</w:t>
      </w:r>
      <w:bookmarkEnd w:id="12"/>
    </w:p>
    <w:p w14:paraId="1E1AADE3"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Matching funds 1:1 are required. Any match (in-kind or cash) may be entered on the Budget Form (Appendix D).</w:t>
      </w:r>
    </w:p>
    <w:p w14:paraId="008DA9BF" w14:textId="77777777" w:rsidR="0007405E" w:rsidRPr="00C93C7F" w:rsidRDefault="0007405E" w:rsidP="00C93C7F">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3" w:name="_Toc33087158"/>
      <w:r w:rsidRPr="0007405E">
        <w:rPr>
          <w:rFonts w:eastAsia="Times New Roman"/>
          <w:b/>
          <w:bCs/>
        </w:rPr>
        <w:t>Use of Funds</w:t>
      </w:r>
      <w:bookmarkEnd w:id="13"/>
    </w:p>
    <w:p w14:paraId="55B5B46A" w14:textId="77777777" w:rsidR="00DF498C"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 xml:space="preserve">Funds may be used for materials; subscriptions; workbooks; curricula; wages for release time or substitute staff to enable regular staff release time to work on program activities and objectives; costs directly associated with meetings between different site </w:t>
      </w:r>
    </w:p>
    <w:p w14:paraId="36D730E8"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lastRenderedPageBreak/>
        <w:t>teachers and staff working on this project; travel; material development; professional development; equipment; computers; software</w:t>
      </w:r>
      <w:r w:rsidR="00B66B30">
        <w:rPr>
          <w:rFonts w:eastAsia="Times New Roman"/>
        </w:rPr>
        <w:t>;</w:t>
      </w:r>
      <w:r w:rsidRPr="0007405E">
        <w:rPr>
          <w:rFonts w:eastAsia="Times New Roman"/>
        </w:rPr>
        <w:t xml:space="preserve"> and supports.</w:t>
      </w:r>
    </w:p>
    <w:p w14:paraId="787C16E2" w14:textId="77777777" w:rsidR="0007405E"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14:paraId="4B86DDCD" w14:textId="77777777" w:rsidR="00C64D1A" w:rsidRPr="00C64D1A" w:rsidRDefault="00C64D1A" w:rsidP="00C47C70">
      <w:pPr>
        <w:pStyle w:val="Heading2"/>
        <w:rPr>
          <w:rFonts w:ascii="Times New Roman" w:hAnsi="Times New Roman" w:cs="Times New Roman"/>
          <w:color w:val="auto"/>
        </w:rPr>
      </w:pPr>
      <w:bookmarkStart w:id="14" w:name="_Toc33087159"/>
      <w:r w:rsidRPr="00C64D1A">
        <w:t>APPLICATION PROCESS</w:t>
      </w:r>
      <w:bookmarkEnd w:id="14"/>
    </w:p>
    <w:p w14:paraId="0FF7EB80"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ascii="Times New Roman" w:eastAsia="Times New Roman" w:hAnsi="Times New Roman" w:cs="Times New Roman"/>
          <w:b/>
          <w:bCs/>
          <w:color w:val="auto"/>
          <w:sz w:val="27"/>
          <w:szCs w:val="27"/>
        </w:rPr>
      </w:pPr>
      <w:bookmarkStart w:id="15" w:name="_Toc33087160"/>
      <w:r w:rsidRPr="0007405E">
        <w:rPr>
          <w:rFonts w:eastAsia="Times New Roman"/>
          <w:b/>
          <w:bCs/>
        </w:rPr>
        <w:t>Program Timeline</w:t>
      </w:r>
      <w:bookmarkEnd w:id="15"/>
    </w:p>
    <w:p w14:paraId="351241CD" w14:textId="77777777"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August 14</w:t>
      </w:r>
      <w:r w:rsidR="00D112E5">
        <w:rPr>
          <w:rFonts w:eastAsia="Times New Roman"/>
        </w:rPr>
        <w:t>, 2020</w:t>
      </w:r>
      <w:r w:rsidR="0007405E" w:rsidRPr="0007405E">
        <w:rPr>
          <w:rFonts w:eastAsia="Times New Roman"/>
        </w:rPr>
        <w:t>–</w:t>
      </w:r>
      <w:r w:rsidR="0087031F">
        <w:rPr>
          <w:rFonts w:eastAsia="Times New Roman"/>
        </w:rPr>
        <w:t>Request for Applications (</w:t>
      </w:r>
      <w:r w:rsidR="0007405E" w:rsidRPr="0007405E">
        <w:rPr>
          <w:rFonts w:eastAsia="Times New Roman"/>
        </w:rPr>
        <w:t>RFA</w:t>
      </w:r>
      <w:r w:rsidR="0087031F">
        <w:rPr>
          <w:rFonts w:eastAsia="Times New Roman"/>
        </w:rPr>
        <w:t xml:space="preserve">) </w:t>
      </w:r>
      <w:r w:rsidR="0007405E" w:rsidRPr="0007405E">
        <w:rPr>
          <w:rFonts w:eastAsia="Times New Roman"/>
        </w:rPr>
        <w:t>Released</w:t>
      </w:r>
    </w:p>
    <w:p w14:paraId="18732713" w14:textId="77777777" w:rsidR="0026307C" w:rsidRDefault="008E4F91" w:rsidP="003A45F5">
      <w:pPr>
        <w:rPr>
          <w:rFonts w:eastAsia="Times New Roman"/>
        </w:rPr>
      </w:pPr>
      <w:r>
        <w:rPr>
          <w:rFonts w:eastAsia="Times New Roman"/>
        </w:rPr>
        <w:t>September 4</w:t>
      </w:r>
      <w:r w:rsidR="00D112E5">
        <w:rPr>
          <w:rFonts w:eastAsia="Times New Roman"/>
        </w:rPr>
        <w:t>, 2020</w:t>
      </w:r>
      <w:r w:rsidR="0007405E" w:rsidRPr="0007405E">
        <w:rPr>
          <w:rFonts w:eastAsia="Times New Roman"/>
        </w:rPr>
        <w:t>–Deadline for the Notice of Intent to Apply.</w:t>
      </w:r>
      <w:r w:rsidR="0026307C">
        <w:rPr>
          <w:rFonts w:eastAsia="Times New Roman"/>
        </w:rPr>
        <w:t xml:space="preserve"> </w:t>
      </w:r>
      <w:bookmarkStart w:id="16" w:name="_Hlk46219782"/>
      <w:r w:rsidR="0026307C">
        <w:rPr>
          <w:rFonts w:eastAsia="Times New Roman"/>
        </w:rPr>
        <w:t>LEAs may apply for this grant without completing the Intent to Submit.</w:t>
      </w:r>
      <w:bookmarkEnd w:id="16"/>
      <w:r w:rsidR="0026307C">
        <w:rPr>
          <w:rFonts w:ascii="Times New Roman" w:eastAsia="Times New Roman" w:hAnsi="Times New Roman" w:cs="Times New Roman"/>
          <w:color w:val="auto"/>
        </w:rPr>
        <w:t xml:space="preserve"> </w:t>
      </w:r>
      <w:r w:rsidR="0026307C" w:rsidRPr="003A45F5">
        <w:rPr>
          <w:rFonts w:eastAsia="Times New Roman"/>
          <w:color w:val="auto"/>
        </w:rPr>
        <w:t>However, if applicant choses to submit, the intent</w:t>
      </w:r>
      <w:r w:rsidR="0007405E" w:rsidRPr="0007405E">
        <w:rPr>
          <w:rFonts w:eastAsia="Times New Roman"/>
        </w:rPr>
        <w:t xml:space="preserve"> </w:t>
      </w:r>
      <w:r w:rsidR="0026307C">
        <w:rPr>
          <w:rFonts w:eastAsia="Times New Roman"/>
        </w:rPr>
        <w:t>m</w:t>
      </w:r>
      <w:r w:rsidR="0007405E" w:rsidRPr="0007405E">
        <w:rPr>
          <w:rFonts w:eastAsia="Times New Roman"/>
        </w:rPr>
        <w:t xml:space="preserve">ust be emailed to </w:t>
      </w:r>
      <w:r w:rsidR="00DF498C">
        <w:rPr>
          <w:rFonts w:eastAsia="Times New Roman"/>
        </w:rPr>
        <w:t xml:space="preserve">the </w:t>
      </w:r>
      <w:r w:rsidR="0007405E" w:rsidRPr="0007405E">
        <w:rPr>
          <w:rFonts w:eastAsia="Times New Roman"/>
        </w:rPr>
        <w:t xml:space="preserve">CDE at </w:t>
      </w:r>
      <w:hyperlink r:id="rId10" w:history="1">
        <w:r w:rsidR="0007405E" w:rsidRPr="0007405E">
          <w:rPr>
            <w:rFonts w:eastAsia="Times New Roman"/>
            <w:color w:val="0563C1"/>
            <w:u w:val="single"/>
          </w:rPr>
          <w:t>MiddleGrades@cde.ca.gov</w:t>
        </w:r>
      </w:hyperlink>
    </w:p>
    <w:p w14:paraId="14AEAFF7" w14:textId="77777777"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September 30</w:t>
      </w:r>
      <w:r w:rsidR="00D112E5">
        <w:rPr>
          <w:rFonts w:eastAsia="Times New Roman"/>
        </w:rPr>
        <w:t>, 2020</w:t>
      </w:r>
      <w:r w:rsidR="0007405E" w:rsidRPr="0007405E">
        <w:rPr>
          <w:rFonts w:eastAsia="Times New Roman"/>
        </w:rPr>
        <w:t>–Deadline for Applications</w:t>
      </w:r>
    </w:p>
    <w:p w14:paraId="0CA142B8" w14:textId="77777777"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October 23</w:t>
      </w:r>
      <w:r w:rsidR="00D112E5">
        <w:rPr>
          <w:rFonts w:eastAsia="Times New Roman"/>
        </w:rPr>
        <w:t>, 2020</w:t>
      </w:r>
      <w:r w:rsidR="0007405E" w:rsidRPr="0007405E">
        <w:rPr>
          <w:rFonts w:eastAsia="Times New Roman"/>
        </w:rPr>
        <w:t>–Grantees Announced</w:t>
      </w:r>
    </w:p>
    <w:p w14:paraId="218931DC" w14:textId="77777777"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November 6</w:t>
      </w:r>
      <w:r w:rsidR="00D112E5">
        <w:rPr>
          <w:rFonts w:eastAsia="Times New Roman"/>
        </w:rPr>
        <w:t>, 2020</w:t>
      </w:r>
      <w:r w:rsidR="0007405E" w:rsidRPr="0007405E">
        <w:rPr>
          <w:rFonts w:eastAsia="Times New Roman"/>
        </w:rPr>
        <w:t xml:space="preserve">–Appeals Received at </w:t>
      </w:r>
      <w:r w:rsidR="00DF498C">
        <w:rPr>
          <w:rFonts w:eastAsia="Times New Roman"/>
        </w:rPr>
        <w:t xml:space="preserve">the </w:t>
      </w:r>
      <w:r w:rsidR="0007405E" w:rsidRPr="0007405E">
        <w:rPr>
          <w:rFonts w:eastAsia="Times New Roman"/>
        </w:rPr>
        <w:t>CDE</w:t>
      </w:r>
    </w:p>
    <w:p w14:paraId="274A946C"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17" w:name="_Toc33087161"/>
      <w:r w:rsidRPr="0007405E">
        <w:rPr>
          <w:rFonts w:eastAsia="Times New Roman"/>
          <w:b/>
          <w:bCs/>
        </w:rPr>
        <w:t>Grant Period</w:t>
      </w:r>
      <w:bookmarkEnd w:id="17"/>
    </w:p>
    <w:p w14:paraId="732CC25B" w14:textId="77777777"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November 9</w:t>
      </w:r>
      <w:r w:rsidR="00D112E5">
        <w:rPr>
          <w:rFonts w:eastAsia="Times New Roman"/>
        </w:rPr>
        <w:t>, 2020</w:t>
      </w:r>
      <w:r w:rsidR="0007405E" w:rsidRPr="0007405E">
        <w:rPr>
          <w:rFonts w:eastAsia="Times New Roman"/>
        </w:rPr>
        <w:t>–Grant Term Begins</w:t>
      </w:r>
    </w:p>
    <w:p w14:paraId="17291612" w14:textId="77777777"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March 12</w:t>
      </w:r>
      <w:r w:rsidR="00D112E5">
        <w:rPr>
          <w:rFonts w:eastAsia="Times New Roman"/>
        </w:rPr>
        <w:t>, 202</w:t>
      </w:r>
      <w:r>
        <w:rPr>
          <w:rFonts w:eastAsia="Times New Roman"/>
        </w:rPr>
        <w:t>1</w:t>
      </w:r>
      <w:r w:rsidR="0007405E" w:rsidRPr="0007405E">
        <w:rPr>
          <w:rFonts w:eastAsia="Times New Roman"/>
        </w:rPr>
        <w:t>–Midterm Progress Report Due</w:t>
      </w:r>
    </w:p>
    <w:p w14:paraId="1E407181" w14:textId="77777777" w:rsidR="0007405E" w:rsidRPr="0007405E" w:rsidRDefault="00D112E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June 30, 2021</w:t>
      </w:r>
      <w:r w:rsidR="0007405E" w:rsidRPr="0007405E">
        <w:rPr>
          <w:rFonts w:eastAsia="Times New Roman"/>
        </w:rPr>
        <w:t>–Grant Term Ends</w:t>
      </w:r>
    </w:p>
    <w:p w14:paraId="294F27D9" w14:textId="77777777" w:rsidR="0007405E" w:rsidRPr="0007405E" w:rsidRDefault="00C64D1A"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 xml:space="preserve">July </w:t>
      </w:r>
      <w:r w:rsidR="008E4F91">
        <w:rPr>
          <w:rFonts w:eastAsia="Times New Roman"/>
        </w:rPr>
        <w:t>31</w:t>
      </w:r>
      <w:r w:rsidR="00D112E5">
        <w:rPr>
          <w:rFonts w:eastAsia="Times New Roman"/>
        </w:rPr>
        <w:t>, 2021</w:t>
      </w:r>
      <w:r w:rsidR="0007405E" w:rsidRPr="0007405E">
        <w:rPr>
          <w:rFonts w:eastAsia="Times New Roman"/>
        </w:rPr>
        <w:t>–Final Project Report Due</w:t>
      </w:r>
    </w:p>
    <w:p w14:paraId="5CB87C55" w14:textId="77777777" w:rsidR="0007405E" w:rsidRPr="0007405E" w:rsidRDefault="00D112E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August 14, 2021</w:t>
      </w:r>
      <w:r w:rsidR="0007405E" w:rsidRPr="0007405E">
        <w:rPr>
          <w:rFonts w:eastAsia="Times New Roman"/>
        </w:rPr>
        <w:t>–End of Project Financial Expenditure Report Due</w:t>
      </w:r>
    </w:p>
    <w:p w14:paraId="2C86B42D"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18" w:name="_Toc33087162"/>
      <w:r w:rsidRPr="0007405E">
        <w:rPr>
          <w:rFonts w:eastAsia="Times New Roman"/>
          <w:b/>
          <w:bCs/>
        </w:rPr>
        <w:t>Application Due Date</w:t>
      </w:r>
      <w:bookmarkEnd w:id="18"/>
    </w:p>
    <w:p w14:paraId="46BB0062" w14:textId="77777777" w:rsidR="0007405E" w:rsidRPr="0007405E" w:rsidRDefault="00D112E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The 20</w:t>
      </w:r>
      <w:r w:rsidR="00965848">
        <w:rPr>
          <w:rFonts w:eastAsia="Times New Roman"/>
        </w:rPr>
        <w:t>20</w:t>
      </w:r>
      <w:r>
        <w:rPr>
          <w:rFonts w:eastAsia="Times New Roman"/>
        </w:rPr>
        <w:t>–2</w:t>
      </w:r>
      <w:r w:rsidR="00965848">
        <w:rPr>
          <w:rFonts w:eastAsia="Times New Roman"/>
        </w:rPr>
        <w:t>1</w:t>
      </w:r>
      <w:r w:rsidR="0007405E" w:rsidRPr="0007405E">
        <w:rPr>
          <w:rFonts w:eastAsia="Times New Roman"/>
        </w:rPr>
        <w:t xml:space="preserve"> MSFA Planning Grant Application must be postmarked on or before </w:t>
      </w:r>
      <w:r w:rsidR="008E4F91">
        <w:rPr>
          <w:rFonts w:eastAsia="Times New Roman"/>
        </w:rPr>
        <w:t>September 30</w:t>
      </w:r>
      <w:r>
        <w:rPr>
          <w:rFonts w:eastAsia="Times New Roman"/>
        </w:rPr>
        <w:t>, 2020</w:t>
      </w:r>
      <w:r w:rsidR="0007405E" w:rsidRPr="0007405E">
        <w:rPr>
          <w:rFonts w:eastAsia="Times New Roman"/>
        </w:rPr>
        <w:t>. Three copies of the application (one with original signatures) must be mailed to:</w:t>
      </w:r>
    </w:p>
    <w:p w14:paraId="0F0A87DF" w14:textId="77777777" w:rsidR="0007405E" w:rsidRPr="0007405E" w:rsidRDefault="0007405E" w:rsidP="00B66B30">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Middle School Foundation Academies Planning Grant Application</w:t>
      </w:r>
    </w:p>
    <w:p w14:paraId="220B2871" w14:textId="77777777" w:rsidR="0007405E" w:rsidRPr="0007405E" w:rsidRDefault="0007405E" w:rsidP="00B66B30">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High School Innovations and Initiatives Office</w:t>
      </w:r>
    </w:p>
    <w:p w14:paraId="211B33E5" w14:textId="77777777" w:rsidR="0007405E" w:rsidRPr="0007405E" w:rsidRDefault="0007405E" w:rsidP="00B66B30">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Career and College Transition Division</w:t>
      </w:r>
    </w:p>
    <w:p w14:paraId="2BA29E8D" w14:textId="77777777" w:rsidR="0007405E" w:rsidRPr="0007405E" w:rsidRDefault="0007405E" w:rsidP="00B66B30">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California Department of Education</w:t>
      </w:r>
    </w:p>
    <w:p w14:paraId="18A95035" w14:textId="77777777" w:rsidR="0007405E" w:rsidRPr="0007405E" w:rsidRDefault="0007405E" w:rsidP="00B66B30">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1430 N Street, Suite 4202</w:t>
      </w:r>
    </w:p>
    <w:p w14:paraId="3276B195" w14:textId="77777777" w:rsidR="0007405E" w:rsidRPr="0007405E" w:rsidRDefault="0007405E" w:rsidP="00B66B30">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color w:val="auto"/>
        </w:rPr>
      </w:pPr>
      <w:r w:rsidRPr="0007405E">
        <w:rPr>
          <w:rFonts w:eastAsia="Times New Roman"/>
        </w:rPr>
        <w:t>Sacramento, CA 95814-5901</w:t>
      </w:r>
    </w:p>
    <w:p w14:paraId="0E87810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lastRenderedPageBreak/>
        <w:t xml:space="preserve">Staple the application together for submission. Do not use binders, covers, paperclips, flat folders, sleeves, or cover letters. Fax copies of the application </w:t>
      </w:r>
      <w:r w:rsidRPr="0007405E">
        <w:rPr>
          <w:rFonts w:eastAsia="Times New Roman"/>
          <w:b/>
          <w:bCs/>
        </w:rPr>
        <w:t>will not</w:t>
      </w:r>
      <w:r w:rsidRPr="0007405E">
        <w:rPr>
          <w:rFonts w:eastAsia="Times New Roman"/>
        </w:rPr>
        <w:t xml:space="preserve"> be accepted.</w:t>
      </w:r>
    </w:p>
    <w:p w14:paraId="7F6E2349"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19" w:name="_Toc33087163"/>
      <w:r w:rsidRPr="0007405E">
        <w:rPr>
          <w:rFonts w:eastAsia="Times New Roman"/>
          <w:b/>
          <w:bCs/>
        </w:rPr>
        <w:t>Costs of Preparing the Application</w:t>
      </w:r>
      <w:bookmarkEnd w:id="19"/>
    </w:p>
    <w:p w14:paraId="3F4CB2B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costs of preparing and delivering an application are the sole responsibility of the applicant. The State of California and</w:t>
      </w:r>
      <w:r w:rsidR="00DF498C">
        <w:rPr>
          <w:rFonts w:eastAsia="Times New Roman"/>
        </w:rPr>
        <w:t xml:space="preserve"> the</w:t>
      </w:r>
      <w:r w:rsidRPr="0007405E">
        <w:rPr>
          <w:rFonts w:eastAsia="Times New Roman"/>
        </w:rPr>
        <w:t xml:space="preserve"> CDE will not reimburse such costs.</w:t>
      </w:r>
    </w:p>
    <w:p w14:paraId="7C71C304"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0" w:name="_Toc33087164"/>
      <w:r w:rsidRPr="0007405E">
        <w:rPr>
          <w:rFonts w:eastAsia="Times New Roman"/>
          <w:b/>
          <w:bCs/>
        </w:rPr>
        <w:t>Application Review</w:t>
      </w:r>
      <w:bookmarkEnd w:id="20"/>
    </w:p>
    <w:p w14:paraId="33535FCC"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ach application will be read and scored by a minimum of two reviewers. Application rev</w:t>
      </w:r>
      <w:r w:rsidR="00D112E5">
        <w:rPr>
          <w:rFonts w:eastAsia="Times New Roman"/>
        </w:rPr>
        <w:t xml:space="preserve">iew will occur during </w:t>
      </w:r>
      <w:r w:rsidR="008E4F91">
        <w:rPr>
          <w:rFonts w:eastAsia="Times New Roman"/>
        </w:rPr>
        <w:t>October</w:t>
      </w:r>
      <w:r w:rsidR="00D112E5">
        <w:rPr>
          <w:rFonts w:eastAsia="Times New Roman"/>
        </w:rPr>
        <w:t xml:space="preserve"> 2020</w:t>
      </w:r>
      <w:r w:rsidRPr="0007405E">
        <w:rPr>
          <w:rFonts w:eastAsia="Times New Roman"/>
        </w:rPr>
        <w:t>.</w:t>
      </w:r>
    </w:p>
    <w:p w14:paraId="208EEBF4"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1" w:name="_Toc33087165"/>
      <w:r w:rsidRPr="0007405E">
        <w:rPr>
          <w:rFonts w:eastAsia="Times New Roman"/>
          <w:b/>
          <w:bCs/>
        </w:rPr>
        <w:t>Evaluation Criteria</w:t>
      </w:r>
      <w:bookmarkEnd w:id="21"/>
    </w:p>
    <w:p w14:paraId="25FEB720"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Each application will be evaluated based on its ability to meet the five desired Program Elements. (See </w:t>
      </w:r>
      <w:r w:rsidRPr="0007405E">
        <w:rPr>
          <w:rFonts w:eastAsia="Times New Roman"/>
          <w:b/>
          <w:bCs/>
        </w:rPr>
        <w:t xml:space="preserve">Desired Program Elements </w:t>
      </w:r>
      <w:r w:rsidRPr="0007405E">
        <w:rPr>
          <w:rFonts w:eastAsia="Times New Roman"/>
        </w:rPr>
        <w:t>in this RFA.)</w:t>
      </w:r>
    </w:p>
    <w:p w14:paraId="37C4050B"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Each application must address the topics identified as outlined in the </w:t>
      </w:r>
      <w:r w:rsidRPr="0007405E">
        <w:rPr>
          <w:rFonts w:eastAsia="Times New Roman"/>
          <w:b/>
          <w:bCs/>
        </w:rPr>
        <w:t xml:space="preserve">Narrative – Instructions </w:t>
      </w:r>
      <w:r w:rsidRPr="0007405E">
        <w:rPr>
          <w:rFonts w:eastAsia="Times New Roman"/>
        </w:rPr>
        <w:t>section of this RFA.</w:t>
      </w:r>
    </w:p>
    <w:p w14:paraId="7602363C"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2" w:name="_Toc33087166"/>
      <w:r w:rsidRPr="0007405E">
        <w:rPr>
          <w:rFonts w:eastAsia="Times New Roman"/>
          <w:b/>
          <w:bCs/>
        </w:rPr>
        <w:t>Format Requirements</w:t>
      </w:r>
      <w:bookmarkEnd w:id="22"/>
    </w:p>
    <w:p w14:paraId="4DE78153"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pplicants </w:t>
      </w:r>
      <w:r w:rsidR="001A754D">
        <w:rPr>
          <w:rFonts w:eastAsia="Times New Roman"/>
        </w:rPr>
        <w:t>must</w:t>
      </w:r>
      <w:r w:rsidRPr="0007405E">
        <w:rPr>
          <w:rFonts w:eastAsia="Times New Roman"/>
        </w:rPr>
        <w:t xml:space="preserve"> use forms provided in the appendices of this RFA where specified in the </w:t>
      </w:r>
      <w:r w:rsidRPr="0007405E">
        <w:rPr>
          <w:rFonts w:eastAsia="Times New Roman"/>
          <w:b/>
          <w:bCs/>
        </w:rPr>
        <w:t>Instructions for Completing Your Application</w:t>
      </w:r>
      <w:r w:rsidRPr="0007405E">
        <w:rPr>
          <w:rFonts w:eastAsia="Times New Roman"/>
        </w:rPr>
        <w:t xml:space="preserve"> section of this RFA. </w:t>
      </w:r>
      <w:r w:rsidR="00CA246B" w:rsidRPr="0007405E">
        <w:rPr>
          <w:rFonts w:eastAsia="Times New Roman"/>
        </w:rPr>
        <w:t xml:space="preserve">The application Narrative should not exceed 10 pages, double-spaced. Type must be a minimum of </w:t>
      </w:r>
      <w:r w:rsidR="00E7065F" w:rsidRPr="0007405E">
        <w:rPr>
          <w:rFonts w:eastAsia="Times New Roman"/>
        </w:rPr>
        <w:t>12-point</w:t>
      </w:r>
      <w:r w:rsidR="004A4508">
        <w:rPr>
          <w:rFonts w:eastAsia="Times New Roman"/>
        </w:rPr>
        <w:t xml:space="preserve"> Arial </w:t>
      </w:r>
      <w:r w:rsidR="00CA246B" w:rsidRPr="0007405E">
        <w:rPr>
          <w:rFonts w:eastAsia="Times New Roman"/>
        </w:rPr>
        <w:t>font size; pages should have one-inch margins.</w:t>
      </w:r>
    </w:p>
    <w:p w14:paraId="45592BC9" w14:textId="77777777" w:rsidR="0007405E" w:rsidRPr="0087031F" w:rsidRDefault="0087031F" w:rsidP="0087031F">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3" w:name="_Toc33087167"/>
      <w:r>
        <w:rPr>
          <w:rFonts w:eastAsia="Times New Roman"/>
          <w:b/>
          <w:bCs/>
        </w:rPr>
        <w:t>Technical Assistance</w:t>
      </w:r>
      <w:bookmarkEnd w:id="23"/>
    </w:p>
    <w:p w14:paraId="08F1A7AC" w14:textId="77777777" w:rsidR="00DF498C" w:rsidRDefault="00DF498C" w:rsidP="0007405E">
      <w:pPr>
        <w:pBdr>
          <w:top w:val="none" w:sz="0" w:space="0" w:color="auto"/>
          <w:left w:val="none" w:sz="0" w:space="0" w:color="auto"/>
          <w:bottom w:val="none" w:sz="0" w:space="0" w:color="auto"/>
          <w:right w:val="none" w:sz="0" w:space="0" w:color="auto"/>
          <w:between w:val="none" w:sz="0" w:space="0" w:color="auto"/>
        </w:pBdr>
        <w:spacing w:after="0"/>
        <w:rPr>
          <w:rFonts w:eastAsia="Times New Roman"/>
        </w:rPr>
      </w:pPr>
      <w:r>
        <w:rPr>
          <w:rFonts w:eastAsia="Times New Roman"/>
        </w:rPr>
        <w:t>Education Programs Consultant:</w:t>
      </w:r>
    </w:p>
    <w:p w14:paraId="39BA294F" w14:textId="77777777" w:rsidR="00DF498C" w:rsidRDefault="00DF498C" w:rsidP="0007405E">
      <w:pPr>
        <w:pBdr>
          <w:top w:val="none" w:sz="0" w:space="0" w:color="auto"/>
          <w:left w:val="none" w:sz="0" w:space="0" w:color="auto"/>
          <w:bottom w:val="none" w:sz="0" w:space="0" w:color="auto"/>
          <w:right w:val="none" w:sz="0" w:space="0" w:color="auto"/>
          <w:between w:val="none" w:sz="0" w:space="0" w:color="auto"/>
        </w:pBdr>
        <w:spacing w:after="0"/>
        <w:rPr>
          <w:rFonts w:eastAsia="Times New Roman"/>
        </w:rPr>
      </w:pPr>
    </w:p>
    <w:p w14:paraId="35CF7B8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Teri Alves</w:t>
      </w:r>
    </w:p>
    <w:p w14:paraId="73C32DAE"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916-322-0374</w:t>
      </w:r>
    </w:p>
    <w:p w14:paraId="21BC502B" w14:textId="77777777" w:rsidR="0007405E" w:rsidRPr="0007405E" w:rsidRDefault="002404CC"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hyperlink r:id="rId11" w:history="1">
        <w:r w:rsidR="0007405E" w:rsidRPr="0007405E">
          <w:rPr>
            <w:rFonts w:eastAsia="Times New Roman"/>
            <w:color w:val="0563C1"/>
            <w:u w:val="single"/>
          </w:rPr>
          <w:t>talves@cde.ca.gov</w:t>
        </w:r>
      </w:hyperlink>
    </w:p>
    <w:p w14:paraId="505C4116"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iscal Analyst:</w:t>
      </w:r>
    </w:p>
    <w:p w14:paraId="7E39BD0F"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Tonika Washington</w:t>
      </w:r>
    </w:p>
    <w:p w14:paraId="0816E103"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916-445-1710</w:t>
      </w:r>
    </w:p>
    <w:p w14:paraId="70C2ED9A" w14:textId="77777777" w:rsidR="0007405E" w:rsidRPr="0007405E" w:rsidRDefault="002404CC"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hyperlink r:id="rId12" w:history="1">
        <w:r w:rsidR="0007405E" w:rsidRPr="0007405E">
          <w:rPr>
            <w:rFonts w:eastAsia="Times New Roman"/>
            <w:color w:val="0563C1"/>
            <w:u w:val="single"/>
          </w:rPr>
          <w:t>twashington@cde.ca.gov</w:t>
        </w:r>
      </w:hyperlink>
    </w:p>
    <w:p w14:paraId="01223206"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4" w:name="_Toc33087168"/>
      <w:r w:rsidRPr="0007405E">
        <w:rPr>
          <w:rFonts w:eastAsia="Times New Roman"/>
          <w:b/>
          <w:bCs/>
        </w:rPr>
        <w:t>Incomplete and Late Applications</w:t>
      </w:r>
      <w:bookmarkEnd w:id="24"/>
    </w:p>
    <w:p w14:paraId="17E5B413" w14:textId="617839A2" w:rsidR="00DE5E4D"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Incomplete applications will not be considered. Late applications will not be accepted.</w:t>
      </w:r>
    </w:p>
    <w:p w14:paraId="3D3626B8" w14:textId="4C4508CE" w:rsidR="0007405E" w:rsidRPr="00DE5E4D" w:rsidRDefault="00DE5E4D" w:rsidP="00DE5E4D">
      <w:pPr>
        <w:spacing w:after="0"/>
        <w:rPr>
          <w:rFonts w:eastAsia="Times New Roman"/>
        </w:rPr>
      </w:pPr>
      <w:r>
        <w:rPr>
          <w:rFonts w:eastAsia="Times New Roman"/>
        </w:rPr>
        <w:br w:type="page"/>
      </w:r>
    </w:p>
    <w:p w14:paraId="6239F09A"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5" w:name="_Toc33087169"/>
      <w:r w:rsidRPr="0007405E">
        <w:rPr>
          <w:rFonts w:eastAsia="Times New Roman"/>
          <w:b/>
          <w:bCs/>
        </w:rPr>
        <w:lastRenderedPageBreak/>
        <w:t>Appeals Process</w:t>
      </w:r>
      <w:bookmarkEnd w:id="25"/>
    </w:p>
    <w:p w14:paraId="689F98E7" w14:textId="77777777" w:rsidR="00DE5E4D" w:rsidRPr="00F95B6F" w:rsidRDefault="00DE5E4D" w:rsidP="00DE5E4D">
      <w:r w:rsidRPr="00F95B6F">
        <w:t>Appeals are limited to the grounds that the CDE failed to correctly apply the standards for reviewing the application as specified in this RFA. Appeals based on a disagreement with the professional judgment of the grant reader will not be considered.</w:t>
      </w:r>
    </w:p>
    <w:p w14:paraId="4DB9C137" w14:textId="54AB2B59" w:rsidR="00DE5E4D" w:rsidRDefault="00DE5E4D" w:rsidP="00DE5E4D">
      <w:pPr>
        <w:pBdr>
          <w:top w:val="none" w:sz="0" w:space="0" w:color="auto"/>
          <w:left w:val="none" w:sz="0" w:space="0" w:color="auto"/>
          <w:bottom w:val="none" w:sz="0" w:space="0" w:color="auto"/>
          <w:right w:val="none" w:sz="0" w:space="0" w:color="auto"/>
          <w:between w:val="none" w:sz="0" w:space="0" w:color="auto"/>
        </w:pBdr>
        <w:spacing w:after="0"/>
        <w:rPr>
          <w:rFonts w:eastAsia="Times New Roman"/>
        </w:rPr>
      </w:pPr>
      <w:r w:rsidRPr="00F95B6F">
        <w:t>The appellant must file a detailed and complete written appeal, including the issue(s) in dispute, the legal authority or other basis for the appeal position, and the remedy sought.</w:t>
      </w:r>
      <w:r w:rsidRPr="00F95B6F">
        <w:rPr>
          <w:rFonts w:eastAsia="Times New Roman"/>
        </w:rPr>
        <w:t xml:space="preserve"> Appeal letters should be sent to:</w:t>
      </w:r>
    </w:p>
    <w:p w14:paraId="45B55FE4" w14:textId="77777777" w:rsidR="00793190" w:rsidRPr="0007405E" w:rsidRDefault="00793190" w:rsidP="00793190">
      <w:pPr>
        <w:pBdr>
          <w:top w:val="none" w:sz="0" w:space="0" w:color="auto"/>
          <w:left w:val="none" w:sz="0" w:space="0" w:color="auto"/>
          <w:bottom w:val="none" w:sz="0" w:space="0" w:color="auto"/>
          <w:right w:val="none" w:sz="0" w:space="0" w:color="auto"/>
          <w:between w:val="none" w:sz="0" w:space="0" w:color="auto"/>
        </w:pBdr>
        <w:spacing w:after="0"/>
        <w:rPr>
          <w:rFonts w:eastAsia="Times New Roman"/>
        </w:rPr>
      </w:pPr>
    </w:p>
    <w:p w14:paraId="5A2C9441" w14:textId="77777777" w:rsidR="0007405E" w:rsidRPr="0007405E" w:rsidRDefault="00181142"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Pr>
          <w:rFonts w:eastAsia="Times New Roman"/>
        </w:rPr>
        <w:t>Pradeep Kotamraju</w:t>
      </w:r>
      <w:r w:rsidR="0007405E" w:rsidRPr="0007405E">
        <w:rPr>
          <w:rFonts w:eastAsia="Times New Roman"/>
        </w:rPr>
        <w:t>, Director</w:t>
      </w:r>
    </w:p>
    <w:p w14:paraId="7B406710"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Career and College Transition Division</w:t>
      </w:r>
    </w:p>
    <w:p w14:paraId="70BECEC4"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California Department of Education</w:t>
      </w:r>
    </w:p>
    <w:p w14:paraId="630F1C14"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1430 N Street, Suite 4202</w:t>
      </w:r>
    </w:p>
    <w:p w14:paraId="55B5143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color w:val="auto"/>
        </w:rPr>
      </w:pPr>
      <w:r w:rsidRPr="0007405E">
        <w:rPr>
          <w:rFonts w:eastAsia="Times New Roman"/>
        </w:rPr>
        <w:t>Sacramento, CA 95814</w:t>
      </w:r>
    </w:p>
    <w:p w14:paraId="1ED6545C"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CDE must </w:t>
      </w:r>
      <w:r w:rsidRPr="0007405E">
        <w:rPr>
          <w:rFonts w:eastAsia="Times New Roman"/>
          <w:b/>
          <w:bCs/>
        </w:rPr>
        <w:t>receive</w:t>
      </w:r>
      <w:r w:rsidRPr="0007405E">
        <w:rPr>
          <w:rFonts w:eastAsia="Times New Roman"/>
        </w:rPr>
        <w:t xml:space="preserve"> the letter of appeal, with an original signature of the authorized person who signed the application, no </w:t>
      </w:r>
      <w:r w:rsidR="00181142">
        <w:rPr>
          <w:rFonts w:eastAsia="Times New Roman"/>
        </w:rPr>
        <w:t xml:space="preserve">later than 5:00 p.m. on </w:t>
      </w:r>
      <w:r w:rsidR="008E4F91">
        <w:rPr>
          <w:rFonts w:eastAsia="Times New Roman"/>
        </w:rPr>
        <w:t>November 6</w:t>
      </w:r>
      <w:r w:rsidR="00181142">
        <w:rPr>
          <w:rFonts w:eastAsia="Times New Roman"/>
        </w:rPr>
        <w:t>, 2020</w:t>
      </w:r>
      <w:r w:rsidRPr="0007405E">
        <w:rPr>
          <w:rFonts w:eastAsia="Times New Roman"/>
        </w:rPr>
        <w:t>.</w:t>
      </w:r>
    </w:p>
    <w:p w14:paraId="1F6F0BFD"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6" w:name="_Toc33087170"/>
      <w:r w:rsidRPr="0007405E">
        <w:rPr>
          <w:rFonts w:eastAsia="Times New Roman"/>
          <w:b/>
          <w:bCs/>
        </w:rPr>
        <w:t xml:space="preserve">Intent to Submit </w:t>
      </w:r>
      <w:bookmarkEnd w:id="26"/>
    </w:p>
    <w:p w14:paraId="022BB617"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Please email the Intent to Submit </w:t>
      </w:r>
      <w:r w:rsidR="00DC1555">
        <w:rPr>
          <w:rFonts w:eastAsia="Times New Roman"/>
        </w:rPr>
        <w:t xml:space="preserve">(Appendix A) </w:t>
      </w:r>
      <w:r w:rsidRPr="0007405E">
        <w:rPr>
          <w:rFonts w:eastAsia="Times New Roman"/>
        </w:rPr>
        <w:t>to the</w:t>
      </w:r>
      <w:r w:rsidRPr="0007405E">
        <w:rPr>
          <w:rFonts w:eastAsia="Times New Roman"/>
          <w:b/>
          <w:bCs/>
        </w:rPr>
        <w:t xml:space="preserve"> </w:t>
      </w:r>
      <w:r w:rsidRPr="0007405E">
        <w:rPr>
          <w:rFonts w:eastAsia="Times New Roman"/>
        </w:rPr>
        <w:t>CDE</w:t>
      </w:r>
      <w:r w:rsidRPr="0007405E">
        <w:rPr>
          <w:rFonts w:eastAsia="Times New Roman"/>
          <w:b/>
          <w:bCs/>
        </w:rPr>
        <w:t xml:space="preserve"> </w:t>
      </w:r>
      <w:r w:rsidRPr="0007405E">
        <w:rPr>
          <w:rFonts w:eastAsia="Times New Roman"/>
        </w:rPr>
        <w:t xml:space="preserve">at </w:t>
      </w:r>
      <w:hyperlink r:id="rId13" w:history="1">
        <w:r w:rsidRPr="0007405E">
          <w:rPr>
            <w:rFonts w:eastAsia="Times New Roman"/>
            <w:color w:val="0563C1"/>
            <w:u w:val="single"/>
          </w:rPr>
          <w:t>MiddleGrades@cde.ca.gov</w:t>
        </w:r>
      </w:hyperlink>
      <w:r w:rsidRPr="0007405E">
        <w:rPr>
          <w:rFonts w:eastAsia="Times New Roman"/>
        </w:rPr>
        <w:t xml:space="preserve"> by</w:t>
      </w:r>
      <w:r w:rsidR="00DC1555">
        <w:rPr>
          <w:rFonts w:eastAsia="Times New Roman"/>
        </w:rPr>
        <w:t xml:space="preserve"> </w:t>
      </w:r>
      <w:r w:rsidR="008E4F91">
        <w:rPr>
          <w:rFonts w:eastAsia="Times New Roman"/>
        </w:rPr>
        <w:t>September 4</w:t>
      </w:r>
      <w:r w:rsidR="00181142">
        <w:rPr>
          <w:rFonts w:eastAsia="Times New Roman"/>
        </w:rPr>
        <w:t>, 2020</w:t>
      </w:r>
      <w:r w:rsidRPr="0007405E">
        <w:rPr>
          <w:rFonts w:eastAsia="Times New Roman"/>
        </w:rPr>
        <w:t>.</w:t>
      </w:r>
      <w:r w:rsidRPr="0007405E">
        <w:rPr>
          <w:rFonts w:eastAsia="Times New Roman"/>
          <w:b/>
          <w:bCs/>
        </w:rPr>
        <w:t xml:space="preserve"> </w:t>
      </w:r>
      <w:r w:rsidRPr="0007405E">
        <w:rPr>
          <w:rFonts w:eastAsia="Times New Roman"/>
        </w:rPr>
        <w:t>Submitting this page does not obligate the school or district to submit an application. LEAs may apply for this grant without completing the Intent to Submit.</w:t>
      </w:r>
    </w:p>
    <w:p w14:paraId="61F54747" w14:textId="77777777" w:rsidR="0007405E" w:rsidRPr="0007405E" w:rsidRDefault="0007405E" w:rsidP="00403DCE">
      <w:pPr>
        <w:pStyle w:val="Heading2"/>
        <w:rPr>
          <w:rFonts w:ascii="Times New Roman" w:hAnsi="Times New Roman" w:cs="Times New Roman"/>
          <w:color w:val="auto"/>
          <w:sz w:val="36"/>
          <w:szCs w:val="36"/>
        </w:rPr>
      </w:pPr>
      <w:bookmarkStart w:id="27" w:name="_Toc33087171"/>
      <w:r w:rsidRPr="0007405E">
        <w:t>INSTRUCTIONS FOR COMPLETING YOUR APPLICATION</w:t>
      </w:r>
      <w:bookmarkEnd w:id="27"/>
    </w:p>
    <w:p w14:paraId="19BC4E1B"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ll interested applicants must complete the MSFAs gra</w:t>
      </w:r>
      <w:r w:rsidR="00181142">
        <w:rPr>
          <w:rFonts w:eastAsia="Times New Roman"/>
        </w:rPr>
        <w:t xml:space="preserve">nt program application for </w:t>
      </w:r>
      <w:r w:rsidR="00181142">
        <w:rPr>
          <w:rFonts w:eastAsia="Times New Roman"/>
        </w:rPr>
        <w:br/>
        <w:t>20</w:t>
      </w:r>
      <w:r w:rsidR="008E4F91">
        <w:rPr>
          <w:rFonts w:eastAsia="Times New Roman"/>
        </w:rPr>
        <w:t>20</w:t>
      </w:r>
      <w:r w:rsidR="00181142">
        <w:rPr>
          <w:rFonts w:eastAsia="Times New Roman"/>
        </w:rPr>
        <w:t>–2</w:t>
      </w:r>
      <w:r w:rsidR="008E4F91">
        <w:rPr>
          <w:rFonts w:eastAsia="Times New Roman"/>
        </w:rPr>
        <w:t>1</w:t>
      </w:r>
      <w:r w:rsidRPr="0007405E">
        <w:rPr>
          <w:rFonts w:eastAsia="Times New Roman"/>
        </w:rPr>
        <w:t xml:space="preserve"> funding. This RFA and the application forms are available on the funding profile for this program posted on the CDE website at </w:t>
      </w:r>
      <w:hyperlink r:id="rId14" w:tooltip="Application link for Middle School Foundation Academy" w:history="1">
        <w:r w:rsidRPr="00DF498C">
          <w:rPr>
            <w:rStyle w:val="Hyperlink"/>
            <w:rFonts w:eastAsia="Times New Roman"/>
          </w:rPr>
          <w:t>https://www.cde.ca.gov/fg/fo/</w:t>
        </w:r>
      </w:hyperlink>
      <w:r w:rsidRPr="0007405E">
        <w:rPr>
          <w:rFonts w:eastAsia="Times New Roman"/>
        </w:rPr>
        <w:t>.</w:t>
      </w:r>
    </w:p>
    <w:p w14:paraId="680D2E15"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plicants should download the application forms and fill in all sections completely.</w:t>
      </w:r>
    </w:p>
    <w:p w14:paraId="5CADD862"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8" w:name="_Toc33087172"/>
      <w:r w:rsidRPr="0007405E">
        <w:rPr>
          <w:rFonts w:eastAsia="Times New Roman"/>
          <w:b/>
          <w:bCs/>
        </w:rPr>
        <w:t>Application Components</w:t>
      </w:r>
      <w:bookmarkEnd w:id="28"/>
    </w:p>
    <w:p w14:paraId="14531201"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complete application consists of the following components:</w:t>
      </w:r>
    </w:p>
    <w:p w14:paraId="51E66124" w14:textId="77777777" w:rsidR="0007405E" w:rsidRPr="0007405E" w:rsidRDefault="0007405E" w:rsidP="0007405E">
      <w:pPr>
        <w:numPr>
          <w:ilvl w:val="0"/>
          <w:numId w:val="25"/>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Cover Sheet</w:t>
      </w:r>
    </w:p>
    <w:p w14:paraId="0E298570" w14:textId="77777777"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Narrative</w:t>
      </w:r>
    </w:p>
    <w:p w14:paraId="69F0C79E" w14:textId="77777777"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Budget and Budget Narrative</w:t>
      </w:r>
    </w:p>
    <w:p w14:paraId="5526DF80" w14:textId="77777777"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Key Personnel</w:t>
      </w:r>
    </w:p>
    <w:p w14:paraId="4F5908F1" w14:textId="77777777" w:rsidR="0007405E" w:rsidRDefault="0007405E" w:rsidP="003A45F5">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Supporting Documents</w:t>
      </w:r>
    </w:p>
    <w:p w14:paraId="25B8DE6B" w14:textId="07AC4BB5" w:rsidR="00E319C0" w:rsidRDefault="0026307C" w:rsidP="003A45F5">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 xml:space="preserve">Letters of commitment from </w:t>
      </w:r>
      <w:r>
        <w:rPr>
          <w:rFonts w:eastAsia="Times New Roman"/>
        </w:rPr>
        <w:t>a partnering high school</w:t>
      </w:r>
      <w:r w:rsidRPr="0007405E">
        <w:rPr>
          <w:rFonts w:eastAsia="Times New Roman"/>
        </w:rPr>
        <w:t>, school district</w:t>
      </w:r>
      <w:r>
        <w:rPr>
          <w:rFonts w:eastAsia="Times New Roman"/>
        </w:rPr>
        <w:t xml:space="preserve"> </w:t>
      </w:r>
      <w:r w:rsidRPr="0007405E">
        <w:rPr>
          <w:rFonts w:eastAsia="Times New Roman"/>
        </w:rPr>
        <w:t>superintendent</w:t>
      </w:r>
      <w:r>
        <w:rPr>
          <w:rFonts w:eastAsia="Times New Roman"/>
        </w:rPr>
        <w:t>,</w:t>
      </w:r>
      <w:r w:rsidRPr="0007405E">
        <w:rPr>
          <w:rFonts w:eastAsia="Times New Roman"/>
        </w:rPr>
        <w:t xml:space="preserve"> school principal, and business partner(s)</w:t>
      </w:r>
    </w:p>
    <w:p w14:paraId="44944873" w14:textId="10265760" w:rsidR="0026307C" w:rsidRPr="0007405E" w:rsidRDefault="00E319C0" w:rsidP="00E319C0">
      <w:pPr>
        <w:spacing w:after="0"/>
        <w:rPr>
          <w:rFonts w:eastAsia="Times New Roman"/>
        </w:rPr>
      </w:pPr>
      <w:r>
        <w:rPr>
          <w:rFonts w:eastAsia="Times New Roman"/>
        </w:rPr>
        <w:br w:type="page"/>
      </w:r>
    </w:p>
    <w:p w14:paraId="403972AE" w14:textId="77777777"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9" w:name="_Toc33087173"/>
      <w:r w:rsidRPr="0007405E">
        <w:rPr>
          <w:rFonts w:eastAsia="Times New Roman"/>
          <w:b/>
          <w:bCs/>
        </w:rPr>
        <w:lastRenderedPageBreak/>
        <w:t>Cover Sheet – Instructions</w:t>
      </w:r>
      <w:bookmarkEnd w:id="29"/>
    </w:p>
    <w:p w14:paraId="76F165CF"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completed Cover Sheet (Appendix C) must appear as the first page of the application.</w:t>
      </w:r>
    </w:p>
    <w:p w14:paraId="25DBA5EB"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authorized agent must sign the Cover Sheet to affirm the applicant is aware of the assurances, certifications, terms, and conditions related to the grant program.</w:t>
      </w:r>
    </w:p>
    <w:p w14:paraId="7678FB9D" w14:textId="77777777" w:rsidR="00181142" w:rsidRPr="00DF498C"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Applicants should print out a completed Cover Sheet; then obtain an original signature of the person who certifies the application is correct and complete, and the application must be dated.</w:t>
      </w:r>
    </w:p>
    <w:p w14:paraId="1A59AEAC" w14:textId="77777777" w:rsidR="0007405E" w:rsidRPr="000740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ascii="Times New Roman" w:eastAsia="Times New Roman" w:hAnsi="Times New Roman" w:cs="Times New Roman"/>
          <w:b/>
          <w:bCs/>
          <w:color w:val="auto"/>
          <w:sz w:val="27"/>
          <w:szCs w:val="27"/>
        </w:rPr>
      </w:pPr>
      <w:bookmarkStart w:id="30" w:name="_Toc33087174"/>
      <w:r w:rsidRPr="0007405E">
        <w:rPr>
          <w:rFonts w:eastAsia="Times New Roman"/>
          <w:b/>
          <w:bCs/>
        </w:rPr>
        <w:t>Narrative – Instructions</w:t>
      </w:r>
      <w:bookmarkEnd w:id="30"/>
    </w:p>
    <w:p w14:paraId="7D8EC10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pplicants should review the </w:t>
      </w:r>
      <w:r w:rsidRPr="0007405E">
        <w:rPr>
          <w:rFonts w:eastAsia="Times New Roman"/>
          <w:b/>
          <w:bCs/>
        </w:rPr>
        <w:t xml:space="preserve">Desired Program Outcomes </w:t>
      </w:r>
      <w:r w:rsidR="004A4508">
        <w:rPr>
          <w:rFonts w:eastAsia="Times New Roman"/>
          <w:bCs/>
        </w:rPr>
        <w:t>s</w:t>
      </w:r>
      <w:r w:rsidRPr="009464E7">
        <w:rPr>
          <w:rFonts w:eastAsia="Times New Roman"/>
          <w:bCs/>
        </w:rPr>
        <w:t>ection</w:t>
      </w:r>
      <w:r w:rsidRPr="0007405E">
        <w:rPr>
          <w:rFonts w:eastAsia="Times New Roman"/>
        </w:rPr>
        <w:t xml:space="preserve"> in this RFA prior to completing the Narrative. There is a 10-page limit to the narrative, double-spaced, </w:t>
      </w:r>
      <w:r w:rsidR="00CA246B">
        <w:rPr>
          <w:rFonts w:eastAsia="Times New Roman"/>
        </w:rPr>
        <w:t xml:space="preserve">using </w:t>
      </w:r>
      <w:r w:rsidRPr="0007405E">
        <w:rPr>
          <w:rFonts w:eastAsia="Times New Roman"/>
        </w:rPr>
        <w:t>one-inch margin</w:t>
      </w:r>
      <w:r w:rsidR="00CA246B">
        <w:rPr>
          <w:rFonts w:eastAsia="Times New Roman"/>
        </w:rPr>
        <w:t>s, and</w:t>
      </w:r>
      <w:r w:rsidRPr="0007405E">
        <w:rPr>
          <w:rFonts w:eastAsia="Times New Roman"/>
        </w:rPr>
        <w:t xml:space="preserve"> a minimum of </w:t>
      </w:r>
      <w:r w:rsidR="00E7065F" w:rsidRPr="0007405E">
        <w:rPr>
          <w:rFonts w:eastAsia="Times New Roman"/>
        </w:rPr>
        <w:t>12</w:t>
      </w:r>
      <w:r w:rsidR="00E7065F">
        <w:rPr>
          <w:rFonts w:eastAsia="Times New Roman"/>
        </w:rPr>
        <w:t>-point</w:t>
      </w:r>
      <w:r w:rsidR="004A4508">
        <w:rPr>
          <w:rFonts w:eastAsia="Times New Roman"/>
        </w:rPr>
        <w:t xml:space="preserve"> Arial</w:t>
      </w:r>
      <w:r w:rsidRPr="0007405E">
        <w:rPr>
          <w:rFonts w:eastAsia="Times New Roman"/>
        </w:rPr>
        <w:t xml:space="preserve"> font size.</w:t>
      </w:r>
    </w:p>
    <w:p w14:paraId="6890A48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orms provided as appendices to this RFA should be used where noted. Forms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 Supporting documentation, such as letters of commitment,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w:t>
      </w:r>
    </w:p>
    <w:p w14:paraId="1005A23F"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application must address the following Desired Programs Outcomes: (</w:t>
      </w:r>
      <w:r w:rsidR="0026307C">
        <w:rPr>
          <w:rFonts w:eastAsia="Times New Roman"/>
        </w:rPr>
        <w:t>9</w:t>
      </w:r>
      <w:r w:rsidRPr="0007405E">
        <w:rPr>
          <w:rFonts w:eastAsia="Times New Roman"/>
        </w:rPr>
        <w:t>0 points)</w:t>
      </w:r>
    </w:p>
    <w:p w14:paraId="432E0961" w14:textId="77777777" w:rsidR="0007405E" w:rsidRPr="0007405E" w:rsidRDefault="0007405E" w:rsidP="0007405E">
      <w:pPr>
        <w:numPr>
          <w:ilvl w:val="0"/>
          <w:numId w:val="27"/>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b/>
          <w:bCs/>
        </w:rPr>
        <w:t>Element 1 (5 points):</w:t>
      </w:r>
      <w:r w:rsidRPr="0007405E">
        <w:rPr>
          <w:rFonts w:eastAsia="Times New Roman"/>
        </w:rPr>
        <w:t xml:space="preserve">  Describe how the grantee</w:t>
      </w:r>
      <w:r w:rsidR="006C056C">
        <w:rPr>
          <w:rFonts w:eastAsia="Times New Roman"/>
        </w:rPr>
        <w:t>’</w:t>
      </w:r>
      <w:r w:rsidRPr="0007405E">
        <w:rPr>
          <w:rFonts w:eastAsia="Times New Roman"/>
        </w:rPr>
        <w:t xml:space="preserve">s </w:t>
      </w:r>
      <w:r w:rsidR="00F62D59">
        <w:rPr>
          <w:rFonts w:eastAsia="Times New Roman"/>
        </w:rPr>
        <w:t>grade five and six</w:t>
      </w:r>
      <w:r w:rsidRPr="0007405E">
        <w:rPr>
          <w:rFonts w:eastAsia="Times New Roman"/>
        </w:rPr>
        <w:t xml:space="preserve"> teachers will implement the CalCRN Career and College Readiness Lesson Plans into their existing curriculum. Lesson plans can be found on the CalCRN website at </w:t>
      </w:r>
      <w:hyperlink r:id="rId15" w:anchor="?Lesson%20Plans" w:tooltip="CalCRN website" w:history="1">
        <w:r w:rsidRPr="0007405E">
          <w:rPr>
            <w:rFonts w:eastAsia="Times New Roman"/>
            <w:color w:val="0563C1"/>
            <w:u w:val="single"/>
          </w:rPr>
          <w:t>http</w:t>
        </w:r>
        <w:r w:rsidR="00F62D59">
          <w:rPr>
            <w:rFonts w:eastAsia="Times New Roman"/>
            <w:color w:val="0563C1"/>
            <w:u w:val="single"/>
          </w:rPr>
          <w:t>s</w:t>
        </w:r>
        <w:r w:rsidRPr="0007405E">
          <w:rPr>
            <w:rFonts w:eastAsia="Times New Roman"/>
            <w:color w:val="0563C1"/>
            <w:u w:val="single"/>
          </w:rPr>
          <w:t>://www.californiacareers.info/#?Lesson%20Plans</w:t>
        </w:r>
      </w:hyperlink>
      <w:r w:rsidRPr="0007405E">
        <w:rPr>
          <w:rFonts w:eastAsia="Times New Roman"/>
        </w:rPr>
        <w:t>.</w:t>
      </w:r>
    </w:p>
    <w:p w14:paraId="582A9472"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p>
    <w:p w14:paraId="748DBAD1" w14:textId="77777777"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BE7AF2">
        <w:rPr>
          <w:rFonts w:eastAsia="Times New Roman"/>
        </w:rPr>
        <w:t>What schools will be utilizing the CalCRN Career and College Readiness Lessons Plans in grades</w:t>
      </w:r>
      <w:r w:rsidR="00F62D59">
        <w:rPr>
          <w:rFonts w:eastAsia="Times New Roman"/>
        </w:rPr>
        <w:t xml:space="preserve"> five and six</w:t>
      </w:r>
      <w:r w:rsidRPr="00BE7AF2">
        <w:rPr>
          <w:rFonts w:eastAsia="Times New Roman"/>
        </w:rPr>
        <w:t>?</w:t>
      </w:r>
    </w:p>
    <w:p w14:paraId="7C44E938" w14:textId="77777777" w:rsidR="00BE7AF2" w:rsidRPr="00BE7AF2"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after="0"/>
        <w:ind w:left="2160"/>
        <w:textAlignment w:val="baseline"/>
        <w:rPr>
          <w:rFonts w:eastAsia="Times New Roman"/>
        </w:rPr>
      </w:pPr>
    </w:p>
    <w:p w14:paraId="7AB40EF0" w14:textId="77777777" w:rsidR="0007405E" w:rsidRPr="00BE7AF2"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How many students will be utilizing the CalCRN Career and College Readiness lessons in grades</w:t>
      </w:r>
      <w:r w:rsidR="00F62D59">
        <w:rPr>
          <w:rFonts w:eastAsia="Times New Roman"/>
        </w:rPr>
        <w:t xml:space="preserve"> five and six</w:t>
      </w:r>
      <w:r w:rsidRPr="00BE7AF2">
        <w:rPr>
          <w:rFonts w:eastAsia="Times New Roman"/>
        </w:rPr>
        <w:t>?</w:t>
      </w:r>
    </w:p>
    <w:p w14:paraId="68AE084B" w14:textId="77777777" w:rsidR="0007405E" w:rsidRPr="0007405E" w:rsidRDefault="0007405E" w:rsidP="0007405E">
      <w:pPr>
        <w:numPr>
          <w:ilvl w:val="0"/>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b/>
          <w:bCs/>
        </w:rPr>
        <w:t xml:space="preserve">Element 2 (30 points): </w:t>
      </w:r>
      <w:r w:rsidRPr="0007405E">
        <w:rPr>
          <w:rFonts w:eastAsia="Times New Roman"/>
        </w:rPr>
        <w:t>State</w:t>
      </w:r>
      <w:r w:rsidR="00181142">
        <w:rPr>
          <w:rFonts w:eastAsia="Times New Roman"/>
        </w:rPr>
        <w:t xml:space="preserve"> the local high school with the</w:t>
      </w:r>
      <w:r w:rsidR="00181142" w:rsidRPr="0007405E">
        <w:rPr>
          <w:rFonts w:eastAsia="Times New Roman"/>
        </w:rPr>
        <w:t xml:space="preserve"> </w:t>
      </w:r>
      <w:r w:rsidR="00F62D59">
        <w:rPr>
          <w:rFonts w:eastAsia="Times New Roman"/>
        </w:rPr>
        <w:t>complete, high-quality</w:t>
      </w:r>
      <w:r w:rsidR="00181142">
        <w:rPr>
          <w:rFonts w:eastAsia="Times New Roman"/>
        </w:rPr>
        <w:t xml:space="preserve"> </w:t>
      </w:r>
      <w:r w:rsidR="00F62D59">
        <w:rPr>
          <w:rFonts w:eastAsia="Times New Roman"/>
        </w:rPr>
        <w:t>CTE</w:t>
      </w:r>
      <w:r w:rsidR="00181142">
        <w:rPr>
          <w:rFonts w:eastAsia="Times New Roman"/>
        </w:rPr>
        <w:t xml:space="preserve"> pathway</w:t>
      </w:r>
      <w:r w:rsidR="00181142" w:rsidRPr="0007405E">
        <w:rPr>
          <w:rFonts w:eastAsia="Times New Roman"/>
        </w:rPr>
        <w:t xml:space="preserve"> </w:t>
      </w:r>
      <w:r w:rsidRPr="0007405E">
        <w:rPr>
          <w:rFonts w:eastAsia="Times New Roman"/>
        </w:rPr>
        <w:t xml:space="preserve">which </w:t>
      </w:r>
      <w:r w:rsidR="0026307C">
        <w:rPr>
          <w:rFonts w:eastAsia="Times New Roman"/>
        </w:rPr>
        <w:t>the applicant</w:t>
      </w:r>
      <w:r w:rsidRPr="0007405E">
        <w:rPr>
          <w:rFonts w:eastAsia="Times New Roman"/>
        </w:rPr>
        <w:t xml:space="preserve"> school site </w:t>
      </w:r>
      <w:r w:rsidR="00181142">
        <w:rPr>
          <w:rFonts w:eastAsia="Times New Roman"/>
        </w:rPr>
        <w:t xml:space="preserve">will </w:t>
      </w:r>
      <w:r w:rsidRPr="0007405E">
        <w:rPr>
          <w:rFonts w:eastAsia="Times New Roman"/>
        </w:rPr>
        <w:t>be partnering.</w:t>
      </w:r>
    </w:p>
    <w:p w14:paraId="77810FDE" w14:textId="77777777"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 xml:space="preserve">Name the </w:t>
      </w:r>
      <w:r w:rsidR="00181142">
        <w:rPr>
          <w:rFonts w:eastAsia="Times New Roman"/>
        </w:rPr>
        <w:t>high school CTE instructor</w:t>
      </w:r>
      <w:r w:rsidRPr="00BE7AF2">
        <w:rPr>
          <w:rFonts w:eastAsia="Times New Roman"/>
        </w:rPr>
        <w:t xml:space="preserve">(s) partnering with </w:t>
      </w:r>
      <w:r w:rsidR="0026307C">
        <w:rPr>
          <w:rFonts w:eastAsia="Times New Roman"/>
        </w:rPr>
        <w:t>the applicant</w:t>
      </w:r>
      <w:r w:rsidRPr="00BE7AF2">
        <w:rPr>
          <w:rFonts w:eastAsia="Times New Roman"/>
        </w:rPr>
        <w:t xml:space="preserve"> school site.</w:t>
      </w:r>
    </w:p>
    <w:p w14:paraId="2D4AA3B2" w14:textId="77777777" w:rsidR="00BE7AF2" w:rsidRPr="00BE7AF2"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240" w:after="0"/>
        <w:ind w:left="2160"/>
        <w:textAlignment w:val="baseline"/>
        <w:rPr>
          <w:rFonts w:eastAsia="Times New Roman"/>
        </w:rPr>
      </w:pPr>
    </w:p>
    <w:p w14:paraId="2376BACF" w14:textId="77777777"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Name the industry partner(s) and describe their participation with the MSFA.</w:t>
      </w:r>
    </w:p>
    <w:p w14:paraId="1CE95431" w14:textId="77777777" w:rsidR="00BE7AF2" w:rsidRPr="00BE7AF2" w:rsidRDefault="00BE7AF2" w:rsidP="00BE7AF2">
      <w:pPr>
        <w:pStyle w:val="ListParagraph"/>
        <w:numPr>
          <w:ilvl w:val="0"/>
          <w:numId w:val="0"/>
        </w:numPr>
        <w:ind w:left="720"/>
        <w:rPr>
          <w:rFonts w:eastAsia="Times New Roman"/>
        </w:rPr>
      </w:pPr>
    </w:p>
    <w:p w14:paraId="3E4FB018" w14:textId="77777777"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Describe the plan for the regional CTE and career awareness activities.</w:t>
      </w:r>
    </w:p>
    <w:p w14:paraId="12236FD3" w14:textId="77777777" w:rsidR="00BE7AF2" w:rsidRPr="00BE7AF2" w:rsidRDefault="00BE7AF2" w:rsidP="00BE7AF2">
      <w:pPr>
        <w:pStyle w:val="ListParagraph"/>
        <w:numPr>
          <w:ilvl w:val="0"/>
          <w:numId w:val="0"/>
        </w:numPr>
        <w:ind w:left="720"/>
        <w:rPr>
          <w:rFonts w:eastAsia="Times New Roman"/>
        </w:rPr>
      </w:pPr>
    </w:p>
    <w:p w14:paraId="45C0B8CC" w14:textId="4074B945" w:rsidR="00BE7AF2" w:rsidRPr="00E319C0" w:rsidRDefault="0007405E" w:rsidP="00E319C0">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9D60DA">
        <w:rPr>
          <w:rFonts w:eastAsia="Times New Roman"/>
          <w:b/>
          <w:bCs/>
        </w:rPr>
        <w:t>Element 3 (30 points):</w:t>
      </w:r>
      <w:r w:rsidRPr="009D60DA">
        <w:rPr>
          <w:rFonts w:eastAsia="Times New Roman"/>
        </w:rPr>
        <w:t xml:space="preserve"> Describe the three-semester career and self-exploration sequence of courses</w:t>
      </w:r>
      <w:r w:rsidR="00BE7AF2">
        <w:rPr>
          <w:rFonts w:eastAsia="Times New Roman"/>
        </w:rPr>
        <w:t>.</w:t>
      </w:r>
    </w:p>
    <w:p w14:paraId="0D7E5470" w14:textId="77777777" w:rsidR="0007405E" w:rsidRDefault="0007405E" w:rsidP="00F62D59">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480"/>
        <w:textAlignment w:val="baseline"/>
        <w:rPr>
          <w:rFonts w:eastAsia="Times New Roman"/>
        </w:rPr>
      </w:pPr>
      <w:r w:rsidRPr="00BE7AF2">
        <w:rPr>
          <w:rFonts w:eastAsia="Times New Roman"/>
        </w:rPr>
        <w:lastRenderedPageBreak/>
        <w:t>One se</w:t>
      </w:r>
      <w:r w:rsidR="00F62D59">
        <w:rPr>
          <w:rFonts w:eastAsia="Times New Roman"/>
        </w:rPr>
        <w:t>mester of mini-CTE or CTE Wheel</w:t>
      </w:r>
      <w:r w:rsidR="006C056C">
        <w:rPr>
          <w:rFonts w:eastAsia="Times New Roman"/>
        </w:rPr>
        <w:t>;</w:t>
      </w:r>
    </w:p>
    <w:p w14:paraId="4279F67F" w14:textId="77777777" w:rsidR="00F62D59" w:rsidRPr="00BE7AF2" w:rsidRDefault="00F62D59" w:rsidP="00F62D59">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480"/>
        <w:ind w:left="2160"/>
        <w:textAlignment w:val="baseline"/>
        <w:rPr>
          <w:rFonts w:eastAsia="Times New Roman"/>
        </w:rPr>
      </w:pPr>
    </w:p>
    <w:p w14:paraId="5BF24D9C" w14:textId="77777777"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One semester of introductory to CTE content area, that include</w:t>
      </w:r>
      <w:r w:rsidR="0026307C">
        <w:rPr>
          <w:rFonts w:eastAsia="Times New Roman"/>
        </w:rPr>
        <w:t xml:space="preserve">s </w:t>
      </w:r>
      <w:r w:rsidRPr="00BE7AF2">
        <w:rPr>
          <w:rFonts w:eastAsia="Times New Roman"/>
        </w:rPr>
        <w:t xml:space="preserve">industry sector standards that align with partnering </w:t>
      </w:r>
      <w:r w:rsidR="00181142">
        <w:rPr>
          <w:rFonts w:eastAsia="Times New Roman"/>
        </w:rPr>
        <w:t>high school</w:t>
      </w:r>
      <w:r w:rsidRPr="00BE7AF2">
        <w:rPr>
          <w:rFonts w:eastAsia="Times New Roman"/>
        </w:rPr>
        <w:t>;</w:t>
      </w:r>
    </w:p>
    <w:p w14:paraId="799853F4" w14:textId="77777777" w:rsidR="00BE7AF2" w:rsidRPr="00BE7AF2"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240" w:after="0"/>
        <w:ind w:left="2160"/>
        <w:textAlignment w:val="baseline"/>
        <w:rPr>
          <w:rFonts w:eastAsia="Times New Roman"/>
        </w:rPr>
      </w:pPr>
    </w:p>
    <w:p w14:paraId="63D9A243" w14:textId="77777777"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One semester combined intermediate content course that include</w:t>
      </w:r>
      <w:r w:rsidR="0026307C">
        <w:rPr>
          <w:rFonts w:eastAsia="Times New Roman"/>
        </w:rPr>
        <w:t xml:space="preserve">s </w:t>
      </w:r>
      <w:r w:rsidRPr="00BE7AF2">
        <w:rPr>
          <w:rFonts w:eastAsia="Times New Roman"/>
        </w:rPr>
        <w:t xml:space="preserve">industry sector standards that align with partnering </w:t>
      </w:r>
      <w:r w:rsidR="00181142">
        <w:rPr>
          <w:rFonts w:eastAsia="Times New Roman"/>
        </w:rPr>
        <w:t>high school</w:t>
      </w:r>
      <w:r w:rsidRPr="00BE7AF2">
        <w:rPr>
          <w:rFonts w:eastAsia="Times New Roman"/>
        </w:rPr>
        <w:t>, and the development of high school/college/career/</w:t>
      </w:r>
      <w:r w:rsidR="00E7065F" w:rsidRPr="00BE7AF2">
        <w:rPr>
          <w:rFonts w:eastAsia="Times New Roman"/>
        </w:rPr>
        <w:t>10-year</w:t>
      </w:r>
      <w:r w:rsidRPr="00BE7AF2">
        <w:rPr>
          <w:rFonts w:eastAsia="Times New Roman"/>
        </w:rPr>
        <w:t xml:space="preserve"> plan.</w:t>
      </w:r>
    </w:p>
    <w:p w14:paraId="2F32D076" w14:textId="77777777" w:rsidR="00BE7AF2" w:rsidRPr="00BE7AF2" w:rsidRDefault="00BE7AF2" w:rsidP="00BE7AF2">
      <w:pPr>
        <w:pStyle w:val="ListParagraph"/>
        <w:numPr>
          <w:ilvl w:val="0"/>
          <w:numId w:val="0"/>
        </w:numPr>
        <w:ind w:left="720"/>
        <w:rPr>
          <w:rFonts w:eastAsia="Times New Roman"/>
        </w:rPr>
      </w:pPr>
    </w:p>
    <w:p w14:paraId="4B741CD4" w14:textId="77777777" w:rsidR="0007405E" w:rsidRPr="009D60DA" w:rsidRDefault="0007405E" w:rsidP="009D60D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9D60DA">
        <w:rPr>
          <w:rFonts w:eastAsia="Times New Roman"/>
          <w:b/>
          <w:bCs/>
        </w:rPr>
        <w:t xml:space="preserve">Element 4 (20 points): </w:t>
      </w:r>
      <w:r w:rsidRPr="009D60DA">
        <w:rPr>
          <w:rFonts w:eastAsia="Times New Roman"/>
        </w:rPr>
        <w:t xml:space="preserve">Describe the plan for at least four Leadership Seminars given to districts and site educators. </w:t>
      </w:r>
      <w:r w:rsidR="00F62D59">
        <w:rPr>
          <w:rFonts w:eastAsia="Times New Roman"/>
        </w:rPr>
        <w:t xml:space="preserve">Leadership </w:t>
      </w:r>
      <w:r w:rsidRPr="009D60DA">
        <w:rPr>
          <w:rFonts w:eastAsia="Times New Roman"/>
        </w:rPr>
        <w:t xml:space="preserve">Seminars should provide information and background on career ready practices for middle grade students. </w:t>
      </w:r>
      <w:r w:rsidR="00F62D59">
        <w:rPr>
          <w:rFonts w:eastAsia="Times New Roman"/>
        </w:rPr>
        <w:t xml:space="preserve">Leadership </w:t>
      </w:r>
      <w:r w:rsidRPr="009D60DA">
        <w:rPr>
          <w:rFonts w:eastAsia="Times New Roman"/>
        </w:rPr>
        <w:t>Seminars will also provide quick start information regarding the implementation of effective and comprehensive strategies at the middle school level to facilitate students to become career ready by the time they leave high school.</w:t>
      </w:r>
    </w:p>
    <w:p w14:paraId="4082C250" w14:textId="77777777" w:rsidR="0007405E" w:rsidRPr="0007405E" w:rsidRDefault="0007405E" w:rsidP="0007405E">
      <w:pPr>
        <w:numPr>
          <w:ilvl w:val="2"/>
          <w:numId w:val="35"/>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 xml:space="preserve">How many </w:t>
      </w:r>
      <w:r w:rsidR="00F62D59">
        <w:rPr>
          <w:rFonts w:eastAsia="Times New Roman"/>
        </w:rPr>
        <w:t>Leadership S</w:t>
      </w:r>
      <w:r w:rsidRPr="0007405E">
        <w:rPr>
          <w:rFonts w:eastAsia="Times New Roman"/>
        </w:rPr>
        <w:t>eminars will be conducted?</w:t>
      </w:r>
    </w:p>
    <w:p w14:paraId="736553F9" w14:textId="77777777" w:rsidR="0007405E" w:rsidRPr="0007405E" w:rsidRDefault="0007405E" w:rsidP="0007405E">
      <w:pPr>
        <w:numPr>
          <w:ilvl w:val="2"/>
          <w:numId w:val="3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Provide outlines of the planned </w:t>
      </w:r>
      <w:r w:rsidR="00F62D59">
        <w:rPr>
          <w:rFonts w:eastAsia="Times New Roman"/>
        </w:rPr>
        <w:t>Leadership S</w:t>
      </w:r>
      <w:r w:rsidRPr="0007405E">
        <w:rPr>
          <w:rFonts w:eastAsia="Times New Roman"/>
        </w:rPr>
        <w:t>eminars.</w:t>
      </w:r>
    </w:p>
    <w:p w14:paraId="11535A4A" w14:textId="77777777" w:rsidR="00FF39D7" w:rsidRDefault="0007405E" w:rsidP="00FF39D7">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9D60DA">
        <w:rPr>
          <w:rFonts w:eastAsia="Times New Roman"/>
          <w:b/>
          <w:bCs/>
        </w:rPr>
        <w:t>Element 5 (5 points):</w:t>
      </w:r>
      <w:r w:rsidRPr="009D60DA">
        <w:rPr>
          <w:rFonts w:eastAsia="Times New Roman"/>
        </w:rPr>
        <w:t xml:space="preserve"> Name the industry partner(s) that will facilitate work-based learning modules at the MSFA. Attach letter</w:t>
      </w:r>
      <w:r w:rsidR="004A4508">
        <w:rPr>
          <w:rFonts w:eastAsia="Times New Roman"/>
        </w:rPr>
        <w:t xml:space="preserve">(s) </w:t>
      </w:r>
      <w:r w:rsidRPr="009D60DA">
        <w:rPr>
          <w:rFonts w:eastAsia="Times New Roman"/>
        </w:rPr>
        <w:t>of support from business partner(s).</w:t>
      </w:r>
    </w:p>
    <w:p w14:paraId="45BB92D6" w14:textId="77777777" w:rsidR="00DF498C" w:rsidRPr="00DF498C" w:rsidRDefault="00DF498C" w:rsidP="00DF498C">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240" w:after="0"/>
        <w:ind w:left="720"/>
        <w:textAlignment w:val="baseline"/>
        <w:rPr>
          <w:rFonts w:eastAsia="Times New Roman"/>
        </w:rPr>
      </w:pPr>
    </w:p>
    <w:p w14:paraId="47FD004C"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280"/>
        <w:rPr>
          <w:rFonts w:ascii="Times New Roman" w:eastAsia="Times New Roman" w:hAnsi="Times New Roman" w:cs="Times New Roman"/>
          <w:color w:val="auto"/>
        </w:rPr>
      </w:pPr>
      <w:r w:rsidRPr="0007405E">
        <w:rPr>
          <w:rFonts w:eastAsia="Times New Roman"/>
          <w:b/>
          <w:bCs/>
        </w:rPr>
        <w:t>Allied Programs</w:t>
      </w:r>
      <w:r w:rsidRPr="00403DCE">
        <w:rPr>
          <w:rFonts w:eastAsia="Times New Roman"/>
          <w:b/>
        </w:rPr>
        <w:t>:</w:t>
      </w:r>
      <w:r w:rsidRPr="0007405E">
        <w:rPr>
          <w:rFonts w:eastAsia="Times New Roman"/>
        </w:rPr>
        <w:t xml:space="preserve"> Existing models of middle grade programs such as Project Lead the Way, After School Learning, employer and college and postsecondary field trips, Career Technical Student Organizations, </w:t>
      </w:r>
      <w:r w:rsidR="00DF498C">
        <w:rPr>
          <w:rFonts w:eastAsia="Times New Roman"/>
        </w:rPr>
        <w:t xml:space="preserve">and </w:t>
      </w:r>
      <w:r w:rsidRPr="0007405E">
        <w:rPr>
          <w:rFonts w:eastAsia="Times New Roman"/>
        </w:rPr>
        <w:t>student leadership training may supplement the foundation grant funded elements.</w:t>
      </w:r>
    </w:p>
    <w:p w14:paraId="5001344E" w14:textId="2163BEE3" w:rsidR="0007405E" w:rsidRPr="00403DCE" w:rsidRDefault="0007405E" w:rsidP="00403DC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31" w:name="_Toc33087175"/>
      <w:r w:rsidRPr="0007405E">
        <w:rPr>
          <w:rFonts w:eastAsia="Times New Roman"/>
          <w:b/>
          <w:bCs/>
        </w:rPr>
        <w:t>Budget and Budget Narrative</w:t>
      </w:r>
      <w:r w:rsidR="0026307C">
        <w:rPr>
          <w:rFonts w:eastAsia="Times New Roman"/>
          <w:b/>
          <w:bCs/>
        </w:rPr>
        <w:t xml:space="preserve"> </w:t>
      </w:r>
      <w:r w:rsidR="00115175" w:rsidRPr="0007405E">
        <w:rPr>
          <w:rFonts w:eastAsia="Times New Roman"/>
          <w:b/>
          <w:bCs/>
        </w:rPr>
        <w:t>–</w:t>
      </w:r>
      <w:r w:rsidR="0026307C">
        <w:rPr>
          <w:rFonts w:eastAsia="Times New Roman"/>
          <w:b/>
          <w:bCs/>
        </w:rPr>
        <w:t xml:space="preserve"> </w:t>
      </w:r>
      <w:r w:rsidRPr="0007405E">
        <w:rPr>
          <w:rFonts w:eastAsia="Times New Roman"/>
          <w:b/>
          <w:bCs/>
        </w:rPr>
        <w:t>Instruction</w:t>
      </w:r>
      <w:r w:rsidR="008538FB">
        <w:rPr>
          <w:rFonts w:eastAsia="Times New Roman"/>
          <w:b/>
          <w:bCs/>
        </w:rPr>
        <w:t>s</w:t>
      </w:r>
      <w:r w:rsidRPr="0007405E">
        <w:rPr>
          <w:rFonts w:eastAsia="Times New Roman"/>
          <w:b/>
          <w:bCs/>
        </w:rPr>
        <w:t xml:space="preserve"> (10 points):</w:t>
      </w:r>
      <w:bookmarkEnd w:id="31"/>
    </w:p>
    <w:p w14:paraId="5940863A"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Budget </w:t>
      </w:r>
      <w:r w:rsidR="00DC1555">
        <w:rPr>
          <w:rFonts w:eastAsia="Times New Roman"/>
        </w:rPr>
        <w:t xml:space="preserve">(Appendix D) </w:t>
      </w:r>
      <w:r w:rsidRPr="0007405E">
        <w:rPr>
          <w:rFonts w:eastAsia="Times New Roman"/>
        </w:rPr>
        <w:t>must be signed by the authorized district official who has reviewed the Application Budget form. Expenditure code descriptions and budget narrative examples (Appendix E) are provided to assist applicants.</w:t>
      </w:r>
    </w:p>
    <w:p w14:paraId="1B6A3C82" w14:textId="77777777" w:rsidR="0007405E" w:rsidRPr="00403DCE" w:rsidRDefault="0007405E" w:rsidP="00403DC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32" w:name="_Toc33087176"/>
      <w:r w:rsidRPr="0007405E">
        <w:rPr>
          <w:rFonts w:eastAsia="Times New Roman"/>
          <w:b/>
          <w:bCs/>
        </w:rPr>
        <w:t>Key Personnel – Instructions</w:t>
      </w:r>
      <w:bookmarkEnd w:id="32"/>
    </w:p>
    <w:p w14:paraId="55A00E1C"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Using the Key Personnel form (Appendix F), provide the name, title, school submitting application, and school contact information of key personnel involved in the project. List the roles and responsibilities, as well as the qualifications and experience of each person.</w:t>
      </w:r>
    </w:p>
    <w:p w14:paraId="784A1B90" w14:textId="77777777" w:rsidR="0007405E" w:rsidRPr="00403DCE" w:rsidRDefault="0007405E" w:rsidP="00403DCE">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3" w:name="_Toc33087177"/>
      <w:r w:rsidRPr="0007405E">
        <w:rPr>
          <w:rFonts w:eastAsia="Times New Roman"/>
          <w:b/>
          <w:bCs/>
        </w:rPr>
        <w:t>Supporting Documents – Instructions</w:t>
      </w:r>
      <w:bookmarkEnd w:id="33"/>
    </w:p>
    <w:p w14:paraId="4E1069E2" w14:textId="77777777" w:rsidR="0007405E" w:rsidRPr="0007405E" w:rsidRDefault="0007405E" w:rsidP="00DF498C">
      <w:pPr>
        <w:pBdr>
          <w:top w:val="none" w:sz="0" w:space="0" w:color="auto"/>
          <w:left w:val="none" w:sz="0" w:space="0" w:color="auto"/>
          <w:bottom w:val="none" w:sz="0" w:space="0" w:color="auto"/>
          <w:right w:val="none" w:sz="0" w:space="0" w:color="auto"/>
          <w:between w:val="none" w:sz="0" w:space="0" w:color="auto"/>
        </w:pBdr>
        <w:contextualSpacing/>
        <w:rPr>
          <w:rFonts w:eastAsia="Times New Roman"/>
        </w:rPr>
      </w:pPr>
      <w:r w:rsidRPr="0007405E">
        <w:rPr>
          <w:rFonts w:eastAsia="Times New Roman"/>
        </w:rPr>
        <w:t xml:space="preserve">Attach additional documents that support your application. </w:t>
      </w:r>
      <w:r w:rsidR="004A4508">
        <w:rPr>
          <w:rFonts w:eastAsia="Times New Roman"/>
        </w:rPr>
        <w:t>A</w:t>
      </w:r>
      <w:r w:rsidR="004A4508" w:rsidRPr="0007405E">
        <w:rPr>
          <w:rFonts w:eastAsia="Times New Roman"/>
        </w:rPr>
        <w:t>t least four letters should be attached</w:t>
      </w:r>
      <w:r w:rsidR="004A4508">
        <w:rPr>
          <w:rFonts w:eastAsia="Times New Roman"/>
        </w:rPr>
        <w:t xml:space="preserve">. </w:t>
      </w:r>
      <w:r w:rsidRPr="0007405E">
        <w:rPr>
          <w:rFonts w:eastAsia="Times New Roman"/>
        </w:rPr>
        <w:t>Supporting documents must include Letters of Commitment from:</w:t>
      </w:r>
    </w:p>
    <w:p w14:paraId="66BAE5A1" w14:textId="77777777" w:rsidR="0007405E" w:rsidRPr="00403DCE" w:rsidRDefault="0007405E" w:rsidP="00DF498C">
      <w:pPr>
        <w:pBdr>
          <w:top w:val="none" w:sz="0" w:space="0" w:color="auto"/>
          <w:left w:val="none" w:sz="0" w:space="0" w:color="auto"/>
          <w:bottom w:val="none" w:sz="0" w:space="0" w:color="auto"/>
          <w:right w:val="none" w:sz="0" w:space="0" w:color="auto"/>
          <w:between w:val="none" w:sz="0" w:space="0" w:color="auto"/>
        </w:pBdr>
        <w:contextualSpacing/>
        <w:rPr>
          <w:rFonts w:eastAsia="Times New Roman"/>
          <w:color w:val="auto"/>
          <w:sz w:val="16"/>
          <w:szCs w:val="16"/>
        </w:rPr>
      </w:pPr>
    </w:p>
    <w:p w14:paraId="2B084C39" w14:textId="77777777" w:rsidR="0007405E" w:rsidRPr="00403DCE" w:rsidRDefault="00DF498C" w:rsidP="00DF498C">
      <w:pPr>
        <w:numPr>
          <w:ilvl w:val="0"/>
          <w:numId w:val="36"/>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eastAsia="Times New Roman"/>
          <w:color w:val="auto"/>
        </w:rPr>
      </w:pPr>
      <w:r>
        <w:rPr>
          <w:rFonts w:eastAsia="Times New Roman"/>
        </w:rPr>
        <w:lastRenderedPageBreak/>
        <w:t>M</w:t>
      </w:r>
      <w:r w:rsidR="0007405E" w:rsidRPr="00403DCE">
        <w:rPr>
          <w:rFonts w:eastAsia="Times New Roman"/>
        </w:rPr>
        <w:t>iddle grades</w:t>
      </w:r>
      <w:r w:rsidR="00FF39D7" w:rsidRPr="00403DCE">
        <w:rPr>
          <w:rFonts w:eastAsia="Times New Roman"/>
        </w:rPr>
        <w:t>’</w:t>
      </w:r>
      <w:r w:rsidR="0007405E" w:rsidRPr="00403DCE">
        <w:rPr>
          <w:rFonts w:eastAsia="Times New Roman"/>
        </w:rPr>
        <w:t xml:space="preserve"> </w:t>
      </w:r>
      <w:r w:rsidR="00403DCE" w:rsidRPr="00403DCE">
        <w:rPr>
          <w:rFonts w:eastAsia="Times New Roman"/>
        </w:rPr>
        <w:t>principal</w:t>
      </w:r>
    </w:p>
    <w:p w14:paraId="7860EE69" w14:textId="77777777" w:rsidR="0007405E" w:rsidRPr="00403DCE" w:rsidRDefault="00DF498C" w:rsidP="00DF498C">
      <w:pPr>
        <w:numPr>
          <w:ilvl w:val="0"/>
          <w:numId w:val="36"/>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eastAsia="Times New Roman"/>
          <w:color w:val="auto"/>
        </w:rPr>
      </w:pPr>
      <w:r>
        <w:rPr>
          <w:rFonts w:eastAsia="Times New Roman"/>
        </w:rPr>
        <w:t>D</w:t>
      </w:r>
      <w:r w:rsidR="00FF39D7" w:rsidRPr="00403DCE">
        <w:rPr>
          <w:rFonts w:eastAsia="Times New Roman"/>
        </w:rPr>
        <w:t>istrict superintendent</w:t>
      </w:r>
    </w:p>
    <w:p w14:paraId="39A72BD4" w14:textId="77777777" w:rsidR="0007405E" w:rsidRPr="00403DCE" w:rsidRDefault="00DF498C" w:rsidP="00DF498C">
      <w:pPr>
        <w:numPr>
          <w:ilvl w:val="0"/>
          <w:numId w:val="36"/>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eastAsia="Times New Roman"/>
          <w:color w:val="auto"/>
        </w:rPr>
      </w:pPr>
      <w:r>
        <w:rPr>
          <w:rFonts w:eastAsia="Times New Roman"/>
        </w:rPr>
        <w:t>B</w:t>
      </w:r>
      <w:r w:rsidR="00403DCE" w:rsidRPr="00403DCE">
        <w:rPr>
          <w:rFonts w:eastAsia="Times New Roman"/>
        </w:rPr>
        <w:t>usiness partner(s)</w:t>
      </w:r>
    </w:p>
    <w:p w14:paraId="5D493D41" w14:textId="77777777" w:rsidR="00181142" w:rsidRPr="0087031F" w:rsidRDefault="00DF498C" w:rsidP="00E319C0">
      <w:pPr>
        <w:numPr>
          <w:ilvl w:val="0"/>
          <w:numId w:val="36"/>
        </w:numPr>
        <w:pBdr>
          <w:top w:val="none" w:sz="0" w:space="0" w:color="auto"/>
          <w:left w:val="none" w:sz="0" w:space="0" w:color="auto"/>
          <w:bottom w:val="none" w:sz="0" w:space="0" w:color="auto"/>
          <w:right w:val="none" w:sz="0" w:space="0" w:color="auto"/>
          <w:between w:val="none" w:sz="0" w:space="0" w:color="auto"/>
        </w:pBdr>
        <w:ind w:left="360"/>
        <w:rPr>
          <w:rFonts w:eastAsia="Times New Roman"/>
          <w:color w:val="auto"/>
        </w:rPr>
      </w:pPr>
      <w:r>
        <w:rPr>
          <w:rFonts w:eastAsia="Times New Roman"/>
        </w:rPr>
        <w:t>H</w:t>
      </w:r>
      <w:r w:rsidR="00181142">
        <w:rPr>
          <w:rFonts w:eastAsia="Times New Roman"/>
        </w:rPr>
        <w:t>igh school partner’s</w:t>
      </w:r>
      <w:r w:rsidR="0007405E" w:rsidRPr="00403DCE">
        <w:rPr>
          <w:rFonts w:eastAsia="Times New Roman"/>
        </w:rPr>
        <w:t xml:space="preserve"> </w:t>
      </w:r>
      <w:r w:rsidR="00FF39D7" w:rsidRPr="00403DCE">
        <w:rPr>
          <w:rFonts w:eastAsia="Times New Roman"/>
        </w:rPr>
        <w:t>principal</w:t>
      </w:r>
    </w:p>
    <w:p w14:paraId="5DBFCD43"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outlineLvl w:val="1"/>
        <w:rPr>
          <w:rFonts w:ascii="Times New Roman" w:eastAsia="Times New Roman" w:hAnsi="Times New Roman" w:cs="Times New Roman"/>
          <w:b/>
          <w:bCs/>
          <w:color w:val="auto"/>
          <w:sz w:val="36"/>
          <w:szCs w:val="36"/>
        </w:rPr>
      </w:pPr>
      <w:bookmarkStart w:id="34" w:name="_Toc33087178"/>
      <w:r w:rsidRPr="0007405E">
        <w:rPr>
          <w:rFonts w:eastAsia="Times New Roman"/>
          <w:b/>
          <w:bCs/>
          <w:sz w:val="28"/>
          <w:szCs w:val="28"/>
        </w:rPr>
        <w:t>GRANT AWARDS</w:t>
      </w:r>
      <w:bookmarkEnd w:id="34"/>
    </w:p>
    <w:p w14:paraId="22327DB3"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5" w:name="_Toc33087179"/>
      <w:r w:rsidRPr="0007405E">
        <w:rPr>
          <w:rFonts w:eastAsia="Times New Roman"/>
          <w:b/>
          <w:bCs/>
        </w:rPr>
        <w:t>Grant Award Notification</w:t>
      </w:r>
      <w:bookmarkEnd w:id="35"/>
    </w:p>
    <w:p w14:paraId="060D0742"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Grantees will receive a Grant Award Notification</w:t>
      </w:r>
      <w:r w:rsidR="004A4508">
        <w:rPr>
          <w:rFonts w:eastAsia="Times New Roman"/>
        </w:rPr>
        <w:t xml:space="preserve"> (GAN)</w:t>
      </w:r>
      <w:r w:rsidRPr="0007405E">
        <w:rPr>
          <w:rFonts w:eastAsia="Times New Roman"/>
        </w:rPr>
        <w:t xml:space="preserve"> (CDE </w:t>
      </w:r>
      <w:r w:rsidR="004A4508">
        <w:rPr>
          <w:rFonts w:eastAsia="Times New Roman"/>
        </w:rPr>
        <w:t>F</w:t>
      </w:r>
      <w:r w:rsidRPr="0007405E">
        <w:rPr>
          <w:rFonts w:eastAsia="Times New Roman"/>
        </w:rPr>
        <w:t>orm AO-400), the official CDE document that awards funds to local projects. Each grantee must sign and return the notification to the CDE before project work may begin and disbursement of funds can be made.</w:t>
      </w:r>
    </w:p>
    <w:p w14:paraId="3CDC308A"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6" w:name="_Toc33087180"/>
      <w:r w:rsidRPr="0007405E">
        <w:rPr>
          <w:rFonts w:eastAsia="Times New Roman"/>
          <w:b/>
          <w:bCs/>
        </w:rPr>
        <w:t>Assurances, Certifications, Terms, and Conditions</w:t>
      </w:r>
      <w:bookmarkEnd w:id="36"/>
    </w:p>
    <w:p w14:paraId="663EF57F"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ssurances, certifications, terms, and conditions are requirements of applicants and grantees as a condition of receiving funds. The signed grant application submitted to </w:t>
      </w:r>
      <w:r w:rsidR="00DF498C">
        <w:rPr>
          <w:rFonts w:eastAsia="Times New Roman"/>
        </w:rPr>
        <w:t xml:space="preserve">the </w:t>
      </w:r>
      <w:r w:rsidRPr="0007405E">
        <w:rPr>
          <w:rFonts w:eastAsia="Times New Roman"/>
        </w:rPr>
        <w:t>CDE is a commitment to comply with the assurances, certifications, terms, and conditions associated with the grant.</w:t>
      </w:r>
    </w:p>
    <w:p w14:paraId="185D0166"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7" w:name="_Toc33087181"/>
      <w:r w:rsidRPr="0007405E">
        <w:rPr>
          <w:rFonts w:eastAsia="Times New Roman"/>
          <w:b/>
          <w:bCs/>
        </w:rPr>
        <w:t>Assurances and Certifications</w:t>
      </w:r>
      <w:bookmarkEnd w:id="37"/>
    </w:p>
    <w:p w14:paraId="430B6DFC"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plicants do not need to sign and return the general assurances and certifications with the application. Instead, applicants must download assurances and certifications and keep them on file and available for compliance reviews, complaint investigations, or audits. Applicants that participate in the Consolidated Application should already have a copy of the general assurances and certifications on file and do not need to keep a separate copy. Assurances and certifications are available on the CDE Funding website at</w:t>
      </w:r>
      <w:hyperlink r:id="rId16" w:history="1">
        <w:r w:rsidRPr="00181142">
          <w:rPr>
            <w:rFonts w:eastAsia="Times New Roman"/>
          </w:rPr>
          <w:t xml:space="preserve"> </w:t>
        </w:r>
      </w:hyperlink>
      <w:hyperlink r:id="rId17" w:tooltip="General Assurances Page Link" w:history="1">
        <w:r w:rsidR="00181142" w:rsidRPr="00181142">
          <w:rPr>
            <w:rStyle w:val="Hyperlink"/>
            <w:rFonts w:eastAsia="Times New Roman"/>
          </w:rPr>
          <w:t>https://www.cde.ca.gov/fg/fo/fm/generalassurances2019.asp</w:t>
        </w:r>
      </w:hyperlink>
      <w:r w:rsidRPr="0007405E">
        <w:rPr>
          <w:rFonts w:eastAsia="Times New Roman"/>
        </w:rPr>
        <w:t>.</w:t>
      </w:r>
    </w:p>
    <w:p w14:paraId="288744C6"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8" w:name="_Toc33087182"/>
      <w:r w:rsidRPr="0007405E">
        <w:rPr>
          <w:rFonts w:eastAsia="Times New Roman"/>
          <w:b/>
          <w:bCs/>
        </w:rPr>
        <w:t>Terms and Conditions</w:t>
      </w:r>
      <w:bookmarkEnd w:id="38"/>
    </w:p>
    <w:p w14:paraId="68662CCE"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grant award will be processed upon receipt of the signed GAN. The GAN must be signed by the authorized agent and returned to the CDE within 10 working days.</w:t>
      </w:r>
    </w:p>
    <w:p w14:paraId="32D1C29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14:paraId="3423CA77"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ll funds must be expended within the dates designated and for not more than the maximum amount indicated on the GAN. Encumbrances may be made at any time after the beginning date of the grant stated on the GAN.</w:t>
      </w:r>
    </w:p>
    <w:p w14:paraId="5C1B115E" w14:textId="3F0BAA48" w:rsidR="00513D35"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A budget revision is required if expenditures for any budget category exceed 25 percent of the authorized budget category total in the approved budget. The budget revision must be approved by the CDE.</w:t>
      </w:r>
    </w:p>
    <w:p w14:paraId="44A9BEDB" w14:textId="64F3D858" w:rsidR="0007405E" w:rsidRPr="00513D35" w:rsidRDefault="00513D35" w:rsidP="00513D35">
      <w:pPr>
        <w:spacing w:after="0"/>
        <w:rPr>
          <w:rFonts w:eastAsia="Times New Roman"/>
        </w:rPr>
      </w:pPr>
      <w:r>
        <w:rPr>
          <w:rFonts w:eastAsia="Times New Roman"/>
        </w:rPr>
        <w:br w:type="page"/>
      </w:r>
    </w:p>
    <w:p w14:paraId="157630B2"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9" w:name="_Toc33087183"/>
      <w:r w:rsidRPr="0007405E">
        <w:rPr>
          <w:rFonts w:eastAsia="Times New Roman"/>
          <w:b/>
          <w:bCs/>
        </w:rPr>
        <w:lastRenderedPageBreak/>
        <w:t>Reporting Requirements</w:t>
      </w:r>
      <w:bookmarkEnd w:id="39"/>
    </w:p>
    <w:p w14:paraId="7236E591"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As specified by the CDE, grantees will submit a Midterm Progress Report by </w:t>
      </w:r>
    </w:p>
    <w:p w14:paraId="3F11E1C3" w14:textId="77777777" w:rsidR="0007405E" w:rsidRPr="0007405E" w:rsidRDefault="008E4F91"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Pr>
          <w:rFonts w:eastAsia="Times New Roman"/>
        </w:rPr>
        <w:t>March 12</w:t>
      </w:r>
      <w:r w:rsidR="00574CF8">
        <w:rPr>
          <w:rFonts w:eastAsia="Times New Roman"/>
        </w:rPr>
        <w:t>, 202</w:t>
      </w:r>
      <w:r>
        <w:rPr>
          <w:rFonts w:eastAsia="Times New Roman"/>
        </w:rPr>
        <w:t>1</w:t>
      </w:r>
      <w:r w:rsidR="0007405E" w:rsidRPr="0007405E">
        <w:rPr>
          <w:rFonts w:eastAsia="Times New Roman"/>
        </w:rPr>
        <w:t>. A Final Proj</w:t>
      </w:r>
      <w:r w:rsidR="00574CF8">
        <w:rPr>
          <w:rFonts w:eastAsia="Times New Roman"/>
        </w:rPr>
        <w:t xml:space="preserve">ect Report is due, July </w:t>
      </w:r>
      <w:r w:rsidR="001F46BE">
        <w:rPr>
          <w:rFonts w:eastAsia="Times New Roman"/>
        </w:rPr>
        <w:t>31</w:t>
      </w:r>
      <w:r w:rsidR="00574CF8">
        <w:rPr>
          <w:rFonts w:eastAsia="Times New Roman"/>
        </w:rPr>
        <w:t>, 2021</w:t>
      </w:r>
      <w:r w:rsidR="0007405E" w:rsidRPr="0007405E">
        <w:rPr>
          <w:rFonts w:eastAsia="Times New Roman"/>
        </w:rPr>
        <w:t xml:space="preserve">. The End of Project Financial Expenditure Report </w:t>
      </w:r>
      <w:r w:rsidR="00F62D59">
        <w:rPr>
          <w:rFonts w:eastAsia="Times New Roman"/>
        </w:rPr>
        <w:t xml:space="preserve">is </w:t>
      </w:r>
      <w:r w:rsidR="0007405E" w:rsidRPr="0007405E">
        <w:rPr>
          <w:rFonts w:eastAsia="Times New Roman"/>
        </w:rPr>
        <w:t xml:space="preserve">due within 45 days after the completion of the grant term, </w:t>
      </w:r>
      <w:r w:rsidR="00CB2566">
        <w:rPr>
          <w:rFonts w:eastAsia="Times New Roman"/>
        </w:rPr>
        <w:t>August 14, 2021</w:t>
      </w:r>
      <w:r w:rsidR="0007405E" w:rsidRPr="0007405E">
        <w:rPr>
          <w:rFonts w:eastAsia="Times New Roman"/>
        </w:rPr>
        <w:t xml:space="preserve">. Final disbursement is contingent upon receipt of </w:t>
      </w:r>
      <w:r w:rsidR="00DF498C">
        <w:rPr>
          <w:rFonts w:eastAsia="Times New Roman"/>
        </w:rPr>
        <w:t xml:space="preserve">the </w:t>
      </w:r>
      <w:r w:rsidR="0007405E" w:rsidRPr="0007405E">
        <w:rPr>
          <w:rFonts w:eastAsia="Times New Roman"/>
        </w:rPr>
        <w:t>Midterm Progress Report. If all reports are not submitted timely, districts may be invoiced for the grant award.</w:t>
      </w:r>
    </w:p>
    <w:p w14:paraId="2C0ED9DF"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40" w:name="_Toc33087184"/>
      <w:r w:rsidRPr="0007405E">
        <w:rPr>
          <w:rFonts w:eastAsia="Times New Roman"/>
          <w:b/>
          <w:bCs/>
        </w:rPr>
        <w:t>Payment Procedure</w:t>
      </w:r>
      <w:bookmarkEnd w:id="40"/>
    </w:p>
    <w:p w14:paraId="50C9064B"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unds will be remitted on the following schedule:</w:t>
      </w:r>
    </w:p>
    <w:p w14:paraId="4B03539F" w14:textId="77777777" w:rsidR="0007405E" w:rsidRPr="0007405E" w:rsidRDefault="0007405E" w:rsidP="009D60DA">
      <w:pPr>
        <w:numPr>
          <w:ilvl w:val="0"/>
          <w:numId w:val="34"/>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ascii="Noto Sans Symbols" w:eastAsia="Times New Roman" w:hAnsi="Noto Sans Symbols" w:cs="Times New Roman"/>
        </w:rPr>
      </w:pPr>
      <w:r w:rsidRPr="0007405E">
        <w:rPr>
          <w:rFonts w:eastAsia="Times New Roman"/>
        </w:rPr>
        <w:t xml:space="preserve">Upon receiving the signed GAN form, 90 percent of the total grant funds will be disbursed. </w:t>
      </w:r>
    </w:p>
    <w:p w14:paraId="59ABD593" w14:textId="77777777" w:rsidR="0007405E" w:rsidRPr="0007405E" w:rsidRDefault="0007405E" w:rsidP="0007405E">
      <w:pPr>
        <w:numPr>
          <w:ilvl w:val="0"/>
          <w:numId w:val="34"/>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b/>
          <w:bCs/>
        </w:rPr>
      </w:pPr>
      <w:r w:rsidRPr="0007405E">
        <w:rPr>
          <w:rFonts w:eastAsia="Times New Roman"/>
        </w:rPr>
        <w:t xml:space="preserve">Upon receipt of the Midterm </w:t>
      </w:r>
      <w:r w:rsidR="00011D2F">
        <w:rPr>
          <w:rFonts w:eastAsia="Times New Roman"/>
        </w:rPr>
        <w:t xml:space="preserve">Progress Report due </w:t>
      </w:r>
      <w:r w:rsidR="001F46BE">
        <w:rPr>
          <w:rFonts w:eastAsia="Times New Roman"/>
        </w:rPr>
        <w:t>March 12</w:t>
      </w:r>
      <w:r w:rsidR="00011D2F">
        <w:rPr>
          <w:rFonts w:eastAsia="Times New Roman"/>
        </w:rPr>
        <w:t>, 202</w:t>
      </w:r>
      <w:r w:rsidR="001F46BE">
        <w:rPr>
          <w:rFonts w:eastAsia="Times New Roman"/>
        </w:rPr>
        <w:t>1</w:t>
      </w:r>
      <w:r w:rsidRPr="0007405E">
        <w:rPr>
          <w:rFonts w:eastAsia="Times New Roman"/>
        </w:rPr>
        <w:t>, 10 percent of the total grant funds will be disbursed.</w:t>
      </w:r>
    </w:p>
    <w:p w14:paraId="302D47F0" w14:textId="77777777"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41" w:name="_Toc33087185"/>
      <w:r w:rsidRPr="0007405E">
        <w:rPr>
          <w:rFonts w:eastAsia="Times New Roman"/>
          <w:b/>
          <w:bCs/>
        </w:rPr>
        <w:t>CDE Program and Fiscal Contacts</w:t>
      </w:r>
      <w:bookmarkEnd w:id="41"/>
    </w:p>
    <w:p w14:paraId="542D8C5E"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If you have any questions regarding this RFA, please contact Teri Alves</w:t>
      </w:r>
      <w:r w:rsidR="009D60DA">
        <w:rPr>
          <w:rFonts w:eastAsia="Times New Roman"/>
        </w:rPr>
        <w:t xml:space="preserve">, Education Programs Consultant, </w:t>
      </w:r>
      <w:r w:rsidRPr="0007405E">
        <w:rPr>
          <w:rFonts w:eastAsia="Times New Roman"/>
        </w:rPr>
        <w:t xml:space="preserve">High School Innovations and Initiatives Office (HSIIO), by phone at 916-322-0374 or by email at </w:t>
      </w:r>
      <w:hyperlink r:id="rId18" w:history="1">
        <w:r w:rsidRPr="0007405E">
          <w:rPr>
            <w:rFonts w:eastAsia="Times New Roman"/>
            <w:color w:val="0563C1"/>
            <w:u w:val="single"/>
          </w:rPr>
          <w:t>talves@cde.ca.gov</w:t>
        </w:r>
      </w:hyperlink>
      <w:r w:rsidR="00DC1555">
        <w:rPr>
          <w:rFonts w:eastAsia="Times New Roman"/>
        </w:rPr>
        <w:t xml:space="preserve">. </w:t>
      </w:r>
      <w:r w:rsidRPr="0007405E">
        <w:rPr>
          <w:rFonts w:eastAsia="Times New Roman"/>
        </w:rPr>
        <w:t xml:space="preserve">If you have questions regarding the fiscal requirements of the grant, please contact Tonika Washington, Associate Governmental Program Analyst, HSIIO, by phone at 916-445-1710 or by email at </w:t>
      </w:r>
      <w:hyperlink r:id="rId19" w:history="1">
        <w:r w:rsidR="000C1B38" w:rsidRPr="00E761CA">
          <w:rPr>
            <w:rStyle w:val="Hyperlink"/>
            <w:rFonts w:eastAsia="Times New Roman"/>
          </w:rPr>
          <w:t>twashington@cde.ca.gov</w:t>
        </w:r>
      </w:hyperlink>
      <w:r w:rsidRPr="0007405E">
        <w:rPr>
          <w:rFonts w:eastAsia="Times New Roman"/>
        </w:rPr>
        <w:t>.</w:t>
      </w:r>
    </w:p>
    <w:p w14:paraId="726EC53E" w14:textId="77777777" w:rsidR="00A42682" w:rsidRDefault="00A42682">
      <w:pPr>
        <w:spacing w:after="0"/>
        <w:rPr>
          <w:b/>
          <w:sz w:val="28"/>
          <w:szCs w:val="28"/>
        </w:rPr>
      </w:pPr>
      <w:r>
        <w:br w:type="page"/>
      </w:r>
    </w:p>
    <w:p w14:paraId="1E91C639" w14:textId="77777777" w:rsidR="00853B71" w:rsidRPr="00FD08F7" w:rsidRDefault="00316BE0" w:rsidP="00FD06D6">
      <w:pPr>
        <w:pStyle w:val="Heading2"/>
      </w:pPr>
      <w:bookmarkStart w:id="42" w:name="_Toc33087186"/>
      <w:r w:rsidRPr="00C347B1">
        <w:lastRenderedPageBreak/>
        <w:t>Appendix A</w:t>
      </w:r>
      <w:r w:rsidR="00FD06D6">
        <w:br/>
      </w:r>
      <w:r w:rsidRPr="00FD08F7">
        <w:t>Intent to Submit</w:t>
      </w:r>
      <w:bookmarkEnd w:id="42"/>
    </w:p>
    <w:p w14:paraId="596E455C" w14:textId="77777777" w:rsidR="005A7968" w:rsidRPr="00F62D59" w:rsidRDefault="00316BE0" w:rsidP="00AF3FEC">
      <w:pPr>
        <w:tabs>
          <w:tab w:val="center" w:pos="4320"/>
          <w:tab w:val="right" w:pos="8640"/>
        </w:tabs>
        <w:spacing w:line="261" w:lineRule="auto"/>
      </w:pPr>
      <w:r w:rsidRPr="00C347B1">
        <w:t xml:space="preserve">Please </w:t>
      </w:r>
      <w:r w:rsidR="00F62D59">
        <w:t>e</w:t>
      </w:r>
      <w:r w:rsidR="005A7968" w:rsidRPr="00C347B1">
        <w:t xml:space="preserve">mail </w:t>
      </w:r>
      <w:r w:rsidRPr="00C347B1">
        <w:t>this document to the California Department o</w:t>
      </w:r>
      <w:r w:rsidR="001E4D81" w:rsidRPr="00C347B1">
        <w:t>f Education</w:t>
      </w:r>
      <w:r w:rsidR="001E4D81" w:rsidRPr="00C347B1">
        <w:rPr>
          <w:b/>
        </w:rPr>
        <w:t xml:space="preserve"> </w:t>
      </w:r>
      <w:r w:rsidR="005A7968" w:rsidRPr="00C347B1">
        <w:t xml:space="preserve">at </w:t>
      </w:r>
      <w:hyperlink r:id="rId20" w:history="1">
        <w:r w:rsidR="006C056C" w:rsidRPr="00D2489C">
          <w:rPr>
            <w:rStyle w:val="Hyperlink"/>
          </w:rPr>
          <w:t>MiddleGrades@cde.ca.gov</w:t>
        </w:r>
      </w:hyperlink>
      <w:r w:rsidR="006C056C">
        <w:t xml:space="preserve"> </w:t>
      </w:r>
      <w:r w:rsidR="001E4D81" w:rsidRPr="00C347B1">
        <w:t>by</w:t>
      </w:r>
      <w:r w:rsidR="00AB561F" w:rsidRPr="00C347B1">
        <w:t xml:space="preserve"> </w:t>
      </w:r>
      <w:r w:rsidR="001F46BE">
        <w:t>September 4</w:t>
      </w:r>
      <w:r w:rsidR="00011D2F">
        <w:t>, 2020</w:t>
      </w:r>
      <w:r w:rsidR="005A7968" w:rsidRPr="00C347B1">
        <w:rPr>
          <w:b/>
        </w:rPr>
        <w:t xml:space="preserve">. </w:t>
      </w:r>
      <w:r w:rsidRPr="00C347B1">
        <w:t>Submitting this page does not obligate the school or district to submit an application</w:t>
      </w:r>
      <w:r w:rsidR="005A7968" w:rsidRPr="00C347B1">
        <w:t xml:space="preserve">. </w:t>
      </w:r>
    </w:p>
    <w:p w14:paraId="7667AD4A" w14:textId="77777777" w:rsidR="0077606D" w:rsidRPr="00E2310D" w:rsidRDefault="0077606D" w:rsidP="00941434">
      <w:pPr>
        <w:spacing w:after="0"/>
        <w:ind w:hanging="90"/>
      </w:pPr>
      <w:r>
        <w:t>Career Focus of Proposed Academy</w:t>
      </w:r>
    </w:p>
    <w:p w14:paraId="026FEC0B"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ector and Pathway of Proposed Academy]</w:t>
      </w:r>
    </w:p>
    <w:p w14:paraId="1ABF14BA" w14:textId="77777777" w:rsidR="0077606D" w:rsidRPr="00E823B5" w:rsidRDefault="0077606D" w:rsidP="00941434">
      <w:pPr>
        <w:spacing w:after="0"/>
        <w:ind w:hanging="90"/>
      </w:pPr>
      <w:r>
        <w:t>School Submitting Application</w:t>
      </w:r>
    </w:p>
    <w:p w14:paraId="2F8AD5ED"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14:paraId="7C3DB1F9" w14:textId="77777777" w:rsidR="0077606D" w:rsidRPr="00E823B5" w:rsidRDefault="00900D6A" w:rsidP="00941434">
      <w:pPr>
        <w:spacing w:after="0"/>
        <w:ind w:hanging="90"/>
      </w:pPr>
      <w:r>
        <w:t>Applicant</w:t>
      </w:r>
      <w:r w:rsidR="0077606D">
        <w:t xml:space="preserve"> School Address</w:t>
      </w:r>
    </w:p>
    <w:p w14:paraId="65E1853B"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14:paraId="17C1184E" w14:textId="77777777" w:rsidR="0077606D" w:rsidRPr="005E6E37" w:rsidRDefault="0077606D" w:rsidP="00941434">
      <w:pPr>
        <w:spacing w:after="0"/>
        <w:ind w:hanging="90"/>
      </w:pPr>
      <w:r>
        <w:t>School Mailing Address and Phone Number</w:t>
      </w:r>
    </w:p>
    <w:p w14:paraId="65CE2314"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14:paraId="30249FB1" w14:textId="77777777" w:rsidR="0077606D" w:rsidRDefault="0077606D" w:rsidP="00941434">
      <w:pPr>
        <w:spacing w:after="0"/>
        <w:ind w:hanging="90"/>
      </w:pPr>
      <w:r>
        <w:t>Submitting School Site Contact Person and Email</w:t>
      </w:r>
    </w:p>
    <w:p w14:paraId="080F1296" w14:textId="77777777" w:rsidR="0077606D" w:rsidRPr="005E6E37"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14:paraId="4548AA55" w14:textId="77777777" w:rsidR="0077606D" w:rsidRPr="005E6E37" w:rsidRDefault="0077606D" w:rsidP="00941434">
      <w:pPr>
        <w:spacing w:after="0"/>
        <w:ind w:hanging="90"/>
      </w:pPr>
      <w:r>
        <w:t>District Name and County</w:t>
      </w:r>
    </w:p>
    <w:p w14:paraId="0FBB4E4E" w14:textId="77777777" w:rsidR="0077606D" w:rsidRPr="005E6E37" w:rsidRDefault="0077606D" w:rsidP="00941434">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14:paraId="1FB7CE7F" w14:textId="77777777" w:rsidR="0077606D" w:rsidRPr="00E2310D" w:rsidRDefault="0077606D" w:rsidP="00941434">
      <w:pPr>
        <w:spacing w:after="0"/>
        <w:ind w:hanging="90"/>
      </w:pPr>
      <w:r>
        <w:t>Name of Superintendent</w:t>
      </w:r>
    </w:p>
    <w:p w14:paraId="69798E8A" w14:textId="77777777" w:rsidR="0077606D" w:rsidRDefault="0077606D" w:rsidP="00EA275E">
      <w:pPr>
        <w:pBdr>
          <w:top w:val="single" w:sz="4" w:space="1" w:color="auto"/>
          <w:left w:val="single" w:sz="4" w:space="4" w:color="auto"/>
          <w:bottom w:val="single" w:sz="4" w:space="0" w:color="auto"/>
          <w:right w:val="single" w:sz="4" w:space="4" w:color="auto"/>
          <w:between w:val="none" w:sz="0" w:space="0" w:color="auto"/>
        </w:pBdr>
        <w:shd w:val="pct15" w:color="auto" w:fill="auto"/>
      </w:pPr>
      <w:r>
        <w:t>[Enter Name of Superintendent of Submitting School]</w:t>
      </w:r>
    </w:p>
    <w:p w14:paraId="775E2B02" w14:textId="77777777" w:rsidR="0077606D" w:rsidRPr="00E823B5" w:rsidRDefault="0077606D" w:rsidP="00EA275E">
      <w:pPr>
        <w:spacing w:after="0"/>
        <w:ind w:hanging="90"/>
      </w:pPr>
      <w:r>
        <w:t>District Address</w:t>
      </w:r>
    </w:p>
    <w:p w14:paraId="72A4D4A0"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14:paraId="387DE35B" w14:textId="77777777" w:rsidR="0077606D" w:rsidRPr="00E823B5" w:rsidRDefault="0077606D" w:rsidP="00EA275E">
      <w:pPr>
        <w:spacing w:after="0"/>
        <w:ind w:hanging="90"/>
      </w:pPr>
      <w:r>
        <w:t>District Contact Person, Telephone Number, and Email Address</w:t>
      </w:r>
    </w:p>
    <w:p w14:paraId="5087DCD2"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14:paraId="072F3810" w14:textId="77777777" w:rsidR="0077606D" w:rsidRPr="001B5C9A" w:rsidRDefault="0077606D" w:rsidP="00EA275E">
      <w:pPr>
        <w:rPr>
          <w:b/>
        </w:rPr>
      </w:pPr>
      <w:r w:rsidRPr="001B5C9A">
        <w:t xml:space="preserve">On behalf of the above district, I hereby formally submit to the California Department of Education, this “Intent to Submit” form. </w:t>
      </w:r>
      <w:r w:rsidR="00900D6A">
        <w:t>This form is optional; if used, i</w:t>
      </w:r>
      <w:r w:rsidRPr="001B5C9A">
        <w:t xml:space="preserve">t </w:t>
      </w:r>
      <w:r w:rsidRPr="001B5C9A">
        <w:rPr>
          <w:b/>
        </w:rPr>
        <w:t>must be received</w:t>
      </w:r>
      <w:r w:rsidRPr="001B5C9A">
        <w:t xml:space="preserve"> by </w:t>
      </w:r>
      <w:r w:rsidR="001F46BE">
        <w:t>September 30</w:t>
      </w:r>
      <w:r w:rsidR="00011D2F">
        <w:t>, 2020</w:t>
      </w:r>
      <w:r w:rsidRPr="001B5C9A">
        <w:t>.</w:t>
      </w:r>
    </w:p>
    <w:p w14:paraId="39867423" w14:textId="77777777" w:rsidR="0077606D" w:rsidRPr="00D81A6E" w:rsidRDefault="0077606D" w:rsidP="00FD08F7">
      <w:pPr>
        <w:spacing w:after="0"/>
        <w:ind w:hanging="90"/>
      </w:pPr>
      <w:r>
        <w:t>Superintendent’s Signature</w:t>
      </w:r>
    </w:p>
    <w:p w14:paraId="762230A3" w14:textId="20BC8232" w:rsidR="00435AAF" w:rsidRDefault="0077606D" w:rsidP="0077606D">
      <w:pPr>
        <w:pBdr>
          <w:top w:val="single" w:sz="4" w:space="1" w:color="auto"/>
          <w:left w:val="single" w:sz="4" w:space="4" w:color="auto"/>
          <w:bottom w:val="single" w:sz="4" w:space="1" w:color="auto"/>
          <w:right w:val="single" w:sz="4" w:space="4" w:color="auto"/>
        </w:pBdr>
        <w:shd w:val="pct15" w:color="auto" w:fill="auto"/>
      </w:pPr>
      <w:r>
        <w:t>[Enter Superintendent</w:t>
      </w:r>
      <w:r w:rsidR="00F95B6F">
        <w:t xml:space="preserve">’s </w:t>
      </w:r>
      <w:r>
        <w:t>Signature]</w:t>
      </w:r>
    </w:p>
    <w:p w14:paraId="18B0D9D3" w14:textId="77777777" w:rsidR="00853B71" w:rsidRPr="001E4D81" w:rsidRDefault="00435AAF" w:rsidP="00FD06D6">
      <w:pPr>
        <w:pStyle w:val="Heading2"/>
      </w:pPr>
      <w:r>
        <w:br w:type="page"/>
      </w:r>
      <w:bookmarkStart w:id="43" w:name="_Toc33087187"/>
      <w:r w:rsidR="00316BE0" w:rsidRPr="003D0F5E">
        <w:lastRenderedPageBreak/>
        <w:t>Appendix B</w:t>
      </w:r>
      <w:r w:rsidR="00FD06D6">
        <w:br/>
      </w:r>
      <w:r w:rsidR="00316BE0" w:rsidRPr="001E4D81">
        <w:t>Scoring Rubric</w:t>
      </w:r>
      <w:r w:rsidR="0047769A" w:rsidRPr="001E4D81">
        <w:t xml:space="preserve"> Criteria</w:t>
      </w:r>
      <w:bookmarkEnd w:id="43"/>
    </w:p>
    <w:p w14:paraId="53A129D3" w14:textId="77777777" w:rsidR="00853B71" w:rsidRPr="005D5BE3" w:rsidRDefault="00316BE0" w:rsidP="00FD7DAD">
      <w:r w:rsidRPr="005D5BE3">
        <w:t>Application will be scored using the rubric below.</w:t>
      </w:r>
    </w:p>
    <w:p w14:paraId="68CE6A01" w14:textId="77777777" w:rsidR="00853B71" w:rsidRPr="005D5BE3" w:rsidRDefault="00316BE0" w:rsidP="00FD7DAD">
      <w:r w:rsidRPr="005D5BE3">
        <w:t>Applications will be rated on a 100-point scale, weighted according to the percentages listed by each of the five topics. Grant selection will be made based on region, and highes</w:t>
      </w:r>
      <w:r w:rsidR="006B0198">
        <w:t xml:space="preserve">t total scores. </w:t>
      </w:r>
      <w:r w:rsidRPr="005D5BE3">
        <w:t>Responses will be assessed on the complete</w:t>
      </w:r>
      <w:r w:rsidR="00B318BE">
        <w:t xml:space="preserve">ness and the </w:t>
      </w:r>
      <w:r w:rsidRPr="005D5BE3">
        <w:t xml:space="preserve">quality in which they address each of the topics, including the questions outlined in </w:t>
      </w:r>
      <w:r w:rsidRPr="005D5BE3">
        <w:rPr>
          <w:b/>
        </w:rPr>
        <w:t>Narrative</w:t>
      </w:r>
      <w:r w:rsidR="00381967" w:rsidRPr="005D5BE3">
        <w:rPr>
          <w:b/>
        </w:rPr>
        <w:t xml:space="preserve"> – </w:t>
      </w:r>
      <w:r w:rsidRPr="005D5BE3">
        <w:rPr>
          <w:b/>
        </w:rPr>
        <w:t>Instructions</w:t>
      </w:r>
      <w:r w:rsidR="00B318BE">
        <w:t xml:space="preserve"> of this </w:t>
      </w:r>
      <w:r w:rsidR="00FF39D7">
        <w:t>Request for Application</w:t>
      </w:r>
      <w:r w:rsidR="00F06969">
        <w:t>s</w:t>
      </w:r>
      <w:r w:rsidR="00FF39D7">
        <w:t>.</w:t>
      </w:r>
    </w:p>
    <w:p w14:paraId="51C586D9" w14:textId="77777777" w:rsidR="00853B71" w:rsidRPr="005D5BE3" w:rsidRDefault="00316BE0" w:rsidP="00FD7DAD">
      <w:r w:rsidRPr="005D5BE3">
        <w:t>Scores will be established based on the following five elements:</w:t>
      </w:r>
    </w:p>
    <w:p w14:paraId="21D30E8C" w14:textId="77777777" w:rsidR="00853B71" w:rsidRPr="005D5BE3" w:rsidRDefault="00316BE0" w:rsidP="00FD7DAD">
      <w:pPr>
        <w:rPr>
          <w:b/>
        </w:rPr>
      </w:pPr>
      <w:r w:rsidRPr="005D5BE3">
        <w:rPr>
          <w:b/>
        </w:rPr>
        <w:t>Element 1</w:t>
      </w:r>
      <w:r w:rsidRPr="00FF39D7">
        <w:rPr>
          <w:b/>
        </w:rPr>
        <w:t xml:space="preserve">: </w:t>
      </w:r>
      <w:r w:rsidRPr="005D5BE3">
        <w:t xml:space="preserve">Integrating </w:t>
      </w:r>
      <w:r w:rsidR="00026AD7">
        <w:t>California Career Resource Network (</w:t>
      </w:r>
      <w:r w:rsidRPr="005D5BE3">
        <w:t>CalCRN</w:t>
      </w:r>
      <w:r w:rsidR="00026AD7">
        <w:t>)</w:t>
      </w:r>
      <w:r w:rsidR="006C056C">
        <w:t xml:space="preserve"> </w:t>
      </w:r>
      <w:r w:rsidRPr="005D5BE3">
        <w:t xml:space="preserve">Career and College Readiness </w:t>
      </w:r>
      <w:r w:rsidR="00026AD7">
        <w:t xml:space="preserve">Lesson Plans beginning in </w:t>
      </w:r>
      <w:r w:rsidRPr="005D5BE3">
        <w:t>grade</w:t>
      </w:r>
      <w:r w:rsidR="00026AD7">
        <w:t xml:space="preserve"> five</w:t>
      </w:r>
      <w:r w:rsidRPr="005D5BE3">
        <w:t xml:space="preserve">, and continuing through </w:t>
      </w:r>
      <w:r w:rsidR="00026AD7">
        <w:t xml:space="preserve">grade </w:t>
      </w:r>
      <w:r w:rsidR="006C056C">
        <w:t>twelve</w:t>
      </w:r>
      <w:r w:rsidR="005D5601" w:rsidRPr="005D5BE3">
        <w:t xml:space="preserve">. Students will develop </w:t>
      </w:r>
      <w:r w:rsidR="00FD3438" w:rsidRPr="005D5BE3">
        <w:t xml:space="preserve">a career ready skills foundation </w:t>
      </w:r>
      <w:r w:rsidRPr="005D5BE3">
        <w:t xml:space="preserve">prior to entering </w:t>
      </w:r>
      <w:r w:rsidR="00FD3438" w:rsidRPr="005D5BE3">
        <w:t>middle</w:t>
      </w:r>
      <w:r w:rsidRPr="005D5BE3">
        <w:t xml:space="preserve"> school. </w:t>
      </w:r>
      <w:r w:rsidRPr="005D5BE3">
        <w:rPr>
          <w:b/>
        </w:rPr>
        <w:t>(5 p</w:t>
      </w:r>
      <w:r w:rsidR="00AA3EA5" w:rsidRPr="005D5BE3">
        <w:rPr>
          <w:b/>
        </w:rPr>
        <w:t>oint</w:t>
      </w:r>
      <w:r w:rsidRPr="005D5BE3">
        <w:rPr>
          <w:b/>
        </w:rPr>
        <w:t>s)</w:t>
      </w:r>
    </w:p>
    <w:p w14:paraId="38E1D0EC" w14:textId="77777777" w:rsidR="00853B71" w:rsidRPr="005D5BE3" w:rsidRDefault="00316BE0" w:rsidP="00FD7DAD">
      <w:pPr>
        <w:rPr>
          <w:b/>
        </w:rPr>
      </w:pPr>
      <w:r w:rsidRPr="005D5BE3">
        <w:rPr>
          <w:b/>
        </w:rPr>
        <w:t>Element 2</w:t>
      </w:r>
      <w:r w:rsidRPr="00FF39D7">
        <w:rPr>
          <w:b/>
        </w:rPr>
        <w:t>:</w:t>
      </w:r>
      <w:r w:rsidRPr="005D5BE3">
        <w:t xml:space="preserve"> Develop partnership with </w:t>
      </w:r>
      <w:r w:rsidR="005E3E96">
        <w:rPr>
          <w:rFonts w:eastAsia="Times New Roman"/>
        </w:rPr>
        <w:t>the local high school with a complet</w:t>
      </w:r>
      <w:r w:rsidR="00026AD7">
        <w:rPr>
          <w:rFonts w:eastAsia="Times New Roman"/>
        </w:rPr>
        <w:t>e, high-quality career technical e</w:t>
      </w:r>
      <w:r w:rsidR="005E3E96">
        <w:rPr>
          <w:rFonts w:eastAsia="Times New Roman"/>
        </w:rPr>
        <w:t>ducation (CTE) pathway</w:t>
      </w:r>
      <w:r w:rsidR="005E3E96" w:rsidRPr="005D5BE3">
        <w:t xml:space="preserve"> </w:t>
      </w:r>
      <w:r w:rsidR="005E3E96">
        <w:t xml:space="preserve">that the </w:t>
      </w:r>
      <w:r w:rsidR="006C056C">
        <w:t>l</w:t>
      </w:r>
      <w:r w:rsidR="00026AD7">
        <w:t xml:space="preserve">ocal </w:t>
      </w:r>
      <w:r w:rsidR="006C056C">
        <w:t>e</w:t>
      </w:r>
      <w:r w:rsidR="00026AD7">
        <w:t>ducation</w:t>
      </w:r>
      <w:r w:rsidR="00041B60">
        <w:t>al</w:t>
      </w:r>
      <w:r w:rsidR="00026AD7">
        <w:t xml:space="preserve"> </w:t>
      </w:r>
      <w:r w:rsidR="006C056C">
        <w:t>a</w:t>
      </w:r>
      <w:r w:rsidR="00F06969">
        <w:t>gency (LEA</w:t>
      </w:r>
      <w:r w:rsidR="00026AD7">
        <w:t>)</w:t>
      </w:r>
      <w:r w:rsidRPr="005D5BE3">
        <w:t xml:space="preserve"> students feed into</w:t>
      </w:r>
      <w:r w:rsidR="005E3E96">
        <w:t>.</w:t>
      </w:r>
      <w:r w:rsidRPr="005D5BE3">
        <w:t xml:space="preserve"> </w:t>
      </w:r>
      <w:r w:rsidR="00D72291">
        <w:t xml:space="preserve">Middle School Foundation Academy will </w:t>
      </w:r>
      <w:r w:rsidRPr="005D5BE3">
        <w:t xml:space="preserve">also develop industry </w:t>
      </w:r>
      <w:r w:rsidR="001A754D">
        <w:t>partnerships</w:t>
      </w:r>
      <w:r w:rsidR="00D72291">
        <w:t xml:space="preserve"> </w:t>
      </w:r>
      <w:r w:rsidR="00026AD7">
        <w:t>to assist with work-</w:t>
      </w:r>
      <w:r w:rsidR="0032778A">
        <w:t>based learning opportunities for students</w:t>
      </w:r>
      <w:r w:rsidRPr="005D5BE3">
        <w:t xml:space="preserve">. </w:t>
      </w:r>
      <w:r w:rsidRPr="005D5BE3">
        <w:rPr>
          <w:b/>
        </w:rPr>
        <w:t>(30 p</w:t>
      </w:r>
      <w:r w:rsidR="00230247">
        <w:rPr>
          <w:b/>
        </w:rPr>
        <w:t>oint</w:t>
      </w:r>
      <w:r w:rsidRPr="005D5BE3">
        <w:rPr>
          <w:b/>
        </w:rPr>
        <w:t>s)</w:t>
      </w:r>
    </w:p>
    <w:p w14:paraId="4A18D330" w14:textId="77777777" w:rsidR="00853B71" w:rsidRDefault="00316BE0" w:rsidP="00FD7DAD">
      <w:r w:rsidRPr="005D5BE3">
        <w:rPr>
          <w:b/>
        </w:rPr>
        <w:t xml:space="preserve">Element </w:t>
      </w:r>
      <w:r w:rsidRPr="00FF39D7">
        <w:rPr>
          <w:b/>
        </w:rPr>
        <w:t>3:</w:t>
      </w:r>
      <w:r w:rsidRPr="005D5BE3">
        <w:t xml:space="preserve"> Middle School will develop a </w:t>
      </w:r>
      <w:r w:rsidR="001A754D" w:rsidRPr="005D5BE3">
        <w:t>three-semester</w:t>
      </w:r>
      <w:r w:rsidRPr="005D5BE3">
        <w:t xml:space="preserve"> career and self-exploration sequence of courses.</w:t>
      </w:r>
    </w:p>
    <w:p w14:paraId="356AB008" w14:textId="77777777"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mini-CTE class or CTE Wheel</w:t>
      </w:r>
      <w:r w:rsidR="00F06969">
        <w:t>.</w:t>
      </w:r>
    </w:p>
    <w:p w14:paraId="58EFE358" w14:textId="77777777"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introductory to CTE Industry Sector Standards that align with </w:t>
      </w:r>
      <w:r w:rsidR="00B152AD">
        <w:t>high school partner’s CTE pathway</w:t>
      </w:r>
      <w:r w:rsidR="00912DBD" w:rsidRPr="005D5BE3">
        <w:t xml:space="preserve"> sector.</w:t>
      </w:r>
    </w:p>
    <w:p w14:paraId="05F188E7" w14:textId="09EA8D20"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combined intermediate CTE Industry Sector Standards that align </w:t>
      </w:r>
      <w:r w:rsidR="005E3E96">
        <w:t xml:space="preserve">with </w:t>
      </w:r>
      <w:r w:rsidR="005E3E96">
        <w:rPr>
          <w:rFonts w:eastAsia="Times New Roman"/>
        </w:rPr>
        <w:t>the local high school with the</w:t>
      </w:r>
      <w:r w:rsidR="005E3E96" w:rsidRPr="0007405E">
        <w:rPr>
          <w:rFonts w:eastAsia="Times New Roman"/>
        </w:rPr>
        <w:t xml:space="preserve"> </w:t>
      </w:r>
      <w:r w:rsidR="005E3E96">
        <w:rPr>
          <w:rFonts w:eastAsia="Times New Roman"/>
        </w:rPr>
        <w:t xml:space="preserve">complete, high-quality </w:t>
      </w:r>
      <w:r w:rsidR="00026AD7">
        <w:rPr>
          <w:rFonts w:eastAsia="Times New Roman"/>
        </w:rPr>
        <w:t>CTE</w:t>
      </w:r>
      <w:r w:rsidR="005E3E96">
        <w:rPr>
          <w:rFonts w:eastAsia="Times New Roman"/>
        </w:rPr>
        <w:t xml:space="preserve"> pathway</w:t>
      </w:r>
      <w:r w:rsidR="00316BE0" w:rsidRPr="005D5BE3">
        <w:t xml:space="preserve">. Grantee’s middle school students </w:t>
      </w:r>
      <w:r w:rsidR="00316BE0" w:rsidRPr="00F95B6F">
        <w:t>will develop</w:t>
      </w:r>
      <w:r w:rsidR="003D7D40">
        <w:t xml:space="preserve"> </w:t>
      </w:r>
      <w:r w:rsidR="00F82767">
        <w:t>a</w:t>
      </w:r>
      <w:r w:rsidR="00316BE0" w:rsidRPr="005D5BE3">
        <w:t xml:space="preserve"> high school/college/career/</w:t>
      </w:r>
      <w:r w:rsidR="001A754D" w:rsidRPr="005D5BE3">
        <w:t>10-year</w:t>
      </w:r>
      <w:r w:rsidR="00316BE0" w:rsidRPr="005D5BE3">
        <w:t xml:space="preserve"> plan. </w:t>
      </w:r>
      <w:r w:rsidR="00316BE0" w:rsidRPr="005D5BE3">
        <w:rPr>
          <w:b/>
        </w:rPr>
        <w:t>(30 p</w:t>
      </w:r>
      <w:r w:rsidR="00230247">
        <w:rPr>
          <w:b/>
        </w:rPr>
        <w:t>oints</w:t>
      </w:r>
      <w:r w:rsidR="00316BE0" w:rsidRPr="005D5BE3">
        <w:t>)</w:t>
      </w:r>
    </w:p>
    <w:p w14:paraId="1E1DC8E8" w14:textId="77777777" w:rsidR="00853B71" w:rsidRPr="005D5BE3" w:rsidRDefault="00316BE0" w:rsidP="008938B1">
      <w:pPr>
        <w:rPr>
          <w:b/>
        </w:rPr>
      </w:pPr>
      <w:r w:rsidRPr="005D5BE3">
        <w:rPr>
          <w:b/>
        </w:rPr>
        <w:t>Element 4</w:t>
      </w:r>
      <w:r w:rsidRPr="00FF39D7">
        <w:rPr>
          <w:b/>
        </w:rPr>
        <w:t>:</w:t>
      </w:r>
      <w:r w:rsidRPr="005D5BE3">
        <w:t xml:space="preserve"> Provide </w:t>
      </w:r>
      <w:r w:rsidR="00912DBD" w:rsidRPr="005D5BE3">
        <w:t>four to eight</w:t>
      </w:r>
      <w:r w:rsidRPr="005D5BE3">
        <w:t>, one-day Leadership Seminars offered at various times and various locations th</w:t>
      </w:r>
      <w:r w:rsidR="00026AD7">
        <w:t>roughout the state to teams of d</w:t>
      </w:r>
      <w:r w:rsidRPr="005D5BE3">
        <w:t xml:space="preserve">istrict and site educators to assist on comprehensive strategies at the middle school </w:t>
      </w:r>
      <w:r w:rsidR="00900D6A">
        <w:t xml:space="preserve">for students </w:t>
      </w:r>
      <w:r w:rsidRPr="005D5BE3">
        <w:t xml:space="preserve">to become career ready by the time they leave high school. </w:t>
      </w:r>
      <w:r w:rsidRPr="005D5BE3">
        <w:rPr>
          <w:b/>
        </w:rPr>
        <w:t>(20 p</w:t>
      </w:r>
      <w:r w:rsidR="00230247">
        <w:rPr>
          <w:b/>
        </w:rPr>
        <w:t>oin</w:t>
      </w:r>
      <w:r w:rsidRPr="005D5BE3">
        <w:rPr>
          <w:b/>
        </w:rPr>
        <w:t>ts)</w:t>
      </w:r>
    </w:p>
    <w:p w14:paraId="77B12E97" w14:textId="77777777" w:rsidR="00DB5DA4" w:rsidRDefault="00316BE0" w:rsidP="00DB5DA4">
      <w:pPr>
        <w:rPr>
          <w:b/>
        </w:rPr>
      </w:pPr>
      <w:r w:rsidRPr="005D5BE3">
        <w:rPr>
          <w:b/>
        </w:rPr>
        <w:t>Element 5</w:t>
      </w:r>
      <w:r w:rsidR="0024274D" w:rsidRPr="00FF39D7">
        <w:rPr>
          <w:b/>
        </w:rPr>
        <w:t>:</w:t>
      </w:r>
      <w:r w:rsidR="0024274D">
        <w:t xml:space="preserve"> Develop industry partner(s)</w:t>
      </w:r>
      <w:r w:rsidRPr="005D5BE3">
        <w:t xml:space="preserve"> within the LEA’s region that will assist with providing work-based learning modules to be used at the M</w:t>
      </w:r>
      <w:r w:rsidR="00026AD7">
        <w:t>iddle School Foundation Academies.</w:t>
      </w:r>
      <w:r w:rsidRPr="005D5BE3">
        <w:t xml:space="preserve"> </w:t>
      </w:r>
      <w:r w:rsidRPr="005D5BE3">
        <w:rPr>
          <w:b/>
        </w:rPr>
        <w:t>(5 p</w:t>
      </w:r>
      <w:r w:rsidR="00230247">
        <w:rPr>
          <w:b/>
        </w:rPr>
        <w:t>oin</w:t>
      </w:r>
      <w:r w:rsidRPr="005D5BE3">
        <w:rPr>
          <w:b/>
        </w:rPr>
        <w:t>ts)</w:t>
      </w:r>
    </w:p>
    <w:p w14:paraId="63554D8A" w14:textId="77777777" w:rsidR="00DB5DA4" w:rsidRPr="00DB5DA4" w:rsidRDefault="00881532" w:rsidP="00DB5DA4">
      <w:pPr>
        <w:rPr>
          <w:b/>
        </w:rPr>
      </w:pPr>
      <w:r>
        <w:rPr>
          <w:b/>
        </w:rPr>
        <w:t>Budget</w:t>
      </w:r>
      <w:r w:rsidR="00316BE0" w:rsidRPr="00DB5DA4">
        <w:rPr>
          <w:b/>
        </w:rPr>
        <w:t xml:space="preserve"> (10 p</w:t>
      </w:r>
      <w:r w:rsidR="00230247" w:rsidRPr="00DB5DA4">
        <w:rPr>
          <w:b/>
        </w:rPr>
        <w:t>oin</w:t>
      </w:r>
      <w:r w:rsidR="00316BE0" w:rsidRPr="00DB5DA4">
        <w:rPr>
          <w:b/>
        </w:rPr>
        <w:t>ts)</w:t>
      </w:r>
    </w:p>
    <w:p w14:paraId="5A8C9C8B" w14:textId="77777777" w:rsidR="00FD3BF1" w:rsidRPr="00DB5DA4" w:rsidRDefault="00C63DE5" w:rsidP="00DB5DA4">
      <w:pPr>
        <w:pStyle w:val="Heading2"/>
      </w:pPr>
      <w:r w:rsidRPr="005D5BE3">
        <w:br w:type="page"/>
      </w:r>
      <w:bookmarkStart w:id="44" w:name="_Toc33087188"/>
      <w:r w:rsidR="00316BE0" w:rsidRPr="001F2869">
        <w:lastRenderedPageBreak/>
        <w:t>Appendix C</w:t>
      </w:r>
      <w:r w:rsidR="00FD06D6">
        <w:br/>
      </w:r>
      <w:r w:rsidR="00316BE0" w:rsidRPr="001E4D81">
        <w:t>Cover Sheet</w:t>
      </w:r>
      <w:bookmarkEnd w:id="44"/>
    </w:p>
    <w:p w14:paraId="5F5E7289" w14:textId="77777777" w:rsidR="00FD3BF1" w:rsidRPr="00E2310D" w:rsidRDefault="00FD3BF1" w:rsidP="00FA4F2E">
      <w:pPr>
        <w:spacing w:after="0"/>
        <w:ind w:hanging="90"/>
      </w:pPr>
      <w:r>
        <w:t>Career Focus of Proposed Academy</w:t>
      </w:r>
    </w:p>
    <w:p w14:paraId="455CDD24" w14:textId="77777777" w:rsidR="00FD3BF1" w:rsidRDefault="00FD3BF1" w:rsidP="00FA4F2E">
      <w:pPr>
        <w:pBdr>
          <w:top w:val="single" w:sz="4" w:space="1" w:color="auto"/>
          <w:left w:val="single" w:sz="4" w:space="4" w:color="auto"/>
          <w:bottom w:val="single" w:sz="4" w:space="1" w:color="auto"/>
          <w:right w:val="single" w:sz="4" w:space="4" w:color="auto"/>
          <w:between w:val="none" w:sz="0" w:space="0" w:color="auto"/>
        </w:pBdr>
        <w:shd w:val="pct15" w:color="auto" w:fill="auto"/>
        <w:spacing w:after="0"/>
      </w:pPr>
      <w:r>
        <w:t>[Enter Sector and Pathway of Proposed Academy]</w:t>
      </w:r>
    </w:p>
    <w:p w14:paraId="169C9316" w14:textId="77777777" w:rsidR="00FD3BF1" w:rsidRPr="00E823B5" w:rsidRDefault="00FD3BF1" w:rsidP="00FA4F2E">
      <w:pPr>
        <w:spacing w:before="240" w:after="0"/>
        <w:ind w:hanging="90"/>
      </w:pPr>
      <w:r>
        <w:t>School Submitting Application</w:t>
      </w:r>
    </w:p>
    <w:p w14:paraId="0FC360C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14:paraId="55646518" w14:textId="77777777" w:rsidR="00FD3BF1" w:rsidRPr="00E823B5" w:rsidRDefault="00900D6A" w:rsidP="00FA4F2E">
      <w:pPr>
        <w:spacing w:after="0"/>
        <w:ind w:hanging="90"/>
      </w:pPr>
      <w:r>
        <w:t>Applicant</w:t>
      </w:r>
      <w:r w:rsidR="00FD3BF1">
        <w:t xml:space="preserve"> School Address</w:t>
      </w:r>
    </w:p>
    <w:p w14:paraId="07872968"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14:paraId="674C2C88" w14:textId="77777777" w:rsidR="00FD3BF1" w:rsidRPr="005E6E37" w:rsidRDefault="00FD3BF1" w:rsidP="00FA4F2E">
      <w:pPr>
        <w:spacing w:after="0"/>
        <w:ind w:hanging="90"/>
      </w:pPr>
      <w:r>
        <w:t>School Mailing Address and Phone Number</w:t>
      </w:r>
    </w:p>
    <w:p w14:paraId="70554E9F"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14:paraId="13B61536" w14:textId="77777777" w:rsidR="00FD3BF1" w:rsidRDefault="00FD3BF1" w:rsidP="00FA4F2E">
      <w:pPr>
        <w:spacing w:after="0"/>
        <w:ind w:hanging="90"/>
      </w:pPr>
      <w:r>
        <w:t>Submitting School Site Contact Person and Email</w:t>
      </w:r>
    </w:p>
    <w:p w14:paraId="4B587E60"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14:paraId="1CF506D6" w14:textId="77777777" w:rsidR="00FD3BF1" w:rsidRPr="005E6E37" w:rsidRDefault="00FD3BF1" w:rsidP="00FA4F2E">
      <w:pPr>
        <w:spacing w:after="0"/>
        <w:ind w:hanging="90"/>
      </w:pPr>
      <w:r>
        <w:t>District Name and County</w:t>
      </w:r>
    </w:p>
    <w:p w14:paraId="7F141109"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14:paraId="3FDE898B" w14:textId="77777777" w:rsidR="00FD3BF1" w:rsidRPr="00E2310D" w:rsidRDefault="00FD3BF1" w:rsidP="00FA4F2E">
      <w:pPr>
        <w:spacing w:after="0"/>
        <w:ind w:hanging="90"/>
      </w:pPr>
      <w:r>
        <w:t>Name of Superintendent</w:t>
      </w:r>
    </w:p>
    <w:p w14:paraId="574F7C53"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uperintendent of Submitting School]</w:t>
      </w:r>
    </w:p>
    <w:p w14:paraId="1F616C66" w14:textId="77777777" w:rsidR="00FD3BF1" w:rsidRPr="00E823B5" w:rsidRDefault="00FD3BF1" w:rsidP="00FA4F2E">
      <w:pPr>
        <w:spacing w:after="0"/>
        <w:ind w:hanging="90"/>
      </w:pPr>
      <w:r>
        <w:t>District Address</w:t>
      </w:r>
    </w:p>
    <w:p w14:paraId="77883C46"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14:paraId="407D449D" w14:textId="77777777" w:rsidR="00FD3BF1" w:rsidRPr="00E823B5" w:rsidRDefault="00FD3BF1" w:rsidP="00FA4F2E">
      <w:pPr>
        <w:spacing w:after="0"/>
        <w:ind w:hanging="90"/>
      </w:pPr>
      <w:r>
        <w:t>District Contact Person, Telephone Number, and Email Address</w:t>
      </w:r>
    </w:p>
    <w:p w14:paraId="20BE0631"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14:paraId="35004065" w14:textId="77777777" w:rsidR="00FD3BF1" w:rsidRPr="00FD3BF1" w:rsidRDefault="00FD3BF1" w:rsidP="00FA4F2E">
      <w:r w:rsidRPr="00FD3BF1">
        <w:t>As the duly authorized representative of the applicant, I have read all assurances, certifications, terms, and conditions associated wi</w:t>
      </w:r>
      <w:r w:rsidR="00026AD7">
        <w:t>th the Middle School Foundation</w:t>
      </w:r>
      <w:r w:rsidRPr="00FD3BF1">
        <w:t xml:space="preserve"> Academies</w:t>
      </w:r>
      <w:r w:rsidR="00FF39D7">
        <w:t xml:space="preserve"> Planning Grant</w:t>
      </w:r>
      <w:r w:rsidRPr="00FD3BF1">
        <w:t>, and I agree to comply with all requirements as a condition of funding.</w:t>
      </w:r>
    </w:p>
    <w:p w14:paraId="65B33E2D" w14:textId="77777777" w:rsidR="00FD3BF1" w:rsidRPr="00FD3BF1" w:rsidRDefault="00FD3BF1" w:rsidP="00FA4F2E">
      <w:r w:rsidRPr="00FD3BF1">
        <w:t>I certify that all applicable state and federal rules and regulations will be observed and that to the best of my knowledge, the information contained in this application is correct and complete.</w:t>
      </w:r>
    </w:p>
    <w:p w14:paraId="28653C3C" w14:textId="77777777" w:rsidR="00FD3BF1" w:rsidRPr="00D81A6E" w:rsidRDefault="00FD3BF1" w:rsidP="00FA4F2E">
      <w:pPr>
        <w:spacing w:after="0"/>
        <w:ind w:hanging="90"/>
      </w:pPr>
      <w:r>
        <w:t>Superintendent’s Signature</w:t>
      </w:r>
    </w:p>
    <w:p w14:paraId="4EC49540" w14:textId="77777777" w:rsidR="00435AAF" w:rsidRDefault="00FD3BF1" w:rsidP="00FD3BF1">
      <w:pPr>
        <w:pBdr>
          <w:top w:val="single" w:sz="4" w:space="1" w:color="auto"/>
          <w:left w:val="single" w:sz="4" w:space="4" w:color="auto"/>
          <w:bottom w:val="single" w:sz="4" w:space="1" w:color="auto"/>
          <w:right w:val="single" w:sz="4" w:space="4" w:color="auto"/>
        </w:pBdr>
        <w:shd w:val="pct15" w:color="auto" w:fill="auto"/>
      </w:pPr>
      <w:r>
        <w:t>[Enter Superintendent</w:t>
      </w:r>
      <w:r w:rsidR="00900D6A">
        <w:t xml:space="preserve">’s </w:t>
      </w:r>
      <w:r>
        <w:t>Signature]</w:t>
      </w:r>
    </w:p>
    <w:p w14:paraId="669E8EB7" w14:textId="77777777" w:rsidR="005815BC" w:rsidRPr="003B429F" w:rsidRDefault="00FA4F2E" w:rsidP="005E4B66">
      <w:pPr>
        <w:pStyle w:val="Heading2"/>
      </w:pPr>
      <w:r>
        <w:br w:type="page"/>
      </w:r>
      <w:bookmarkStart w:id="45" w:name="_Toc33087189"/>
      <w:r w:rsidR="005815BC" w:rsidRPr="00D81A6E">
        <w:rPr>
          <w:u w:color="000000"/>
        </w:rPr>
        <w:lastRenderedPageBreak/>
        <w:t>Appendix</w:t>
      </w:r>
      <w:r w:rsidR="005815BC" w:rsidRPr="00D81A6E">
        <w:rPr>
          <w:spacing w:val="2"/>
          <w:u w:color="000000"/>
        </w:rPr>
        <w:t xml:space="preserve"> </w:t>
      </w:r>
      <w:r w:rsidR="005815BC" w:rsidRPr="00D81A6E">
        <w:rPr>
          <w:u w:color="000000"/>
        </w:rPr>
        <w:t xml:space="preserve">D </w:t>
      </w:r>
      <w:r w:rsidR="005815BC" w:rsidRPr="003B429F">
        <w:t xml:space="preserve">(Page 1 </w:t>
      </w:r>
      <w:r w:rsidR="005815BC" w:rsidRPr="003B429F">
        <w:rPr>
          <w:spacing w:val="-1"/>
        </w:rPr>
        <w:t>o</w:t>
      </w:r>
      <w:r w:rsidR="005815BC" w:rsidRPr="003B429F">
        <w:t>f 2</w:t>
      </w:r>
      <w:r w:rsidR="00BE7AF2" w:rsidRPr="003B429F">
        <w:t xml:space="preserve">) </w:t>
      </w:r>
      <w:r w:rsidR="00925A46">
        <w:br/>
      </w:r>
      <w:r w:rsidR="005815BC" w:rsidRPr="003B429F">
        <w:t>Budget</w:t>
      </w:r>
      <w:bookmarkEnd w:id="45"/>
    </w:p>
    <w:p w14:paraId="6BD5F3D8" w14:textId="77777777" w:rsidR="005815BC" w:rsidRDefault="005815BC" w:rsidP="002F6270">
      <w:r w:rsidRPr="00D81A6E">
        <w:t>Each a</w:t>
      </w:r>
      <w:r w:rsidRPr="00D81A6E">
        <w:rPr>
          <w:spacing w:val="-1"/>
        </w:rPr>
        <w:t>p</w:t>
      </w:r>
      <w:r w:rsidRPr="00D81A6E">
        <w:t>plic</w:t>
      </w:r>
      <w:r w:rsidRPr="00D81A6E">
        <w:rPr>
          <w:spacing w:val="-1"/>
        </w:rPr>
        <w:t>a</w:t>
      </w:r>
      <w:r w:rsidRPr="00D81A6E">
        <w:t>nt must s</w:t>
      </w:r>
      <w:r w:rsidRPr="00D81A6E">
        <w:rPr>
          <w:spacing w:val="-1"/>
        </w:rPr>
        <w:t>u</w:t>
      </w:r>
      <w:r w:rsidRPr="00D81A6E">
        <w:t>b</w:t>
      </w:r>
      <w:r w:rsidRPr="00D81A6E">
        <w:rPr>
          <w:spacing w:val="-1"/>
        </w:rPr>
        <w:t>m</w:t>
      </w:r>
      <w:r w:rsidRPr="00D81A6E">
        <w:t>it this Budget Page alo</w:t>
      </w:r>
      <w:r w:rsidRPr="00D81A6E">
        <w:rPr>
          <w:spacing w:val="-1"/>
        </w:rPr>
        <w:t>n</w:t>
      </w:r>
      <w:r w:rsidRPr="00D81A6E">
        <w:t>g</w:t>
      </w:r>
      <w:r w:rsidRPr="00D81A6E">
        <w:rPr>
          <w:spacing w:val="1"/>
        </w:rPr>
        <w:t xml:space="preserve"> </w:t>
      </w:r>
      <w:r w:rsidR="00026AD7">
        <w:t>with a B</w:t>
      </w:r>
      <w:r w:rsidRPr="00D81A6E">
        <w:t xml:space="preserve">udget </w:t>
      </w:r>
      <w:r w:rsidR="00026AD7">
        <w:rPr>
          <w:spacing w:val="-1"/>
        </w:rPr>
        <w:t>N</w:t>
      </w:r>
      <w:r w:rsidRPr="00D81A6E">
        <w:t>arrative that exp</w:t>
      </w:r>
      <w:r w:rsidRPr="00D81A6E">
        <w:rPr>
          <w:spacing w:val="-1"/>
        </w:rPr>
        <w:t>l</w:t>
      </w:r>
      <w:r w:rsidRPr="00D81A6E">
        <w:t>ains all ex</w:t>
      </w:r>
      <w:r w:rsidRPr="00D81A6E">
        <w:rPr>
          <w:spacing w:val="-1"/>
        </w:rPr>
        <w:t>p</w:t>
      </w:r>
      <w:r w:rsidRPr="00D81A6E">
        <w:t>e</w:t>
      </w:r>
      <w:r w:rsidRPr="00D81A6E">
        <w:rPr>
          <w:spacing w:val="-1"/>
        </w:rPr>
        <w:t>n</w:t>
      </w:r>
      <w:r w:rsidRPr="00D81A6E">
        <w:t>ditur</w:t>
      </w:r>
      <w:r w:rsidRPr="00D81A6E">
        <w:rPr>
          <w:spacing w:val="-1"/>
        </w:rPr>
        <w:t>e</w:t>
      </w:r>
      <w:r w:rsidRPr="00D81A6E">
        <w:t>s un</w:t>
      </w:r>
      <w:r w:rsidRPr="00D81A6E">
        <w:rPr>
          <w:spacing w:val="-1"/>
        </w:rPr>
        <w:t>d</w:t>
      </w:r>
      <w:r w:rsidRPr="00D81A6E">
        <w:t>er each cat</w:t>
      </w:r>
      <w:r w:rsidRPr="00D81A6E">
        <w:rPr>
          <w:spacing w:val="-1"/>
        </w:rPr>
        <w:t>e</w:t>
      </w:r>
      <w:r w:rsidRPr="00D81A6E">
        <w:t xml:space="preserve">gory. Matching </w:t>
      </w:r>
      <w:r w:rsidRPr="00D81A6E">
        <w:rPr>
          <w:spacing w:val="-1"/>
        </w:rPr>
        <w:t>o</w:t>
      </w:r>
      <w:r w:rsidRPr="00D81A6E">
        <w:t>f funds (c</w:t>
      </w:r>
      <w:r w:rsidRPr="00D81A6E">
        <w:rPr>
          <w:spacing w:val="-1"/>
        </w:rPr>
        <w:t>a</w:t>
      </w:r>
      <w:r w:rsidRPr="00D81A6E">
        <w:rPr>
          <w:spacing w:val="1"/>
        </w:rPr>
        <w:t>s</w:t>
      </w:r>
      <w:r w:rsidRPr="00D81A6E">
        <w:t>h</w:t>
      </w:r>
      <w:r w:rsidRPr="00D81A6E">
        <w:rPr>
          <w:spacing w:val="-2"/>
        </w:rPr>
        <w:t xml:space="preserve"> </w:t>
      </w:r>
      <w:r w:rsidRPr="00D81A6E">
        <w:t>or in-ki</w:t>
      </w:r>
      <w:r w:rsidRPr="00D81A6E">
        <w:rPr>
          <w:spacing w:val="-1"/>
        </w:rPr>
        <w:t>n</w:t>
      </w:r>
      <w:r w:rsidR="00B66EDC">
        <w:t>d) are</w:t>
      </w:r>
      <w:r w:rsidRPr="00D81A6E">
        <w:t xml:space="preserve"> re</w:t>
      </w:r>
      <w:r w:rsidRPr="00D81A6E">
        <w:rPr>
          <w:spacing w:val="-1"/>
        </w:rPr>
        <w:t>q</w:t>
      </w:r>
      <w:r w:rsidRPr="00D81A6E">
        <w:t>uired for this appl</w:t>
      </w:r>
      <w:r w:rsidRPr="00D81A6E">
        <w:rPr>
          <w:spacing w:val="-1"/>
        </w:rPr>
        <w:t>i</w:t>
      </w:r>
      <w:r w:rsidRPr="00D81A6E">
        <w:rPr>
          <w:spacing w:val="1"/>
        </w:rPr>
        <w:t>c</w:t>
      </w:r>
      <w:r w:rsidRPr="00D81A6E">
        <w:t>at</w:t>
      </w:r>
      <w:r w:rsidRPr="00D81A6E">
        <w:rPr>
          <w:spacing w:val="-1"/>
        </w:rPr>
        <w:t>i</w:t>
      </w:r>
      <w:r w:rsidRPr="00D81A6E">
        <w:t>on.</w:t>
      </w:r>
    </w:p>
    <w:p w14:paraId="09F89EDB" w14:textId="77777777" w:rsidR="0038643F" w:rsidRPr="00DB28CC" w:rsidRDefault="00900D6A" w:rsidP="002F6270">
      <w:pPr>
        <w:spacing w:after="0" w:line="250" w:lineRule="auto"/>
        <w:ind w:right="490" w:hanging="90"/>
      </w:pPr>
      <w:r>
        <w:t>Applicant</w:t>
      </w:r>
      <w:r w:rsidR="0038643F">
        <w:t xml:space="preserve"> District </w:t>
      </w:r>
      <w:r w:rsidR="00B66EDC">
        <w:t xml:space="preserve">and Middle School </w:t>
      </w:r>
      <w:r w:rsidR="0038643F">
        <w:t>Name</w:t>
      </w:r>
    </w:p>
    <w:p w14:paraId="21F2F4ED"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 xml:space="preserve">District </w:t>
      </w:r>
      <w:r w:rsidR="00B66EDC">
        <w:t xml:space="preserve">and Middle School </w:t>
      </w:r>
      <w:r w:rsidRPr="00D81A6E">
        <w:t>Name]</w:t>
      </w:r>
    </w:p>
    <w:p w14:paraId="00AAF8E0" w14:textId="77777777" w:rsidR="0038643F" w:rsidRPr="00D81A6E" w:rsidRDefault="00900D6A" w:rsidP="002F6270">
      <w:pPr>
        <w:spacing w:after="0"/>
        <w:ind w:hanging="90"/>
      </w:pPr>
      <w:r>
        <w:t>Applicant</w:t>
      </w:r>
      <w:r w:rsidR="0038643F">
        <w:t xml:space="preserve"> CDS Code</w:t>
      </w:r>
    </w:p>
    <w:p w14:paraId="3A1A5582"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CDS Code]</w:t>
      </w:r>
    </w:p>
    <w:p w14:paraId="1F4F358B" w14:textId="77777777" w:rsidR="0038643F" w:rsidRPr="00D81A6E" w:rsidRDefault="00900D6A" w:rsidP="002F6270">
      <w:pPr>
        <w:spacing w:after="0"/>
        <w:ind w:hanging="90"/>
      </w:pPr>
      <w:r>
        <w:t>Applicant</w:t>
      </w:r>
      <w:r w:rsidR="0038643F">
        <w:t>’s Principal</w:t>
      </w:r>
    </w:p>
    <w:p w14:paraId="3CC5E838"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Principal Name</w:t>
      </w:r>
      <w:r w:rsidR="0038643F">
        <w:t>, Last Name, First Name</w:t>
      </w:r>
      <w:r w:rsidRPr="00D81A6E">
        <w:t>]</w:t>
      </w:r>
    </w:p>
    <w:p w14:paraId="0F6A7434" w14:textId="77777777" w:rsidR="0038643F" w:rsidRPr="00D81A6E" w:rsidRDefault="00900D6A" w:rsidP="002F6270">
      <w:pPr>
        <w:spacing w:after="0"/>
        <w:ind w:hanging="90"/>
      </w:pPr>
      <w:r>
        <w:t>Applicant</w:t>
      </w:r>
      <w:r w:rsidR="0038643F">
        <w:t>’s Fiscal Contact</w:t>
      </w:r>
    </w:p>
    <w:p w14:paraId="01F8A9CA"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District Fiscal Contact</w:t>
      </w:r>
      <w:r w:rsidR="00247BBB">
        <w:t>, Last Name, First Name</w:t>
      </w:r>
      <w:r w:rsidRPr="00D81A6E">
        <w:t>]</w:t>
      </w:r>
    </w:p>
    <w:p w14:paraId="3B965505" w14:textId="77777777" w:rsidR="0038643F" w:rsidRPr="00D81A6E" w:rsidRDefault="0038643F" w:rsidP="002F6270">
      <w:pPr>
        <w:spacing w:after="0"/>
        <w:ind w:hanging="90"/>
      </w:pPr>
      <w:r>
        <w:t>Certificate</w:t>
      </w:r>
      <w:r w:rsidR="00900D6A">
        <w:t>d</w:t>
      </w:r>
      <w:r>
        <w:t xml:space="preserve"> Salaries Expenditure Code 1000</w:t>
      </w:r>
    </w:p>
    <w:p w14:paraId="114861DC"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Grant Funds</w:t>
      </w:r>
      <w:r w:rsidR="0038643F">
        <w:t>, and narrative explaining use</w:t>
      </w:r>
      <w:r w:rsidRPr="00D81A6E">
        <w:t>]</w:t>
      </w:r>
      <w:r>
        <w:t xml:space="preserve"> </w:t>
      </w:r>
    </w:p>
    <w:p w14:paraId="20DEF284"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District Match Funds</w:t>
      </w:r>
      <w:r w:rsidR="0038643F">
        <w:t xml:space="preserve">, and </w:t>
      </w:r>
      <w:r w:rsidR="00247BBB">
        <w:t>narrative explaining use</w:t>
      </w:r>
      <w:r w:rsidRPr="00D81A6E">
        <w:t>]</w:t>
      </w:r>
      <w:r>
        <w:t xml:space="preserve"> </w:t>
      </w:r>
    </w:p>
    <w:p w14:paraId="240A7145"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expenditure c</w:t>
      </w:r>
      <w:r>
        <w:t>ode 1000 Certificated Salaries Budget Total Funds</w:t>
      </w:r>
      <w:r w:rsidR="0038643F">
        <w:t xml:space="preserve"> amount</w:t>
      </w:r>
      <w:r w:rsidRPr="00D81A6E">
        <w:t>]</w:t>
      </w:r>
      <w:r>
        <w:t xml:space="preserve"> </w:t>
      </w:r>
    </w:p>
    <w:p w14:paraId="3FA82A33" w14:textId="77777777" w:rsidR="00247BBB" w:rsidRDefault="00247BBB" w:rsidP="001927E5">
      <w:pPr>
        <w:spacing w:after="0"/>
        <w:ind w:hanging="90"/>
      </w:pPr>
      <w:r>
        <w:t>Employee Benefi</w:t>
      </w:r>
      <w:r w:rsidR="00B66EDC">
        <w:t>t Expenditure Code 3</w:t>
      </w:r>
      <w:r>
        <w:t>000</w:t>
      </w:r>
    </w:p>
    <w:p w14:paraId="3167C0F8"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3000 Employee Benefit Grant Funds</w:t>
      </w:r>
      <w:r w:rsidRPr="00D81A6E">
        <w:t>]</w:t>
      </w:r>
      <w:r>
        <w:t xml:space="preserve"> </w:t>
      </w:r>
    </w:p>
    <w:p w14:paraId="7462A6C8"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w:t>
      </w:r>
      <w:r w:rsidR="00900D6A">
        <w:t xml:space="preserve">code </w:t>
      </w:r>
      <w:r>
        <w:t>3000 Employee Benefit District Match Funds</w:t>
      </w:r>
      <w:r w:rsidRPr="00D81A6E">
        <w:t>]</w:t>
      </w:r>
      <w:r>
        <w:t xml:space="preserve"> </w:t>
      </w:r>
    </w:p>
    <w:p w14:paraId="07A54BCF"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900D6A">
        <w:t>e</w:t>
      </w:r>
      <w:r>
        <w:t xml:space="preserve">xpenditure </w:t>
      </w:r>
      <w:r w:rsidR="00900D6A">
        <w:t>c</w:t>
      </w:r>
      <w:r>
        <w:t>ode 3000 Employee Benefit Budget Total Funds</w:t>
      </w:r>
      <w:r w:rsidR="0024220C">
        <w:t xml:space="preserve"> amount</w:t>
      </w:r>
      <w:r w:rsidRPr="00D81A6E">
        <w:t>]</w:t>
      </w:r>
      <w:r>
        <w:t xml:space="preserve"> </w:t>
      </w:r>
    </w:p>
    <w:p w14:paraId="6B59EF21" w14:textId="77777777" w:rsidR="00247BBB" w:rsidRDefault="00247BBB" w:rsidP="001927E5">
      <w:pPr>
        <w:spacing w:after="0"/>
        <w:ind w:hanging="90"/>
      </w:pPr>
      <w:r>
        <w:t>Books and Supplies Expenditure Code 4000</w:t>
      </w:r>
    </w:p>
    <w:p w14:paraId="7437C843"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4000 Books and Supplies Grant Funds</w:t>
      </w:r>
      <w:r w:rsidR="00247BBB">
        <w:t>, and narrative explaining use</w:t>
      </w:r>
      <w:r w:rsidRPr="00D81A6E">
        <w:t>]</w:t>
      </w:r>
      <w:r>
        <w:t xml:space="preserve"> </w:t>
      </w:r>
    </w:p>
    <w:p w14:paraId="1B0A952C"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4000 Books and Supplies District Match Funds</w:t>
      </w:r>
      <w:r w:rsidR="00247BBB">
        <w:t>, and narrative explaining use</w:t>
      </w:r>
      <w:r w:rsidRPr="00D81A6E">
        <w:t>]</w:t>
      </w:r>
      <w:r>
        <w:t xml:space="preserve"> </w:t>
      </w:r>
    </w:p>
    <w:p w14:paraId="000982F1"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4000 Books and Supplies </w:t>
      </w:r>
      <w:r w:rsidR="00900D6A">
        <w:t xml:space="preserve">Budget </w:t>
      </w:r>
      <w:r>
        <w:t>Total Funds</w:t>
      </w:r>
      <w:r w:rsidR="00D173D7">
        <w:t xml:space="preserve"> amount</w:t>
      </w:r>
      <w:r w:rsidRPr="00D81A6E">
        <w:t>]</w:t>
      </w:r>
      <w:r>
        <w:t xml:space="preserve"> </w:t>
      </w:r>
    </w:p>
    <w:p w14:paraId="07F115BF" w14:textId="77777777" w:rsidR="00D173D7" w:rsidRDefault="00D173D7" w:rsidP="005E4B66">
      <w:pPr>
        <w:pStyle w:val="Heading2"/>
      </w:pPr>
      <w:r>
        <w:br w:type="page"/>
      </w:r>
      <w:bookmarkStart w:id="46" w:name="_Toc529518289"/>
      <w:bookmarkStart w:id="47" w:name="_Toc33087190"/>
      <w:r w:rsidRPr="009C1503">
        <w:lastRenderedPageBreak/>
        <w:t>Appendix</w:t>
      </w:r>
      <w:r w:rsidRPr="009C1503">
        <w:rPr>
          <w:spacing w:val="2"/>
        </w:rPr>
        <w:t xml:space="preserve"> </w:t>
      </w:r>
      <w:r w:rsidRPr="009C1503">
        <w:t xml:space="preserve">D (Page 2 </w:t>
      </w:r>
      <w:r w:rsidRPr="009C1503">
        <w:rPr>
          <w:spacing w:val="-1"/>
        </w:rPr>
        <w:t>o</w:t>
      </w:r>
      <w:r w:rsidRPr="009C1503">
        <w:t>f 2</w:t>
      </w:r>
      <w:r w:rsidR="00BE7AF2" w:rsidRPr="009C1503">
        <w:t xml:space="preserve">) </w:t>
      </w:r>
      <w:r w:rsidR="00925A46">
        <w:br/>
      </w:r>
      <w:r w:rsidRPr="00D81A6E">
        <w:t>Budget</w:t>
      </w:r>
      <w:bookmarkEnd w:id="46"/>
      <w:bookmarkEnd w:id="47"/>
    </w:p>
    <w:p w14:paraId="46DBEAB9" w14:textId="77777777" w:rsidR="005815BC" w:rsidRDefault="00900D6A" w:rsidP="00F954BE">
      <w:pPr>
        <w:spacing w:before="240" w:after="0"/>
      </w:pPr>
      <w:r>
        <w:t xml:space="preserve">Services other than Travel </w:t>
      </w:r>
      <w:r w:rsidR="00D173D7">
        <w:t xml:space="preserve">Expenditure Code 5000 </w:t>
      </w:r>
    </w:p>
    <w:p w14:paraId="7DC89463"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000 Services other than Travel Grant Funds</w:t>
      </w:r>
      <w:r w:rsidR="00247BBB">
        <w:t>, and narrative explaining use</w:t>
      </w:r>
      <w:r w:rsidRPr="00D81A6E">
        <w:t>]</w:t>
      </w:r>
      <w:r>
        <w:t xml:space="preserve"> </w:t>
      </w:r>
    </w:p>
    <w:p w14:paraId="12F19826"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000 Services other than Travel District Match Funds</w:t>
      </w:r>
      <w:r w:rsidR="00247BBB">
        <w:t>, and narrative explaining use</w:t>
      </w:r>
      <w:r w:rsidRPr="00D81A6E">
        <w:t>]</w:t>
      </w:r>
      <w:r>
        <w:t xml:space="preserve"> </w:t>
      </w:r>
    </w:p>
    <w:p w14:paraId="596698C9" w14:textId="77777777" w:rsidR="005815BC" w:rsidRPr="00D81A6E" w:rsidRDefault="00B66EDC" w:rsidP="005815BC">
      <w:pPr>
        <w:pBdr>
          <w:top w:val="single" w:sz="4" w:space="1" w:color="auto"/>
          <w:left w:val="single" w:sz="4" w:space="4" w:color="auto"/>
          <w:bottom w:val="single" w:sz="4" w:space="1" w:color="auto"/>
          <w:right w:val="single" w:sz="4" w:space="4" w:color="auto"/>
        </w:pBdr>
        <w:shd w:val="pct15" w:color="auto" w:fill="auto"/>
      </w:pPr>
      <w:r>
        <w:t>[</w:t>
      </w:r>
      <w:r w:rsidR="0038643F">
        <w:t>Enter</w:t>
      </w:r>
      <w:r w:rsidR="0038643F" w:rsidRPr="00D81A6E">
        <w:t xml:space="preserve"> </w:t>
      </w:r>
      <w:r w:rsidR="005815BC">
        <w:t xml:space="preserve">Expenditure Code 5000 Services other than Travel </w:t>
      </w:r>
      <w:r w:rsidR="00382B53">
        <w:t xml:space="preserve">Budget </w:t>
      </w:r>
      <w:r w:rsidR="005815BC">
        <w:t>Total Funds</w:t>
      </w:r>
      <w:r w:rsidR="00D173D7">
        <w:t xml:space="preserve"> amount</w:t>
      </w:r>
      <w:r w:rsidR="005815BC" w:rsidRPr="00D81A6E">
        <w:t>]</w:t>
      </w:r>
      <w:r w:rsidR="005815BC">
        <w:t xml:space="preserve"> </w:t>
      </w:r>
    </w:p>
    <w:p w14:paraId="50002C96" w14:textId="77777777" w:rsidR="00D173D7" w:rsidRDefault="00900D6A" w:rsidP="00F954BE">
      <w:pPr>
        <w:spacing w:after="0"/>
      </w:pPr>
      <w:r>
        <w:t xml:space="preserve">Travel and Conferences </w:t>
      </w:r>
      <w:r w:rsidR="00D173D7">
        <w:t xml:space="preserve">Expenditure Code 5200 </w:t>
      </w:r>
    </w:p>
    <w:p w14:paraId="31BB60F7"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200 Travel and Conferences Grant Funds</w:t>
      </w:r>
      <w:r w:rsidR="00247BBB">
        <w:t>, and narrative explaining use</w:t>
      </w:r>
      <w:r w:rsidRPr="00D81A6E">
        <w:t>]</w:t>
      </w:r>
      <w:r>
        <w:t xml:space="preserve"> </w:t>
      </w:r>
    </w:p>
    <w:p w14:paraId="7C83C1D6"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200 Travel and Conferences District Match Funds</w:t>
      </w:r>
      <w:r w:rsidR="00247BBB">
        <w:t>, and narrative explaining use</w:t>
      </w:r>
      <w:r w:rsidRPr="00D81A6E">
        <w:t>]</w:t>
      </w:r>
      <w:r>
        <w:t xml:space="preserve"> </w:t>
      </w:r>
    </w:p>
    <w:p w14:paraId="65B03456" w14:textId="77777777"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5200 Travel and Conferences </w:t>
      </w:r>
      <w:r w:rsidR="00382B53">
        <w:t xml:space="preserve">Budget </w:t>
      </w:r>
      <w:r>
        <w:t>Total Funds</w:t>
      </w:r>
      <w:r w:rsidR="00D173D7">
        <w:t xml:space="preserve"> amount</w:t>
      </w:r>
      <w:r w:rsidRPr="00D81A6E">
        <w:t>]</w:t>
      </w:r>
      <w:r>
        <w:t xml:space="preserve"> </w:t>
      </w:r>
    </w:p>
    <w:p w14:paraId="33D4C25A" w14:textId="77777777" w:rsidR="00247BBB" w:rsidRPr="00247BBB" w:rsidRDefault="00D173D7" w:rsidP="00F954BE">
      <w:pPr>
        <w:spacing w:after="0"/>
      </w:pPr>
      <w:r>
        <w:t>Expenditure Code 6000 Capital Outlay</w:t>
      </w:r>
    </w:p>
    <w:p w14:paraId="0430BAE2"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6000 Capital Outlay Grant Funds</w:t>
      </w:r>
      <w:r w:rsidR="00247BBB">
        <w:t>, and narrative explaining use</w:t>
      </w:r>
      <w:r w:rsidRPr="00D81A6E">
        <w:t>]</w:t>
      </w:r>
      <w:r>
        <w:t xml:space="preserve"> </w:t>
      </w:r>
    </w:p>
    <w:p w14:paraId="5C7E2ED1"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6000 Capital Outlay District Match Funds</w:t>
      </w:r>
      <w:r w:rsidR="00247BBB">
        <w:t>, and narrative explaining use</w:t>
      </w:r>
      <w:r w:rsidRPr="00D81A6E">
        <w:t>]</w:t>
      </w:r>
      <w:r>
        <w:t xml:space="preserve"> </w:t>
      </w:r>
    </w:p>
    <w:p w14:paraId="6FD6E309"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6000 Capital Outlay </w:t>
      </w:r>
      <w:r w:rsidR="00382B53">
        <w:t xml:space="preserve">Budget </w:t>
      </w:r>
      <w:r>
        <w:t>Total Funds</w:t>
      </w:r>
      <w:r w:rsidR="00D173D7">
        <w:t xml:space="preserve"> amount</w:t>
      </w:r>
      <w:r w:rsidRPr="00D81A6E">
        <w:t>]</w:t>
      </w:r>
      <w:r>
        <w:t xml:space="preserve"> </w:t>
      </w:r>
    </w:p>
    <w:p w14:paraId="21D0CBAE" w14:textId="77777777" w:rsidR="00D173D7" w:rsidRDefault="00382B53" w:rsidP="00F954BE">
      <w:pPr>
        <w:spacing w:after="0"/>
      </w:pPr>
      <w:r>
        <w:t xml:space="preserve">Indirect </w:t>
      </w:r>
      <w:r w:rsidR="00D173D7">
        <w:t xml:space="preserve">Expenditure Code 7000 </w:t>
      </w:r>
    </w:p>
    <w:p w14:paraId="62228BFB"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Grant Funds</w:t>
      </w:r>
      <w:r w:rsidRPr="00D81A6E">
        <w:t>]</w:t>
      </w:r>
      <w:r>
        <w:t xml:space="preserve"> </w:t>
      </w:r>
    </w:p>
    <w:p w14:paraId="6260F7BF"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District Match Funds</w:t>
      </w:r>
      <w:r w:rsidRPr="00D81A6E">
        <w:t>]</w:t>
      </w:r>
      <w:r>
        <w:t xml:space="preserve"> </w:t>
      </w:r>
    </w:p>
    <w:p w14:paraId="3D0D32E1"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7000 Indirect (CDE approved rates apply) </w:t>
      </w:r>
      <w:r w:rsidR="00382B53">
        <w:t xml:space="preserve">Budget </w:t>
      </w:r>
      <w:r>
        <w:t>Total Funds</w:t>
      </w:r>
      <w:r w:rsidR="00D173D7">
        <w:t xml:space="preserve"> amount</w:t>
      </w:r>
      <w:r w:rsidRPr="00D81A6E">
        <w:t>]</w:t>
      </w:r>
      <w:r>
        <w:t xml:space="preserve"> </w:t>
      </w:r>
    </w:p>
    <w:p w14:paraId="3E65A912" w14:textId="77777777" w:rsidR="0038643F" w:rsidRPr="00D81A6E" w:rsidRDefault="0038643F" w:rsidP="00F954BE">
      <w:pPr>
        <w:spacing w:after="0"/>
        <w:ind w:hanging="90"/>
      </w:pPr>
      <w:r>
        <w:t>Principal’s Signature</w:t>
      </w:r>
    </w:p>
    <w:p w14:paraId="5D13EE61" w14:textId="77777777"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t>[</w:t>
      </w:r>
      <w:r w:rsidR="00247BBB">
        <w:t xml:space="preserve">Enter </w:t>
      </w:r>
      <w:r>
        <w:t>Principal</w:t>
      </w:r>
      <w:r w:rsidR="00382B53">
        <w:t xml:space="preserve">’s </w:t>
      </w:r>
      <w:r>
        <w:t>Signature]</w:t>
      </w:r>
    </w:p>
    <w:p w14:paraId="60ACED15" w14:textId="77777777" w:rsidR="00247BBB" w:rsidRPr="00D81A6E" w:rsidRDefault="00247BBB" w:rsidP="00F954BE">
      <w:pPr>
        <w:spacing w:after="0"/>
        <w:ind w:hanging="90"/>
      </w:pPr>
      <w:r>
        <w:t>Superintendent’s Signature</w:t>
      </w:r>
    </w:p>
    <w:p w14:paraId="65102368" w14:textId="77777777" w:rsidR="00435AAF" w:rsidRDefault="005815BC" w:rsidP="00D173D7">
      <w:pPr>
        <w:pBdr>
          <w:top w:val="single" w:sz="4" w:space="1" w:color="auto"/>
          <w:left w:val="single" w:sz="4" w:space="4" w:color="auto"/>
          <w:bottom w:val="single" w:sz="4" w:space="1" w:color="auto"/>
          <w:right w:val="single" w:sz="4" w:space="4" w:color="auto"/>
        </w:pBdr>
        <w:shd w:val="pct15" w:color="auto" w:fill="auto"/>
      </w:pPr>
      <w:r>
        <w:t>[</w:t>
      </w:r>
      <w:r w:rsidR="0038643F">
        <w:t xml:space="preserve">Enter </w:t>
      </w:r>
      <w:r>
        <w:t>Superintendent</w:t>
      </w:r>
      <w:r w:rsidR="00382B53">
        <w:t xml:space="preserve">’s </w:t>
      </w:r>
      <w:r w:rsidR="009006E4">
        <w:t>Signature</w:t>
      </w:r>
      <w:r w:rsidR="00B66EDC">
        <w:t>]</w:t>
      </w:r>
    </w:p>
    <w:p w14:paraId="372B3263" w14:textId="77777777" w:rsidR="00E4686C" w:rsidRPr="00D173D7" w:rsidRDefault="00E4686C" w:rsidP="00D173D7">
      <w:pPr>
        <w:pBdr>
          <w:top w:val="single" w:sz="4" w:space="1" w:color="auto"/>
          <w:left w:val="single" w:sz="4" w:space="4" w:color="auto"/>
          <w:bottom w:val="single" w:sz="4" w:space="1" w:color="auto"/>
          <w:right w:val="single" w:sz="4" w:space="4" w:color="auto"/>
        </w:pBdr>
        <w:shd w:val="pct15" w:color="auto" w:fill="auto"/>
        <w:sectPr w:rsidR="00E4686C" w:rsidRPr="00D173D7" w:rsidSect="00F10447">
          <w:headerReference w:type="first" r:id="rId21"/>
          <w:footerReference w:type="first" r:id="rId22"/>
          <w:pgSz w:w="12240" w:h="15840" w:code="1"/>
          <w:pgMar w:top="1080" w:right="1440" w:bottom="1440" w:left="1440" w:header="720" w:footer="576" w:gutter="0"/>
          <w:pgNumType w:start="1"/>
          <w:cols w:space="720"/>
          <w:docGrid w:linePitch="326"/>
        </w:sectPr>
      </w:pPr>
    </w:p>
    <w:p w14:paraId="0F38BF22" w14:textId="77777777" w:rsidR="005116D2" w:rsidRDefault="005116D2" w:rsidP="005116D2">
      <w:pPr>
        <w:pStyle w:val="Heading2"/>
      </w:pPr>
      <w:bookmarkStart w:id="48" w:name="_Toc33087191"/>
      <w:r w:rsidRPr="00ED4080">
        <w:lastRenderedPageBreak/>
        <w:t>Appendix E</w:t>
      </w:r>
      <w:r>
        <w:t xml:space="preserve"> (Page 1 of 4)</w:t>
      </w:r>
      <w:bookmarkEnd w:id="48"/>
    </w:p>
    <w:p w14:paraId="0F09338D" w14:textId="77777777" w:rsidR="005116D2" w:rsidRPr="00694001" w:rsidRDefault="005116D2" w:rsidP="005116D2">
      <w:pPr>
        <w:pStyle w:val="Heading2"/>
      </w:pPr>
      <w:bookmarkStart w:id="49" w:name="_Toc33087192"/>
      <w:r w:rsidRPr="004715D6">
        <w:t>Expenditure Code Descriptions and Budget Narrative Examples</w:t>
      </w:r>
      <w:bookmarkEnd w:id="49"/>
    </w:p>
    <w:p w14:paraId="6F0B648A" w14:textId="77777777" w:rsidR="00853B71" w:rsidRDefault="00316BE0" w:rsidP="00694001">
      <w:r w:rsidRPr="00230247">
        <w:t xml:space="preserve">Each </w:t>
      </w:r>
      <w:r w:rsidR="00FF39D7">
        <w:t>object</w:t>
      </w:r>
      <w:r w:rsidRPr="00230247">
        <w:t xml:space="preserve"> code is described below followed by an example of a budget expenditure narrative. The descriptions and line items may or may not apply to your specific project; they are simply examples.</w:t>
      </w:r>
    </w:p>
    <w:tbl>
      <w:tblPr>
        <w:tblStyle w:val="a3"/>
        <w:tblW w:w="13140"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0"/>
        <w:gridCol w:w="6210"/>
        <w:gridCol w:w="5670"/>
      </w:tblGrid>
      <w:tr w:rsidR="00853B71" w:rsidRPr="00230247" w14:paraId="00827661" w14:textId="77777777" w:rsidTr="00297B17">
        <w:trPr>
          <w:cantSplit/>
          <w:trHeight w:val="531"/>
          <w:tblHeader/>
        </w:trPr>
        <w:tc>
          <w:tcPr>
            <w:tcW w:w="126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231CE471" w14:textId="77777777" w:rsidR="00853B71" w:rsidRPr="005E4B66" w:rsidRDefault="00316BE0">
            <w:pPr>
              <w:tabs>
                <w:tab w:val="center" w:pos="4320"/>
                <w:tab w:val="right" w:pos="8640"/>
              </w:tabs>
              <w:spacing w:before="60" w:after="60" w:line="276" w:lineRule="auto"/>
              <w:rPr>
                <w:b/>
              </w:rPr>
            </w:pPr>
            <w:r w:rsidRPr="005E4B66">
              <w:rPr>
                <w:b/>
              </w:rPr>
              <w:t>Object Code</w:t>
            </w:r>
          </w:p>
        </w:tc>
        <w:tc>
          <w:tcPr>
            <w:tcW w:w="621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26748284" w14:textId="77777777" w:rsidR="00853B71" w:rsidRPr="005E4B66" w:rsidRDefault="00316BE0">
            <w:pPr>
              <w:tabs>
                <w:tab w:val="center" w:pos="4320"/>
                <w:tab w:val="right" w:pos="8640"/>
              </w:tabs>
              <w:spacing w:before="60" w:after="60" w:line="276" w:lineRule="auto"/>
              <w:rPr>
                <w:b/>
              </w:rPr>
            </w:pPr>
            <w:r w:rsidRPr="005E4B66">
              <w:rPr>
                <w:b/>
              </w:rPr>
              <w:t>Description</w:t>
            </w:r>
          </w:p>
        </w:tc>
        <w:tc>
          <w:tcPr>
            <w:tcW w:w="567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5EBFD605" w14:textId="77777777" w:rsidR="00853B71" w:rsidRPr="005E4B66" w:rsidRDefault="00316BE0" w:rsidP="00F760FF">
            <w:pPr>
              <w:tabs>
                <w:tab w:val="center" w:pos="4320"/>
                <w:tab w:val="right" w:pos="8640"/>
              </w:tabs>
              <w:spacing w:before="60" w:after="60" w:line="276" w:lineRule="auto"/>
              <w:rPr>
                <w:b/>
              </w:rPr>
            </w:pPr>
            <w:r w:rsidRPr="005E4B66">
              <w:rPr>
                <w:b/>
              </w:rPr>
              <w:t>Narrative Example</w:t>
            </w:r>
          </w:p>
        </w:tc>
      </w:tr>
      <w:tr w:rsidR="00853B71" w:rsidRPr="00230247" w14:paraId="2C68B929" w14:textId="77777777" w:rsidTr="00297B17">
        <w:trPr>
          <w:trHeight w:val="1980"/>
        </w:trPr>
        <w:tc>
          <w:tcPr>
            <w:tcW w:w="126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0424AE" w14:textId="77777777" w:rsidR="00853B71" w:rsidRPr="005E4B66" w:rsidRDefault="00316BE0">
            <w:pPr>
              <w:tabs>
                <w:tab w:val="center" w:pos="4320"/>
                <w:tab w:val="right" w:pos="8640"/>
              </w:tabs>
              <w:spacing w:before="60" w:after="60" w:line="276" w:lineRule="auto"/>
              <w:rPr>
                <w:b/>
              </w:rPr>
            </w:pPr>
            <w:r w:rsidRPr="005E4B66">
              <w:rPr>
                <w:b/>
              </w:rPr>
              <w:t>1000</w:t>
            </w:r>
          </w:p>
        </w:tc>
        <w:tc>
          <w:tcPr>
            <w:tcW w:w="6210" w:type="dxa"/>
            <w:tcBorders>
              <w:top w:val="nil"/>
              <w:left w:val="nil"/>
              <w:bottom w:val="single" w:sz="7" w:space="0" w:color="000000"/>
              <w:right w:val="single" w:sz="7" w:space="0" w:color="000000"/>
            </w:tcBorders>
            <w:tcMar>
              <w:top w:w="100" w:type="dxa"/>
              <w:left w:w="100" w:type="dxa"/>
              <w:bottom w:w="100" w:type="dxa"/>
              <w:right w:w="100" w:type="dxa"/>
            </w:tcMar>
          </w:tcPr>
          <w:p w14:paraId="41FFFEF4" w14:textId="77777777" w:rsidR="00853B71" w:rsidRPr="005E4B66" w:rsidRDefault="00316BE0">
            <w:pPr>
              <w:tabs>
                <w:tab w:val="center" w:pos="4320"/>
                <w:tab w:val="right" w:pos="8640"/>
              </w:tabs>
              <w:spacing w:before="60" w:after="60" w:line="276" w:lineRule="auto"/>
              <w:rPr>
                <w:b/>
              </w:rPr>
            </w:pPr>
            <w:r w:rsidRPr="005E4B66">
              <w:rPr>
                <w:b/>
              </w:rPr>
              <w:t>Certificated Salaries</w:t>
            </w:r>
          </w:p>
          <w:p w14:paraId="14E4B085" w14:textId="77777777" w:rsidR="00853B71" w:rsidRPr="005E4B66" w:rsidRDefault="00316BE0">
            <w:pPr>
              <w:tabs>
                <w:tab w:val="center" w:pos="4320"/>
                <w:tab w:val="right" w:pos="8640"/>
              </w:tabs>
              <w:spacing w:before="60" w:after="60" w:line="276" w:lineRule="auto"/>
            </w:pPr>
            <w:r w:rsidRPr="005E4B66">
              <w:t>Certificated salaries are salaries that require a credential issued by the Commission on Teacher Credentialing. List all certificated project employees, including percentage or fraction of full time equivalent (FTE) and rate of pay per day, month, and/or annual salary. Note: Funds in this category are not intended to supplant current fixed costs.</w:t>
            </w:r>
          </w:p>
        </w:tc>
        <w:tc>
          <w:tcPr>
            <w:tcW w:w="5670" w:type="dxa"/>
            <w:tcBorders>
              <w:top w:val="nil"/>
              <w:left w:val="nil"/>
              <w:bottom w:val="single" w:sz="7" w:space="0" w:color="000000"/>
              <w:right w:val="single" w:sz="7" w:space="0" w:color="000000"/>
            </w:tcBorders>
            <w:tcMar>
              <w:top w:w="100" w:type="dxa"/>
              <w:left w:w="100" w:type="dxa"/>
              <w:bottom w:w="100" w:type="dxa"/>
              <w:right w:w="100" w:type="dxa"/>
            </w:tcMar>
          </w:tcPr>
          <w:p w14:paraId="2454A041" w14:textId="77777777" w:rsidR="00086C3C" w:rsidRPr="005E4B66" w:rsidRDefault="00086C3C" w:rsidP="005629C8">
            <w:pPr>
              <w:spacing w:before="60" w:after="60"/>
              <w:rPr>
                <w:b/>
              </w:rPr>
            </w:pPr>
            <w:r w:rsidRPr="005E4B66">
              <w:rPr>
                <w:b/>
              </w:rPr>
              <w:t>Certificated Salaries:</w:t>
            </w:r>
          </w:p>
          <w:p w14:paraId="5D94B175" w14:textId="77777777" w:rsidR="00853B71" w:rsidRPr="005E4B66" w:rsidRDefault="005629C8" w:rsidP="00230247">
            <w:pPr>
              <w:spacing w:before="60" w:after="60"/>
            </w:pPr>
            <w:r w:rsidRPr="005E4B66">
              <w:rPr>
                <w:b/>
              </w:rPr>
              <w:t>$6,000</w:t>
            </w:r>
            <w:r w:rsidRPr="005E4B66">
              <w:t xml:space="preserve"> = Planning time for team to meet and develop the major components of the academy, i.e.</w:t>
            </w:r>
            <w:r w:rsidR="004E06D9" w:rsidRPr="005E4B66">
              <w:t>,</w:t>
            </w:r>
            <w:r w:rsidR="004715D6" w:rsidRPr="005E4B66">
              <w:t xml:space="preserve"> </w:t>
            </w:r>
            <w:r w:rsidRPr="005E4B66">
              <w:t>develop curriculum; coordinate business/community partners; recruitment process for students; other activities and events.</w:t>
            </w:r>
            <w:r w:rsidR="00230247" w:rsidRPr="005E4B66">
              <w:t xml:space="preserve"> </w:t>
            </w:r>
            <w:r w:rsidR="004715D6" w:rsidRPr="005E4B66">
              <w:t>200 hours X $30 hr.</w:t>
            </w:r>
            <w:r w:rsidRPr="005E4B66">
              <w:t xml:space="preserve"> = </w:t>
            </w:r>
            <w:r w:rsidRPr="005E4B66">
              <w:rPr>
                <w:b/>
              </w:rPr>
              <w:t>$6,000</w:t>
            </w:r>
          </w:p>
        </w:tc>
      </w:tr>
      <w:tr w:rsidR="00853B71" w:rsidRPr="00230247" w14:paraId="3BA612F5" w14:textId="77777777" w:rsidTr="00297B17">
        <w:trPr>
          <w:trHeight w:val="818"/>
        </w:trPr>
        <w:tc>
          <w:tcPr>
            <w:tcW w:w="1260" w:type="dxa"/>
            <w:tcBorders>
              <w:top w:val="nil"/>
              <w:left w:val="single" w:sz="7" w:space="0" w:color="000000"/>
              <w:bottom w:val="single" w:sz="4" w:space="0" w:color="auto"/>
              <w:right w:val="single" w:sz="7" w:space="0" w:color="000000"/>
            </w:tcBorders>
            <w:tcMar>
              <w:top w:w="100" w:type="dxa"/>
              <w:left w:w="100" w:type="dxa"/>
              <w:bottom w:w="100" w:type="dxa"/>
              <w:right w:w="100" w:type="dxa"/>
            </w:tcMar>
          </w:tcPr>
          <w:p w14:paraId="489423B3" w14:textId="77777777" w:rsidR="00853B71" w:rsidRPr="005E4B66" w:rsidRDefault="00316BE0">
            <w:pPr>
              <w:tabs>
                <w:tab w:val="center" w:pos="4320"/>
                <w:tab w:val="right" w:pos="8640"/>
              </w:tabs>
              <w:spacing w:before="60" w:after="60" w:line="276" w:lineRule="auto"/>
              <w:rPr>
                <w:b/>
              </w:rPr>
            </w:pPr>
            <w:r w:rsidRPr="005E4B66">
              <w:rPr>
                <w:b/>
              </w:rPr>
              <w:t>2000</w:t>
            </w:r>
          </w:p>
        </w:tc>
        <w:tc>
          <w:tcPr>
            <w:tcW w:w="6210" w:type="dxa"/>
            <w:tcBorders>
              <w:top w:val="nil"/>
              <w:left w:val="nil"/>
              <w:bottom w:val="single" w:sz="4" w:space="0" w:color="auto"/>
              <w:right w:val="single" w:sz="7" w:space="0" w:color="000000"/>
            </w:tcBorders>
            <w:tcMar>
              <w:top w:w="100" w:type="dxa"/>
              <w:left w:w="100" w:type="dxa"/>
              <w:bottom w:w="100" w:type="dxa"/>
              <w:right w:w="100" w:type="dxa"/>
            </w:tcMar>
          </w:tcPr>
          <w:p w14:paraId="762A60A4" w14:textId="77777777" w:rsidR="00853B71" w:rsidRPr="005E4B66" w:rsidRDefault="00316BE0" w:rsidP="007A096C">
            <w:pPr>
              <w:tabs>
                <w:tab w:val="center" w:pos="4320"/>
                <w:tab w:val="right" w:pos="8640"/>
              </w:tabs>
              <w:spacing w:before="60" w:after="60" w:line="276" w:lineRule="auto"/>
            </w:pPr>
            <w:r w:rsidRPr="005E4B66">
              <w:rPr>
                <w:b/>
              </w:rPr>
              <w:t>Classified Salaries</w:t>
            </w:r>
            <w:r w:rsidR="00972A78" w:rsidRPr="005E4B66">
              <w:rPr>
                <w:b/>
              </w:rPr>
              <w:t xml:space="preserve"> N/A</w:t>
            </w:r>
            <w:r w:rsidR="00972A78" w:rsidRPr="005E4B66">
              <w:t xml:space="preserve"> </w:t>
            </w:r>
          </w:p>
        </w:tc>
        <w:tc>
          <w:tcPr>
            <w:tcW w:w="5670" w:type="dxa"/>
            <w:tcBorders>
              <w:top w:val="nil"/>
              <w:left w:val="nil"/>
              <w:bottom w:val="single" w:sz="4" w:space="0" w:color="auto"/>
              <w:right w:val="single" w:sz="7" w:space="0" w:color="000000"/>
            </w:tcBorders>
            <w:tcMar>
              <w:top w:w="100" w:type="dxa"/>
              <w:left w:w="100" w:type="dxa"/>
              <w:bottom w:w="100" w:type="dxa"/>
              <w:right w:w="100" w:type="dxa"/>
            </w:tcMar>
          </w:tcPr>
          <w:p w14:paraId="52CA72E1" w14:textId="77777777" w:rsidR="00853B71" w:rsidRPr="005E4B66" w:rsidRDefault="005629C8">
            <w:pPr>
              <w:tabs>
                <w:tab w:val="center" w:pos="4320"/>
                <w:tab w:val="right" w:pos="8640"/>
              </w:tabs>
              <w:spacing w:before="60" w:after="60" w:line="276" w:lineRule="auto"/>
            </w:pPr>
            <w:r w:rsidRPr="005E4B66">
              <w:rPr>
                <w:b/>
              </w:rPr>
              <w:t>Classified Salaries</w:t>
            </w:r>
            <w:r w:rsidRPr="005E4B66">
              <w:t>: $0</w:t>
            </w:r>
            <w:r w:rsidR="00972A78" w:rsidRPr="005E4B66">
              <w:t xml:space="preserve"> </w:t>
            </w:r>
          </w:p>
        </w:tc>
      </w:tr>
      <w:tr w:rsidR="00853B71" w:rsidRPr="00230247" w14:paraId="384681B9" w14:textId="77777777" w:rsidTr="00297B17">
        <w:trPr>
          <w:trHeight w:val="1915"/>
        </w:trPr>
        <w:tc>
          <w:tcPr>
            <w:tcW w:w="126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D320616" w14:textId="77777777" w:rsidR="00853B71" w:rsidRPr="005E4B66" w:rsidRDefault="00316BE0">
            <w:pPr>
              <w:tabs>
                <w:tab w:val="center" w:pos="4320"/>
                <w:tab w:val="right" w:pos="8640"/>
              </w:tabs>
              <w:spacing w:before="60" w:after="60" w:line="276" w:lineRule="auto"/>
              <w:rPr>
                <w:b/>
              </w:rPr>
            </w:pPr>
            <w:r w:rsidRPr="005E4B66">
              <w:rPr>
                <w:b/>
              </w:rPr>
              <w:t>3000</w:t>
            </w:r>
          </w:p>
        </w:tc>
        <w:tc>
          <w:tcPr>
            <w:tcW w:w="621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332065F7" w14:textId="77777777" w:rsidR="00853B71" w:rsidRPr="005E4B66" w:rsidRDefault="007A096C">
            <w:pPr>
              <w:tabs>
                <w:tab w:val="center" w:pos="4320"/>
                <w:tab w:val="right" w:pos="8640"/>
              </w:tabs>
              <w:spacing w:before="60" w:after="60" w:line="276" w:lineRule="auto"/>
              <w:rPr>
                <w:b/>
              </w:rPr>
            </w:pPr>
            <w:r w:rsidRPr="005E4B66">
              <w:rPr>
                <w:b/>
              </w:rPr>
              <w:t xml:space="preserve">Certificated </w:t>
            </w:r>
            <w:r w:rsidR="00316BE0" w:rsidRPr="005E4B66">
              <w:rPr>
                <w:b/>
              </w:rPr>
              <w:t>Benefits</w:t>
            </w:r>
          </w:p>
          <w:p w14:paraId="7CF484D3" w14:textId="77777777" w:rsidR="007A096C" w:rsidRPr="005E4B66" w:rsidRDefault="00316BE0" w:rsidP="00D03DF2">
            <w:pPr>
              <w:tabs>
                <w:tab w:val="center" w:pos="4320"/>
                <w:tab w:val="right" w:pos="8640"/>
              </w:tabs>
              <w:spacing w:before="60" w:after="60" w:line="276" w:lineRule="auto"/>
            </w:pPr>
            <w:r w:rsidRPr="005E4B66">
              <w:t>Record employer’s contributions to retirement plans and health and welfare benefits. List and include the percentage and dollar amount for each employee benefit being claimed.</w:t>
            </w:r>
          </w:p>
        </w:tc>
        <w:tc>
          <w:tcPr>
            <w:tcW w:w="567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4B989986" w14:textId="77777777" w:rsidR="00853B71" w:rsidRPr="005E4B66" w:rsidRDefault="005629C8" w:rsidP="007A096C">
            <w:pPr>
              <w:tabs>
                <w:tab w:val="center" w:pos="4320"/>
                <w:tab w:val="right" w:pos="8640"/>
              </w:tabs>
              <w:spacing w:before="60" w:after="60" w:line="276" w:lineRule="auto"/>
            </w:pPr>
            <w:r w:rsidRPr="005E4B66">
              <w:rPr>
                <w:b/>
              </w:rPr>
              <w:t>Certificated Benefits</w:t>
            </w:r>
            <w:r w:rsidRPr="005E4B66">
              <w:t xml:space="preserve"> Certificated time </w:t>
            </w:r>
            <w:r w:rsidR="00026AD7">
              <w:t xml:space="preserve">at 25 percent </w:t>
            </w:r>
            <w:r w:rsidRPr="005E4B66">
              <w:t>=</w:t>
            </w:r>
            <w:r w:rsidRPr="005E4B66">
              <w:rPr>
                <w:b/>
              </w:rPr>
              <w:t>$1,500</w:t>
            </w:r>
          </w:p>
        </w:tc>
      </w:tr>
      <w:tr w:rsidR="00853B71" w:rsidRPr="00230247" w14:paraId="3BB8ECAD" w14:textId="77777777" w:rsidTr="00297B17">
        <w:trPr>
          <w:cantSplit/>
          <w:trHeight w:val="350"/>
        </w:trPr>
        <w:tc>
          <w:tcPr>
            <w:tcW w:w="1260"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03EB5A19" w14:textId="77777777" w:rsidR="00853B71" w:rsidRPr="005E4B66" w:rsidRDefault="00316BE0">
            <w:pPr>
              <w:tabs>
                <w:tab w:val="center" w:pos="4320"/>
                <w:tab w:val="right" w:pos="8640"/>
              </w:tabs>
              <w:spacing w:before="60" w:after="60" w:line="276" w:lineRule="auto"/>
              <w:rPr>
                <w:b/>
              </w:rPr>
            </w:pPr>
            <w:r w:rsidRPr="005E4B66">
              <w:rPr>
                <w:b/>
              </w:rPr>
              <w:lastRenderedPageBreak/>
              <w:t>4000</w:t>
            </w:r>
          </w:p>
        </w:tc>
        <w:tc>
          <w:tcPr>
            <w:tcW w:w="621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76EC13EC" w14:textId="77777777" w:rsidR="00853B71" w:rsidRPr="005E4B66" w:rsidRDefault="00316BE0">
            <w:pPr>
              <w:tabs>
                <w:tab w:val="center" w:pos="4320"/>
                <w:tab w:val="right" w:pos="8640"/>
              </w:tabs>
              <w:spacing w:before="60" w:after="60" w:line="276" w:lineRule="auto"/>
              <w:rPr>
                <w:b/>
              </w:rPr>
            </w:pPr>
            <w:r w:rsidRPr="005E4B66">
              <w:rPr>
                <w:b/>
              </w:rPr>
              <w:t>Books and Supplies</w:t>
            </w:r>
          </w:p>
          <w:p w14:paraId="59C53055" w14:textId="77777777" w:rsidR="00853B71" w:rsidRPr="005E4B66" w:rsidRDefault="00316BE0">
            <w:pPr>
              <w:tabs>
                <w:tab w:val="center" w:pos="4320"/>
                <w:tab w:val="right" w:pos="8640"/>
              </w:tabs>
              <w:spacing w:before="60" w:after="60" w:line="276" w:lineRule="auto"/>
            </w:pPr>
            <w:r w:rsidRPr="005E4B66">
              <w:t>Record expenditures for books, supplies, and other non</w:t>
            </w:r>
            <w:r w:rsidR="00972A78" w:rsidRPr="005E4B66">
              <w:t>-</w:t>
            </w:r>
            <w:r w:rsidRPr="005E4B66">
              <w:t>capitalized property/equipment (movable personal property of a relatively permanent nature that has an estimated useful life greater than one year and an acquisition cost less than the local educational agencies [LEAs]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grant funds, must be recorded and maintained in the file.</w:t>
            </w:r>
          </w:p>
        </w:tc>
        <w:tc>
          <w:tcPr>
            <w:tcW w:w="5670"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7CDC006C" w14:textId="77777777" w:rsidR="007A096C" w:rsidRPr="005E4B66" w:rsidRDefault="007A096C" w:rsidP="007A096C">
            <w:pPr>
              <w:tabs>
                <w:tab w:val="center" w:pos="4320"/>
                <w:tab w:val="right" w:pos="8640"/>
              </w:tabs>
              <w:spacing w:before="60" w:after="60" w:line="276" w:lineRule="auto"/>
              <w:rPr>
                <w:b/>
              </w:rPr>
            </w:pPr>
            <w:r w:rsidRPr="005E4B66">
              <w:rPr>
                <w:b/>
              </w:rPr>
              <w:t>Books and Supplies</w:t>
            </w:r>
          </w:p>
          <w:p w14:paraId="1F091D62" w14:textId="77777777" w:rsidR="00853B71" w:rsidRPr="005E4B66" w:rsidRDefault="00086C3C" w:rsidP="00026AD7">
            <w:pPr>
              <w:tabs>
                <w:tab w:val="center" w:pos="4320"/>
                <w:tab w:val="right" w:pos="8640"/>
              </w:tabs>
              <w:spacing w:before="60" w:after="60" w:line="276" w:lineRule="auto"/>
            </w:pPr>
            <w:r w:rsidRPr="005E4B66">
              <w:rPr>
                <w:b/>
              </w:rPr>
              <w:t>$3,500</w:t>
            </w:r>
            <w:r w:rsidRPr="005E4B66">
              <w:t xml:space="preserve"> = </w:t>
            </w:r>
            <w:r w:rsidR="00026AD7">
              <w:t>Grade seven or eight</w:t>
            </w:r>
            <w:r w:rsidRPr="005E4B66">
              <w:t xml:space="preserve"> supplemental workbooks directly related to Industry Sector Standards. </w:t>
            </w:r>
            <w:r w:rsidRPr="005E4B66">
              <w:rPr>
                <w:b/>
              </w:rPr>
              <w:t>$1,500</w:t>
            </w:r>
            <w:r w:rsidRPr="005E4B66">
              <w:t xml:space="preserve"> = Supplies needed for career area. Industry Sector Specific software =</w:t>
            </w:r>
            <w:r w:rsidRPr="005E4B66">
              <w:rPr>
                <w:b/>
              </w:rPr>
              <w:t>$2,000</w:t>
            </w:r>
          </w:p>
        </w:tc>
      </w:tr>
    </w:tbl>
    <w:p w14:paraId="405C8BE7" w14:textId="77777777" w:rsidR="00D72D20" w:rsidRDefault="00D72D20">
      <w:r>
        <w:br w:type="page"/>
      </w:r>
    </w:p>
    <w:p w14:paraId="396FFBB4" w14:textId="77777777" w:rsidR="00274450" w:rsidRDefault="00274450">
      <w:pPr>
        <w:tabs>
          <w:tab w:val="center" w:pos="4320"/>
          <w:tab w:val="right" w:pos="8640"/>
        </w:tabs>
        <w:spacing w:before="60" w:after="60" w:line="276" w:lineRule="auto"/>
        <w:rPr>
          <w:b/>
        </w:rPr>
        <w:sectPr w:rsidR="00274450" w:rsidSect="00A42682">
          <w:headerReference w:type="default" r:id="rId23"/>
          <w:footerReference w:type="even" r:id="rId24"/>
          <w:footerReference w:type="default" r:id="rId25"/>
          <w:headerReference w:type="first" r:id="rId26"/>
          <w:footerReference w:type="first" r:id="rId27"/>
          <w:pgSz w:w="15840" w:h="12240" w:orient="landscape"/>
          <w:pgMar w:top="1440" w:right="1440" w:bottom="1440" w:left="1440" w:header="0" w:footer="720" w:gutter="0"/>
          <w:pgNumType w:start="18"/>
          <w:cols w:space="720"/>
          <w:titlePg/>
          <w:docGrid w:linePitch="326"/>
        </w:sectPr>
      </w:pPr>
    </w:p>
    <w:tbl>
      <w:tblPr>
        <w:tblStyle w:val="a3"/>
        <w:tblW w:w="13140" w:type="dxa"/>
        <w:tblLayout w:type="fixed"/>
        <w:tblLook w:val="04A0" w:firstRow="1" w:lastRow="0" w:firstColumn="1" w:lastColumn="0" w:noHBand="0" w:noVBand="1"/>
        <w:tblDescription w:val="Expenditure Code Descriptions and Budget Narrative Examples"/>
      </w:tblPr>
      <w:tblGrid>
        <w:gridCol w:w="1260"/>
        <w:gridCol w:w="6025"/>
        <w:gridCol w:w="5855"/>
      </w:tblGrid>
      <w:tr w:rsidR="007708F0" w:rsidRPr="00230247" w14:paraId="2FBC5796" w14:textId="77777777" w:rsidTr="00B33ED7">
        <w:trPr>
          <w:cantSplit/>
          <w:trHeight w:val="531"/>
          <w:tblHeader/>
        </w:trPr>
        <w:tc>
          <w:tcPr>
            <w:tcW w:w="1260" w:type="dxa"/>
            <w:tcBorders>
              <w:top w:val="single" w:sz="4" w:space="0" w:color="auto"/>
              <w:left w:val="single" w:sz="4" w:space="0" w:color="auto"/>
              <w:bottom w:val="single" w:sz="4" w:space="0" w:color="auto"/>
              <w:right w:val="single" w:sz="4" w:space="0" w:color="auto"/>
            </w:tcBorders>
          </w:tcPr>
          <w:p w14:paraId="1817F99E" w14:textId="77777777" w:rsidR="007708F0" w:rsidRPr="005E4B66" w:rsidRDefault="007708F0" w:rsidP="007708F0">
            <w:pPr>
              <w:tabs>
                <w:tab w:val="center" w:pos="4320"/>
                <w:tab w:val="right" w:pos="8640"/>
              </w:tabs>
              <w:spacing w:before="60" w:after="60" w:line="276" w:lineRule="auto"/>
              <w:rPr>
                <w:b/>
              </w:rPr>
            </w:pPr>
            <w:r w:rsidRPr="005E4B66">
              <w:rPr>
                <w:b/>
              </w:rPr>
              <w:lastRenderedPageBreak/>
              <w:t>Object Code</w:t>
            </w:r>
          </w:p>
        </w:tc>
        <w:tc>
          <w:tcPr>
            <w:tcW w:w="6025" w:type="dxa"/>
            <w:tcBorders>
              <w:top w:val="single" w:sz="4" w:space="0" w:color="auto"/>
              <w:left w:val="single" w:sz="4" w:space="0" w:color="auto"/>
              <w:bottom w:val="single" w:sz="4" w:space="0" w:color="auto"/>
              <w:right w:val="single" w:sz="4" w:space="0" w:color="auto"/>
            </w:tcBorders>
          </w:tcPr>
          <w:p w14:paraId="6ACFD1FA" w14:textId="77777777" w:rsidR="007708F0" w:rsidRPr="005E4B66" w:rsidRDefault="007708F0" w:rsidP="007708F0">
            <w:pPr>
              <w:tabs>
                <w:tab w:val="center" w:pos="4320"/>
                <w:tab w:val="right" w:pos="8640"/>
              </w:tabs>
              <w:spacing w:before="60" w:after="60" w:line="276" w:lineRule="auto"/>
              <w:rPr>
                <w:b/>
              </w:rPr>
            </w:pPr>
            <w:r w:rsidRPr="005E4B66">
              <w:rPr>
                <w:b/>
              </w:rPr>
              <w:t>Description</w:t>
            </w:r>
          </w:p>
        </w:tc>
        <w:tc>
          <w:tcPr>
            <w:tcW w:w="5855" w:type="dxa"/>
            <w:tcBorders>
              <w:top w:val="single" w:sz="4" w:space="0" w:color="auto"/>
              <w:left w:val="single" w:sz="4" w:space="0" w:color="auto"/>
              <w:bottom w:val="single" w:sz="4" w:space="0" w:color="auto"/>
              <w:right w:val="single" w:sz="4" w:space="0" w:color="auto"/>
            </w:tcBorders>
          </w:tcPr>
          <w:p w14:paraId="41B74AC6" w14:textId="77777777" w:rsidR="007708F0" w:rsidRPr="005E4B66" w:rsidRDefault="007708F0" w:rsidP="007708F0">
            <w:pPr>
              <w:tabs>
                <w:tab w:val="center" w:pos="4320"/>
                <w:tab w:val="right" w:pos="8640"/>
              </w:tabs>
              <w:spacing w:before="60" w:after="60" w:line="276" w:lineRule="auto"/>
              <w:rPr>
                <w:b/>
              </w:rPr>
            </w:pPr>
            <w:r w:rsidRPr="005E4B66">
              <w:rPr>
                <w:b/>
              </w:rPr>
              <w:t>Narrative Example</w:t>
            </w:r>
          </w:p>
        </w:tc>
      </w:tr>
      <w:tr w:rsidR="00853B71" w:rsidRPr="00230247" w14:paraId="5ABE4CFA" w14:textId="77777777" w:rsidTr="005000B9">
        <w:tblPrEx>
          <w:tblBorders>
            <w:top w:val="nil"/>
            <w:left w:val="nil"/>
            <w:bottom w:val="nil"/>
            <w:right w:val="nil"/>
            <w:insideH w:val="nil"/>
            <w:insideV w:val="nil"/>
          </w:tblBorders>
          <w:tblLook w:val="0600" w:firstRow="0" w:lastRow="0" w:firstColumn="0" w:lastColumn="0" w:noHBand="1" w:noVBand="1"/>
        </w:tblPrEx>
        <w:trPr>
          <w:trHeight w:val="7018"/>
          <w:tblHeader/>
        </w:trPr>
        <w:tc>
          <w:tcPr>
            <w:tcW w:w="1260" w:type="dxa"/>
            <w:tcBorders>
              <w:top w:val="single" w:sz="4" w:space="0" w:color="auto"/>
              <w:left w:val="single" w:sz="7" w:space="0" w:color="000000"/>
              <w:bottom w:val="single" w:sz="4" w:space="0" w:color="auto"/>
              <w:right w:val="single" w:sz="7" w:space="0" w:color="000000"/>
            </w:tcBorders>
            <w:tcMar>
              <w:top w:w="100" w:type="dxa"/>
              <w:left w:w="100" w:type="dxa"/>
              <w:bottom w:w="100" w:type="dxa"/>
              <w:right w:w="100" w:type="dxa"/>
            </w:tcMar>
          </w:tcPr>
          <w:p w14:paraId="6778DE2C" w14:textId="77777777" w:rsidR="00853B71" w:rsidRPr="005E4B66" w:rsidRDefault="00316BE0">
            <w:pPr>
              <w:tabs>
                <w:tab w:val="center" w:pos="4320"/>
                <w:tab w:val="right" w:pos="8640"/>
              </w:tabs>
              <w:spacing w:before="60" w:after="60" w:line="276" w:lineRule="auto"/>
              <w:rPr>
                <w:b/>
              </w:rPr>
            </w:pPr>
            <w:r w:rsidRPr="005E4B66">
              <w:rPr>
                <w:b/>
              </w:rPr>
              <w:t>5000</w:t>
            </w:r>
          </w:p>
        </w:tc>
        <w:tc>
          <w:tcPr>
            <w:tcW w:w="6025"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22F01F2B" w14:textId="77777777" w:rsidR="00853B71" w:rsidRPr="005E4B66" w:rsidRDefault="00316BE0">
            <w:pPr>
              <w:tabs>
                <w:tab w:val="center" w:pos="4320"/>
                <w:tab w:val="right" w:pos="8640"/>
              </w:tabs>
              <w:spacing w:after="60" w:line="276" w:lineRule="auto"/>
              <w:rPr>
                <w:b/>
              </w:rPr>
            </w:pPr>
            <w:r w:rsidRPr="005E4B66">
              <w:rPr>
                <w:b/>
              </w:rPr>
              <w:t>Services and Other Operating Expenditures</w:t>
            </w:r>
          </w:p>
          <w:p w14:paraId="70E87EA6" w14:textId="77777777" w:rsidR="00853B71" w:rsidRPr="005E4B66" w:rsidRDefault="00316BE0">
            <w:pPr>
              <w:tabs>
                <w:tab w:val="center" w:pos="4320"/>
                <w:tab w:val="right" w:pos="8640"/>
              </w:tabs>
              <w:spacing w:before="60" w:after="60" w:line="276" w:lineRule="auto"/>
            </w:pPr>
            <w:r w:rsidRPr="005E4B66">
              <w:t>Record expenditures for services, rents, leases, maintenance contracts, dues, travel, insurance, utilities, legal, and other operating expenditures.</w:t>
            </w:r>
          </w:p>
          <w:p w14:paraId="224F91D4" w14:textId="77777777" w:rsidR="00853B71" w:rsidRPr="005E4B66" w:rsidRDefault="00316BE0">
            <w:pPr>
              <w:tabs>
                <w:tab w:val="center" w:pos="4320"/>
                <w:tab w:val="right" w:pos="8640"/>
              </w:tabs>
              <w:spacing w:before="60" w:after="60" w:line="276" w:lineRule="auto"/>
            </w:pPr>
            <w:r w:rsidRPr="005E4B66">
              <w:rPr>
                <w:b/>
              </w:rPr>
              <w:t>Travel and Conference</w:t>
            </w:r>
            <w:r w:rsidRPr="005E4B66">
              <w:t>: Include expenditures incurred by and/or for employees and other representatives of the LEA for travel and conferences, including lodging, mileage, parking, bridge tolls, shuttles, taxis</w:t>
            </w:r>
            <w:r w:rsidR="00F06969">
              <w:t>,</w:t>
            </w:r>
            <w:r w:rsidRPr="005E4B66">
              <w:t xml:space="preserve"> and conference registration expenses necessary to meet the objectives of the program. Receipts are required to be kept on file by your agency for audit purposes. Bus transportation for students should be listed here.</w:t>
            </w:r>
          </w:p>
          <w:p w14:paraId="619A3EAA" w14:textId="77777777" w:rsidR="00853B71" w:rsidRPr="005E4B66" w:rsidRDefault="00316BE0">
            <w:pPr>
              <w:tabs>
                <w:tab w:val="center" w:pos="4320"/>
                <w:tab w:val="right" w:pos="8640"/>
              </w:tabs>
              <w:spacing w:before="60" w:after="60" w:line="276" w:lineRule="auto"/>
            </w:pPr>
            <w:r w:rsidRPr="005E4B66">
              <w:rPr>
                <w:b/>
              </w:rPr>
              <w:t>Contracting Services</w:t>
            </w:r>
            <w:r w:rsidRPr="005E4B66">
              <w:t>: Services provided to the school by outside contractors appear under this category. Identify what, when, and where services will be provided. Appropriate activities include conducting workshops, training, and technical assistance activities.</w:t>
            </w:r>
          </w:p>
        </w:tc>
        <w:tc>
          <w:tcPr>
            <w:tcW w:w="5855"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7562F8FD" w14:textId="77777777" w:rsidR="007A096C" w:rsidRPr="005E4B66" w:rsidRDefault="007A096C" w:rsidP="007A096C">
            <w:pPr>
              <w:tabs>
                <w:tab w:val="center" w:pos="4320"/>
                <w:tab w:val="right" w:pos="8640"/>
              </w:tabs>
              <w:spacing w:after="60" w:line="276" w:lineRule="auto"/>
              <w:rPr>
                <w:b/>
              </w:rPr>
            </w:pPr>
            <w:r w:rsidRPr="005E4B66">
              <w:rPr>
                <w:b/>
              </w:rPr>
              <w:t>Services and Other Operating Expenditures</w:t>
            </w:r>
          </w:p>
          <w:p w14:paraId="70F6FE10" w14:textId="77777777" w:rsidR="00086C3C" w:rsidRPr="005E4B66" w:rsidRDefault="00086C3C" w:rsidP="00086C3C">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Annual Conference, in Sacramento, California.</w:t>
            </w:r>
          </w:p>
          <w:p w14:paraId="4E7DAB44" w14:textId="77777777" w:rsidR="00086C3C" w:rsidRPr="005E4B66" w:rsidRDefault="00086C3C" w:rsidP="00086C3C">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Convening, in Sacramento, Californi</w:t>
            </w:r>
            <w:r w:rsidR="00B412EA">
              <w:rPr>
                <w:rFonts w:ascii="Arial" w:hAnsi="Arial" w:cs="Arial"/>
                <w:b w:val="0"/>
                <w:i w:val="0"/>
                <w:sz w:val="24"/>
                <w:szCs w:val="24"/>
              </w:rPr>
              <w:t>a</w:t>
            </w:r>
            <w:r w:rsidRPr="005E4B66">
              <w:rPr>
                <w:rFonts w:ascii="Arial" w:hAnsi="Arial" w:cs="Arial"/>
                <w:b w:val="0"/>
                <w:i w:val="0"/>
                <w:sz w:val="24"/>
                <w:szCs w:val="24"/>
              </w:rPr>
              <w:t>.</w:t>
            </w:r>
          </w:p>
          <w:p w14:paraId="4620287E" w14:textId="77777777" w:rsidR="00853B71" w:rsidRPr="005E4B66" w:rsidRDefault="00086C3C" w:rsidP="00086C3C">
            <w:pPr>
              <w:tabs>
                <w:tab w:val="center" w:pos="4320"/>
                <w:tab w:val="right" w:pos="8640"/>
              </w:tabs>
              <w:spacing w:before="60" w:after="60" w:line="276" w:lineRule="auto"/>
            </w:pPr>
            <w:r w:rsidRPr="005E4B66">
              <w:rPr>
                <w:b/>
              </w:rPr>
              <w:t>$1,309.52</w:t>
            </w:r>
            <w:r w:rsidRPr="005E4B66">
              <w:rPr>
                <w:i/>
              </w:rPr>
              <w:t xml:space="preserve"> </w:t>
            </w:r>
            <w:r w:rsidRPr="00DC1555">
              <w:rPr>
                <w:i/>
              </w:rPr>
              <w:t>=</w:t>
            </w:r>
            <w:r w:rsidRPr="005E4B66">
              <w:rPr>
                <w:b/>
                <w:i/>
              </w:rPr>
              <w:t xml:space="preserve"> </w:t>
            </w:r>
            <w:r w:rsidRPr="005E4B66">
              <w:t>Career Area or Professional Development</w:t>
            </w:r>
          </w:p>
        </w:tc>
      </w:tr>
      <w:tr w:rsidR="007708F0" w:rsidRPr="00230247" w14:paraId="7986D5FF" w14:textId="77777777" w:rsidTr="00B33ED7">
        <w:trPr>
          <w:cantSplit/>
          <w:trHeight w:val="637"/>
          <w:tblHeader/>
        </w:trPr>
        <w:tc>
          <w:tcPr>
            <w:tcW w:w="1260" w:type="dxa"/>
            <w:tcBorders>
              <w:top w:val="single" w:sz="4" w:space="0" w:color="auto"/>
              <w:left w:val="single" w:sz="4" w:space="0" w:color="auto"/>
              <w:bottom w:val="single" w:sz="4" w:space="0" w:color="auto"/>
              <w:right w:val="single" w:sz="4" w:space="0" w:color="auto"/>
            </w:tcBorders>
          </w:tcPr>
          <w:p w14:paraId="519BFF8A" w14:textId="77777777" w:rsidR="007708F0" w:rsidRPr="005E4B66" w:rsidRDefault="007708F0" w:rsidP="007708F0">
            <w:pPr>
              <w:tabs>
                <w:tab w:val="center" w:pos="4320"/>
                <w:tab w:val="right" w:pos="8640"/>
              </w:tabs>
              <w:spacing w:before="60" w:after="60" w:line="276" w:lineRule="auto"/>
              <w:rPr>
                <w:b/>
              </w:rPr>
            </w:pPr>
            <w:r w:rsidRPr="005E4B66">
              <w:rPr>
                <w:b/>
              </w:rPr>
              <w:lastRenderedPageBreak/>
              <w:t>Object Code</w:t>
            </w:r>
          </w:p>
        </w:tc>
        <w:tc>
          <w:tcPr>
            <w:tcW w:w="6025" w:type="dxa"/>
            <w:tcBorders>
              <w:top w:val="single" w:sz="4" w:space="0" w:color="auto"/>
              <w:left w:val="single" w:sz="4" w:space="0" w:color="auto"/>
              <w:bottom w:val="single" w:sz="4" w:space="0" w:color="auto"/>
              <w:right w:val="single" w:sz="4" w:space="0" w:color="auto"/>
            </w:tcBorders>
          </w:tcPr>
          <w:p w14:paraId="68A74079" w14:textId="77777777" w:rsidR="007708F0" w:rsidRPr="005E4B66" w:rsidRDefault="007708F0" w:rsidP="007708F0">
            <w:pPr>
              <w:tabs>
                <w:tab w:val="center" w:pos="4320"/>
                <w:tab w:val="right" w:pos="8640"/>
              </w:tabs>
              <w:spacing w:before="60" w:after="60" w:line="276" w:lineRule="auto"/>
              <w:rPr>
                <w:b/>
              </w:rPr>
            </w:pPr>
            <w:r w:rsidRPr="005E4B66">
              <w:rPr>
                <w:b/>
              </w:rPr>
              <w:t>Description</w:t>
            </w:r>
          </w:p>
        </w:tc>
        <w:tc>
          <w:tcPr>
            <w:tcW w:w="5855" w:type="dxa"/>
            <w:tcBorders>
              <w:top w:val="single" w:sz="4" w:space="0" w:color="auto"/>
              <w:left w:val="single" w:sz="4" w:space="0" w:color="auto"/>
              <w:bottom w:val="single" w:sz="4" w:space="0" w:color="auto"/>
              <w:right w:val="single" w:sz="4" w:space="0" w:color="auto"/>
            </w:tcBorders>
          </w:tcPr>
          <w:p w14:paraId="73615F02" w14:textId="77777777" w:rsidR="007708F0" w:rsidRPr="005E4B66" w:rsidRDefault="007708F0" w:rsidP="007708F0">
            <w:pPr>
              <w:tabs>
                <w:tab w:val="center" w:pos="4320"/>
                <w:tab w:val="right" w:pos="8640"/>
              </w:tabs>
              <w:spacing w:before="60" w:after="60" w:line="276" w:lineRule="auto"/>
              <w:rPr>
                <w:b/>
              </w:rPr>
            </w:pPr>
            <w:r w:rsidRPr="005E4B66">
              <w:rPr>
                <w:b/>
              </w:rPr>
              <w:t>Narrative Example</w:t>
            </w:r>
          </w:p>
        </w:tc>
      </w:tr>
      <w:tr w:rsidR="00853B71" w:rsidRPr="00230247" w14:paraId="16532E27" w14:textId="77777777" w:rsidTr="005000B9">
        <w:tblPrEx>
          <w:tblBorders>
            <w:top w:val="nil"/>
            <w:left w:val="nil"/>
            <w:bottom w:val="nil"/>
            <w:right w:val="nil"/>
            <w:insideH w:val="nil"/>
            <w:insideV w:val="nil"/>
          </w:tblBorders>
          <w:tblLook w:val="0600" w:firstRow="0" w:lastRow="0" w:firstColumn="0" w:lastColumn="0" w:noHBand="1" w:noVBand="1"/>
        </w:tblPrEx>
        <w:trPr>
          <w:trHeight w:val="4813"/>
          <w:tblHeader/>
        </w:trPr>
        <w:tc>
          <w:tcPr>
            <w:tcW w:w="1260" w:type="dxa"/>
            <w:tcBorders>
              <w:top w:val="single" w:sz="4" w:space="0" w:color="auto"/>
              <w:left w:val="single" w:sz="4" w:space="0" w:color="auto"/>
              <w:bottom w:val="single" w:sz="8" w:space="0" w:color="000000"/>
              <w:right w:val="single" w:sz="8" w:space="0" w:color="000000"/>
            </w:tcBorders>
            <w:tcMar>
              <w:top w:w="100" w:type="dxa"/>
              <w:left w:w="100" w:type="dxa"/>
              <w:bottom w:w="100" w:type="dxa"/>
              <w:right w:w="100" w:type="dxa"/>
            </w:tcMar>
          </w:tcPr>
          <w:p w14:paraId="44CC84A8" w14:textId="77777777" w:rsidR="00853B71" w:rsidRPr="005E4B66" w:rsidRDefault="00316BE0">
            <w:pPr>
              <w:tabs>
                <w:tab w:val="center" w:pos="4320"/>
                <w:tab w:val="right" w:pos="8640"/>
              </w:tabs>
              <w:spacing w:before="60" w:after="60" w:line="276" w:lineRule="auto"/>
              <w:rPr>
                <w:b/>
              </w:rPr>
            </w:pPr>
            <w:r w:rsidRPr="005E4B66">
              <w:rPr>
                <w:b/>
              </w:rPr>
              <w:t>6000</w:t>
            </w:r>
          </w:p>
        </w:tc>
        <w:tc>
          <w:tcPr>
            <w:tcW w:w="60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50A05F5" w14:textId="77777777" w:rsidR="00853B71" w:rsidRPr="005E4B66" w:rsidRDefault="00316BE0">
            <w:pPr>
              <w:tabs>
                <w:tab w:val="center" w:pos="4320"/>
                <w:tab w:val="right" w:pos="8640"/>
              </w:tabs>
              <w:spacing w:before="60" w:after="60" w:line="276" w:lineRule="auto"/>
              <w:rPr>
                <w:b/>
              </w:rPr>
            </w:pPr>
            <w:r w:rsidRPr="005E4B66">
              <w:rPr>
                <w:b/>
              </w:rPr>
              <w:t>Capital Outlay</w:t>
            </w:r>
          </w:p>
          <w:p w14:paraId="1C937B8C" w14:textId="77777777" w:rsidR="00853B71" w:rsidRPr="005E4B66" w:rsidRDefault="00316BE0">
            <w:pPr>
              <w:tabs>
                <w:tab w:val="center" w:pos="4320"/>
                <w:tab w:val="right" w:pos="8640"/>
              </w:tabs>
              <w:spacing w:before="60" w:after="60" w:line="276" w:lineRule="auto"/>
            </w:pPr>
            <w:r w:rsidRPr="005E4B66">
              <w:t>Record expenditures for sites, buildings, and equipment, including leases with option to purchase that meet the LEA’s threshold for capitalization. (Equipment is movable personal property that has both an estimated useful life over one year and an acquisition cost that meets the LEA’s threshold for capitalization. Refer to the district’s threshold amount for capitalization, anything less than this amount should be posted in Object Code 4000). A listing of all equipment, including the serial and model numbers, purchased with any portion of these grant funds, must be recorded and maintained in the file. This category also covers sites, improvement of sites, buildings, and improvement of buildings.</w:t>
            </w:r>
          </w:p>
        </w:tc>
        <w:tc>
          <w:tcPr>
            <w:tcW w:w="5855" w:type="dxa"/>
            <w:tcBorders>
              <w:top w:val="single" w:sz="4" w:space="0" w:color="auto"/>
              <w:left w:val="single" w:sz="8" w:space="0" w:color="000000"/>
              <w:bottom w:val="single" w:sz="8" w:space="0" w:color="000000"/>
              <w:right w:val="single" w:sz="4" w:space="0" w:color="auto"/>
            </w:tcBorders>
            <w:tcMar>
              <w:top w:w="100" w:type="dxa"/>
              <w:left w:w="100" w:type="dxa"/>
              <w:bottom w:w="100" w:type="dxa"/>
              <w:right w:w="100" w:type="dxa"/>
            </w:tcMar>
          </w:tcPr>
          <w:p w14:paraId="60F760EE" w14:textId="77777777" w:rsidR="007A096C" w:rsidRPr="005E4B66" w:rsidRDefault="007A096C" w:rsidP="007A096C">
            <w:pPr>
              <w:tabs>
                <w:tab w:val="center" w:pos="4320"/>
                <w:tab w:val="right" w:pos="8640"/>
              </w:tabs>
              <w:spacing w:before="60" w:after="60" w:line="276" w:lineRule="auto"/>
              <w:rPr>
                <w:b/>
              </w:rPr>
            </w:pPr>
            <w:r w:rsidRPr="005E4B66">
              <w:rPr>
                <w:b/>
              </w:rPr>
              <w:t>Capital Outlay</w:t>
            </w:r>
          </w:p>
          <w:p w14:paraId="0D4E77B6" w14:textId="77777777" w:rsidR="00853B71" w:rsidRPr="005E4B66" w:rsidRDefault="00086C3C" w:rsidP="007A096C">
            <w:pPr>
              <w:tabs>
                <w:tab w:val="center" w:pos="4320"/>
                <w:tab w:val="right" w:pos="8640"/>
              </w:tabs>
              <w:spacing w:line="276" w:lineRule="auto"/>
            </w:pPr>
            <w:r w:rsidRPr="005E4B66">
              <w:t>(indirect is not charged on object code 6000)</w:t>
            </w:r>
          </w:p>
        </w:tc>
      </w:tr>
      <w:tr w:rsidR="00853B71" w:rsidRPr="00230247" w14:paraId="27FE8B83" w14:textId="77777777" w:rsidTr="005000B9">
        <w:tblPrEx>
          <w:tblBorders>
            <w:top w:val="nil"/>
            <w:left w:val="nil"/>
            <w:bottom w:val="nil"/>
            <w:right w:val="nil"/>
            <w:insideH w:val="nil"/>
            <w:insideV w:val="nil"/>
          </w:tblBorders>
          <w:tblLook w:val="0600" w:firstRow="0" w:lastRow="0" w:firstColumn="0" w:lastColumn="0" w:noHBand="1" w:noVBand="1"/>
        </w:tblPrEx>
        <w:trPr>
          <w:trHeight w:val="1032"/>
          <w:tblHeader/>
        </w:trPr>
        <w:tc>
          <w:tcPr>
            <w:tcW w:w="1260" w:type="dxa"/>
            <w:tcBorders>
              <w:top w:val="single" w:sz="8" w:space="0" w:color="000000"/>
              <w:left w:val="single" w:sz="4" w:space="0" w:color="auto"/>
              <w:bottom w:val="single" w:sz="4" w:space="0" w:color="auto"/>
              <w:right w:val="single" w:sz="8" w:space="0" w:color="000000"/>
            </w:tcBorders>
            <w:tcMar>
              <w:top w:w="100" w:type="dxa"/>
              <w:left w:w="100" w:type="dxa"/>
              <w:bottom w:w="100" w:type="dxa"/>
              <w:right w:w="100" w:type="dxa"/>
            </w:tcMar>
          </w:tcPr>
          <w:p w14:paraId="101E4804" w14:textId="77777777" w:rsidR="00853B71" w:rsidRPr="005E4B66" w:rsidRDefault="00316BE0">
            <w:pPr>
              <w:tabs>
                <w:tab w:val="center" w:pos="4320"/>
                <w:tab w:val="right" w:pos="8640"/>
              </w:tabs>
              <w:spacing w:before="60" w:after="60" w:line="276" w:lineRule="auto"/>
              <w:rPr>
                <w:b/>
              </w:rPr>
            </w:pPr>
            <w:r w:rsidRPr="005E4B66">
              <w:rPr>
                <w:b/>
              </w:rPr>
              <w:t>7000</w:t>
            </w:r>
          </w:p>
        </w:tc>
        <w:tc>
          <w:tcPr>
            <w:tcW w:w="6025"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4BD7D9E" w14:textId="77777777" w:rsidR="00853B71" w:rsidRPr="00DC1555" w:rsidRDefault="00316BE0" w:rsidP="000B0B5B">
            <w:pPr>
              <w:tabs>
                <w:tab w:val="center" w:pos="4320"/>
                <w:tab w:val="right" w:pos="8640"/>
              </w:tabs>
              <w:spacing w:before="60" w:after="60" w:line="276" w:lineRule="auto"/>
              <w:rPr>
                <w:color w:val="0000FF"/>
              </w:rPr>
            </w:pPr>
            <w:r w:rsidRPr="005E4B66">
              <w:rPr>
                <w:b/>
              </w:rPr>
              <w:t>Indirect</w:t>
            </w:r>
            <w:r w:rsidRPr="005E4B66">
              <w:t xml:space="preserve"> if applicable (not to exceed </w:t>
            </w:r>
            <w:r w:rsidR="00026AD7">
              <w:t>the California Department of Education’s</w:t>
            </w:r>
            <w:r w:rsidRPr="005E4B66">
              <w:t xml:space="preserve"> approved rate). Indirect costs are not assessed on expenditures for capital outlay.</w:t>
            </w:r>
            <w:hyperlink r:id="rId28">
              <w:r w:rsidRPr="005E4B66">
                <w:t xml:space="preserve"> </w:t>
              </w:r>
            </w:hyperlink>
            <w:r w:rsidR="000B0B5B">
              <w:t xml:space="preserve">CDE approved indirect cost rates can be found on the indirect cost rates web page at </w:t>
            </w:r>
            <w:r w:rsidRPr="005E4B66">
              <w:fldChar w:fldCharType="begin"/>
            </w:r>
            <w:r w:rsidR="00DB1C50" w:rsidRPr="005E4B66">
              <w:instrText>HYPERLINK "http://www.cde.ca.gov/fg/ac/ic/" \o "CDE Website for indirect"</w:instrText>
            </w:r>
            <w:r w:rsidRPr="005E4B66">
              <w:fldChar w:fldCharType="separate"/>
            </w:r>
            <w:r w:rsidRPr="004F3755">
              <w:rPr>
                <w:color w:val="0070C0"/>
                <w:u w:val="single"/>
              </w:rPr>
              <w:t>http</w:t>
            </w:r>
            <w:r w:rsidR="0032778A" w:rsidRPr="004F3755">
              <w:rPr>
                <w:color w:val="0070C0"/>
                <w:u w:val="single"/>
              </w:rPr>
              <w:t>s</w:t>
            </w:r>
            <w:r w:rsidRPr="004F3755">
              <w:rPr>
                <w:color w:val="0070C0"/>
                <w:u w:val="single"/>
              </w:rPr>
              <w:t>://www.cde.ca.gov/fg/ac/ic/</w:t>
            </w:r>
            <w:r w:rsidR="00DC1555">
              <w:rPr>
                <w:color w:val="0070C0"/>
              </w:rPr>
              <w:t>.</w:t>
            </w:r>
          </w:p>
        </w:tc>
        <w:tc>
          <w:tcPr>
            <w:tcW w:w="5855" w:type="dxa"/>
            <w:tcBorders>
              <w:top w:val="single" w:sz="8" w:space="0" w:color="000000"/>
              <w:left w:val="single" w:sz="8" w:space="0" w:color="000000"/>
              <w:bottom w:val="single" w:sz="4" w:space="0" w:color="auto"/>
              <w:right w:val="single" w:sz="4" w:space="0" w:color="auto"/>
            </w:tcBorders>
            <w:tcMar>
              <w:top w:w="100" w:type="dxa"/>
              <w:left w:w="100" w:type="dxa"/>
              <w:bottom w:w="100" w:type="dxa"/>
              <w:right w:w="100" w:type="dxa"/>
            </w:tcMar>
          </w:tcPr>
          <w:p w14:paraId="24891122" w14:textId="77777777" w:rsidR="00972A78" w:rsidRPr="005E4B66" w:rsidRDefault="00316BE0" w:rsidP="00972A78">
            <w:pPr>
              <w:tabs>
                <w:tab w:val="center" w:pos="4320"/>
                <w:tab w:val="right" w:pos="8640"/>
              </w:tabs>
              <w:spacing w:before="60" w:after="60" w:line="276" w:lineRule="auto"/>
            </w:pPr>
            <w:r w:rsidRPr="005E4B66">
              <w:fldChar w:fldCharType="end"/>
            </w:r>
            <w:r w:rsidR="007A096C" w:rsidRPr="005E4B66">
              <w:rPr>
                <w:b/>
              </w:rPr>
              <w:t>Indirect</w:t>
            </w:r>
            <w:r w:rsidR="00086C3C" w:rsidRPr="005E4B66">
              <w:t xml:space="preserve">: check with district for approved rate </w:t>
            </w:r>
            <w:r w:rsidR="000B0B5B">
              <w:t>of 3</w:t>
            </w:r>
            <w:r w:rsidR="00026AD7">
              <w:t xml:space="preserve"> percent</w:t>
            </w:r>
            <w:r w:rsidR="00086C3C" w:rsidRPr="005E4B66">
              <w:rPr>
                <w:b/>
              </w:rPr>
              <w:t xml:space="preserve"> </w:t>
            </w:r>
            <w:r w:rsidR="00086C3C" w:rsidRPr="005E4B66">
              <w:t xml:space="preserve">= </w:t>
            </w:r>
            <w:r w:rsidR="00086C3C" w:rsidRPr="005E4B66">
              <w:rPr>
                <w:b/>
              </w:rPr>
              <w:t>$1,190.48</w:t>
            </w:r>
          </w:p>
          <w:p w14:paraId="39630D35" w14:textId="77777777" w:rsidR="00853B71" w:rsidRPr="005E4B66" w:rsidRDefault="00853B71">
            <w:pPr>
              <w:tabs>
                <w:tab w:val="center" w:pos="4320"/>
                <w:tab w:val="right" w:pos="8640"/>
              </w:tabs>
              <w:spacing w:before="60" w:after="60" w:line="276" w:lineRule="auto"/>
            </w:pPr>
          </w:p>
        </w:tc>
      </w:tr>
    </w:tbl>
    <w:p w14:paraId="6B3AF196" w14:textId="77777777" w:rsidR="007A096C" w:rsidRPr="00230247" w:rsidRDefault="007A096C" w:rsidP="00972A78">
      <w:pPr>
        <w:tabs>
          <w:tab w:val="center" w:pos="4320"/>
          <w:tab w:val="right" w:pos="8640"/>
        </w:tabs>
        <w:spacing w:line="276" w:lineRule="auto"/>
        <w:rPr>
          <w:b/>
          <w:sz w:val="23"/>
          <w:szCs w:val="23"/>
          <w:u w:val="single"/>
        </w:rPr>
        <w:sectPr w:rsidR="007A096C" w:rsidRPr="00230247" w:rsidSect="00FD28A5">
          <w:headerReference w:type="default" r:id="rId29"/>
          <w:headerReference w:type="first" r:id="rId30"/>
          <w:pgSz w:w="15840" w:h="12240" w:orient="landscape"/>
          <w:pgMar w:top="1440" w:right="1440" w:bottom="1440" w:left="1440" w:header="0" w:footer="720" w:gutter="0"/>
          <w:pgNumType w:start="20"/>
          <w:cols w:space="720"/>
          <w:titlePg/>
          <w:docGrid w:linePitch="326"/>
        </w:sectPr>
      </w:pPr>
    </w:p>
    <w:p w14:paraId="4F52EEE5" w14:textId="77777777" w:rsidR="00853B71" w:rsidRPr="005E6E37" w:rsidRDefault="00863E36" w:rsidP="00925A46">
      <w:pPr>
        <w:pStyle w:val="Heading2"/>
      </w:pPr>
      <w:bookmarkStart w:id="50" w:name="_Toc33087193"/>
      <w:r w:rsidRPr="005E6E37">
        <w:lastRenderedPageBreak/>
        <w:t>Appendix F</w:t>
      </w:r>
      <w:r w:rsidR="00925A46">
        <w:br/>
      </w:r>
      <w:r w:rsidR="00316BE0" w:rsidRPr="005E6E37">
        <w:t>Key Personnel</w:t>
      </w:r>
      <w:bookmarkEnd w:id="50"/>
    </w:p>
    <w:p w14:paraId="3BA39425" w14:textId="77777777" w:rsidR="00E823B5" w:rsidRPr="00E2310D" w:rsidRDefault="00E2310D" w:rsidP="00694001">
      <w:pPr>
        <w:spacing w:after="0"/>
        <w:ind w:hanging="90"/>
      </w:pPr>
      <w:r w:rsidRPr="00E2310D">
        <w:t>Key Personnel</w:t>
      </w:r>
    </w:p>
    <w:p w14:paraId="0D7717D3" w14:textId="77777777" w:rsidR="00E2310D"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Last </w:t>
      </w:r>
      <w:r w:rsidR="00E823B5" w:rsidRPr="005E6E37">
        <w:t>Name</w:t>
      </w:r>
      <w:r w:rsidR="00E2310D">
        <w:t>, First Name</w:t>
      </w:r>
      <w:r>
        <w:t>]</w:t>
      </w:r>
    </w:p>
    <w:p w14:paraId="2CD9BEF6" w14:textId="77777777" w:rsidR="00E2310D" w:rsidRPr="00E823B5" w:rsidRDefault="00E2310D" w:rsidP="00694001">
      <w:pPr>
        <w:spacing w:after="0"/>
        <w:ind w:hanging="90"/>
      </w:pPr>
      <w:r>
        <w:t>Title of Key Personnel</w:t>
      </w:r>
    </w:p>
    <w:p w14:paraId="387FBDE2"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Title</w:t>
      </w:r>
      <w:r w:rsidR="00E2310D">
        <w:t xml:space="preserve"> of Key Personnel Above</w:t>
      </w:r>
      <w:r>
        <w:t>]</w:t>
      </w:r>
    </w:p>
    <w:p w14:paraId="17A44AC4" w14:textId="77777777" w:rsidR="00E2310D" w:rsidRPr="00E823B5" w:rsidRDefault="00382B53" w:rsidP="00694001">
      <w:pPr>
        <w:spacing w:after="0"/>
        <w:ind w:hanging="90"/>
      </w:pPr>
      <w:r>
        <w:t>Applicant</w:t>
      </w:r>
      <w:r w:rsidR="00E2310D">
        <w:t xml:space="preserve"> School</w:t>
      </w:r>
    </w:p>
    <w:p w14:paraId="14D4F582"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t>School Submitting Application]</w:t>
      </w:r>
    </w:p>
    <w:p w14:paraId="48DB2776" w14:textId="77777777" w:rsidR="00E2310D" w:rsidRPr="005E6E37" w:rsidRDefault="00E2310D" w:rsidP="00694001">
      <w:pPr>
        <w:spacing w:after="0"/>
        <w:ind w:hanging="90"/>
      </w:pPr>
      <w:r>
        <w:t>School Mailing Address</w:t>
      </w:r>
    </w:p>
    <w:p w14:paraId="1A85AC4A"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Mailing Address</w:t>
      </w:r>
      <w:r>
        <w:t>]</w:t>
      </w:r>
    </w:p>
    <w:p w14:paraId="152F653B" w14:textId="77777777" w:rsidR="00E2310D" w:rsidRDefault="00382B53" w:rsidP="00694001">
      <w:pPr>
        <w:spacing w:after="0"/>
        <w:ind w:hanging="90"/>
      </w:pPr>
      <w:r>
        <w:t>Applicant</w:t>
      </w:r>
      <w:r w:rsidR="00E2310D">
        <w:t xml:space="preserve"> School Telephone Number, Email, and FAX</w:t>
      </w:r>
    </w:p>
    <w:p w14:paraId="564B53CF" w14:textId="77777777" w:rsidR="00E823B5" w:rsidRPr="005E6E37" w:rsidRDefault="00AB561F" w:rsidP="00E2310D">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026AD7">
        <w:t>Telephone/ E</w:t>
      </w:r>
      <w:r w:rsidR="00E823B5" w:rsidRPr="005E6E37">
        <w:t>mail/ FAX</w:t>
      </w:r>
      <w:r>
        <w:t>]</w:t>
      </w:r>
    </w:p>
    <w:p w14:paraId="22DB2210" w14:textId="77777777" w:rsidR="00E823B5" w:rsidRPr="005E6E37" w:rsidRDefault="00E2310D" w:rsidP="00694001">
      <w:pPr>
        <w:spacing w:after="0"/>
        <w:ind w:hanging="90"/>
      </w:pPr>
      <w:r>
        <w:t xml:space="preserve">Qualifications of Key Personnel </w:t>
      </w:r>
    </w:p>
    <w:p w14:paraId="4BB68EF0" w14:textId="77777777" w:rsidR="00E823B5" w:rsidRPr="005E6E37"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Qualifications and Experience</w:t>
      </w:r>
      <w:r w:rsidR="00E2310D">
        <w:t xml:space="preserve"> of the Key Personnel Named for this Grant</w:t>
      </w:r>
      <w:r>
        <w:t>]</w:t>
      </w:r>
    </w:p>
    <w:sectPr w:rsidR="00E823B5" w:rsidRPr="005E6E37" w:rsidSect="00A42682">
      <w:headerReference w:type="first" r:id="rId31"/>
      <w:pgSz w:w="12240" w:h="15840"/>
      <w:pgMar w:top="1350" w:right="1440" w:bottom="1440" w:left="1440" w:header="0" w:footer="720" w:gutter="0"/>
      <w:pgNumType w:start="22"/>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A9294" w14:textId="77777777" w:rsidR="00526C56" w:rsidRDefault="00526C56">
      <w:r>
        <w:separator/>
      </w:r>
    </w:p>
  </w:endnote>
  <w:endnote w:type="continuationSeparator" w:id="0">
    <w:p w14:paraId="1EE980CE" w14:textId="77777777" w:rsidR="00526C56" w:rsidRDefault="00526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Noto Sans Symbol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126EC" w14:textId="77777777" w:rsidR="009D5898" w:rsidRPr="00403DCE" w:rsidRDefault="009D5898" w:rsidP="00F10447">
    <w:pPr>
      <w:spacing w:after="0"/>
      <w:rPr>
        <w:sz w:val="12"/>
        <w:szCs w:val="12"/>
      </w:rPr>
    </w:pPr>
  </w:p>
  <w:p w14:paraId="19DEEDAD" w14:textId="77777777" w:rsidR="009D5898" w:rsidRDefault="009D5898" w:rsidP="00F10447">
    <w:pPr>
      <w:spacing w:after="0"/>
    </w:pPr>
    <w:r w:rsidRPr="005E4B66">
      <w:t>Middle School Foundation Academies Planning Grant</w:t>
    </w:r>
    <w:r>
      <w:br/>
    </w:r>
    <w:r w:rsidRPr="005E4B66">
      <w:t>20</w:t>
    </w:r>
    <w:r>
      <w:t>20–21</w:t>
    </w:r>
    <w:r w:rsidRPr="005E4B66">
      <w:t xml:space="preserve"> Request for Applications</w:t>
    </w:r>
  </w:p>
  <w:sdt>
    <w:sdtPr>
      <w:rPr>
        <w:rFonts w:ascii="Arial" w:hAnsi="Arial" w:cs="Arial"/>
      </w:rPr>
      <w:id w:val="-2058153389"/>
      <w:docPartObj>
        <w:docPartGallery w:val="Page Numbers (Bottom of Page)"/>
        <w:docPartUnique/>
      </w:docPartObj>
    </w:sdtPr>
    <w:sdtEndPr>
      <w:rPr>
        <w:noProof/>
      </w:rPr>
    </w:sdtEndPr>
    <w:sdtContent>
      <w:p w14:paraId="1850B355" w14:textId="77777777" w:rsidR="009D5898" w:rsidRPr="00E37CCF" w:rsidRDefault="009D5898" w:rsidP="00F10447">
        <w:pPr>
          <w:pStyle w:val="Footer"/>
          <w:jc w:val="center"/>
          <w:rPr>
            <w:rFonts w:ascii="Arial" w:hAnsi="Arial" w:cs="Arial"/>
            <w:noProof/>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Pr>
            <w:rFonts w:ascii="Arial" w:hAnsi="Arial" w:cs="Arial"/>
            <w:noProof/>
          </w:rPr>
          <w:t>17</w:t>
        </w:r>
        <w:r w:rsidRPr="00E37CCF">
          <w:rPr>
            <w:rFonts w:ascii="Arial" w:hAnsi="Arial"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B92E2" w14:textId="77777777" w:rsidR="009D5898" w:rsidRDefault="009D5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D1E05" w14:textId="77777777" w:rsidR="009D5898" w:rsidRDefault="009D5898">
    <w:pPr>
      <w:tabs>
        <w:tab w:val="center" w:pos="4320"/>
        <w:tab w:val="right" w:pos="8640"/>
      </w:tabs>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PAGE</w:instrText>
    </w:r>
    <w:r>
      <w:rPr>
        <w:rFonts w:ascii="Times New Roman" w:eastAsia="Times New Roman" w:hAnsi="Times New Roman" w:cs="Times New Roman"/>
        <w:sz w:val="20"/>
        <w:szCs w:val="20"/>
      </w:rPr>
      <w:fldChar w:fldCharType="end"/>
    </w:r>
  </w:p>
  <w:p w14:paraId="0B557911" w14:textId="77777777" w:rsidR="009D5898" w:rsidRDefault="009D5898">
    <w:pPr>
      <w:tabs>
        <w:tab w:val="center" w:pos="4320"/>
        <w:tab w:val="right" w:pos="8640"/>
      </w:tabs>
      <w:spacing w:after="720"/>
      <w:ind w:right="360"/>
      <w:rPr>
        <w:rFonts w:ascii="Times New Roman" w:eastAsia="Times New Roman" w:hAnsi="Times New Roman" w:cs="Times New Roman"/>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3530428"/>
      <w:docPartObj>
        <w:docPartGallery w:val="Page Numbers (Bottom of Page)"/>
        <w:docPartUnique/>
      </w:docPartObj>
    </w:sdtPr>
    <w:sdtEndPr>
      <w:rPr>
        <w:rFonts w:ascii="Arial" w:hAnsi="Arial" w:cs="Arial"/>
        <w:noProof/>
      </w:rPr>
    </w:sdtEndPr>
    <w:sdtContent>
      <w:p w14:paraId="79586966" w14:textId="77777777" w:rsidR="009D5898" w:rsidRPr="00E37CCF" w:rsidRDefault="009D5898">
        <w:pPr>
          <w:pStyle w:val="Footer"/>
          <w:jc w:val="center"/>
          <w:rPr>
            <w:rFonts w:ascii="Arial" w:hAnsi="Arial" w:cs="Arial"/>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Pr>
            <w:rFonts w:ascii="Arial" w:hAnsi="Arial" w:cs="Arial"/>
            <w:noProof/>
          </w:rPr>
          <w:t>21</w:t>
        </w:r>
        <w:r w:rsidRPr="00E37CCF">
          <w:rPr>
            <w:rFonts w:ascii="Arial" w:hAnsi="Arial" w:cs="Arial"/>
            <w:noProof/>
          </w:rPr>
          <w:fldChar w:fldCharType="end"/>
        </w:r>
      </w:p>
    </w:sdtContent>
  </w:sdt>
  <w:p w14:paraId="4FD0680A" w14:textId="77777777" w:rsidR="009D5898" w:rsidRDefault="009D5898" w:rsidP="00B76587">
    <w:pPr>
      <w:spacing w:after="0"/>
    </w:pPr>
    <w:r w:rsidRPr="005E4B66">
      <w:t>Middle School Foundation Academies Planning Grant</w:t>
    </w:r>
    <w:r>
      <w:br/>
      <w:t>2020–21</w:t>
    </w:r>
    <w:r w:rsidRPr="005E4B66">
      <w:t xml:space="preserve"> Request for Applic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eastAsia="Times New Roman" w:hAnsi="Times New Roman" w:cs="Times New Roman"/>
        <w:color w:val="auto"/>
        <w:szCs w:val="20"/>
      </w:rPr>
      <w:id w:val="984196353"/>
      <w:docPartObj>
        <w:docPartGallery w:val="Page Numbers (Bottom of Page)"/>
        <w:docPartUnique/>
      </w:docPartObj>
    </w:sdtPr>
    <w:sdtEndPr>
      <w:rPr>
        <w:noProof/>
      </w:rPr>
    </w:sdtEndPr>
    <w:sdtContent>
      <w:p w14:paraId="18F50CF5" w14:textId="77777777" w:rsidR="009D5898" w:rsidRDefault="009D5898" w:rsidP="00D857C7">
        <w:pPr>
          <w:spacing w:after="0"/>
        </w:pPr>
        <w:r w:rsidRPr="005E4B66">
          <w:t>Middle School Foundation Academies Planning Grant</w:t>
        </w:r>
        <w:r>
          <w:br/>
          <w:t>2020–21</w:t>
        </w:r>
        <w:r w:rsidRPr="005E4B66">
          <w:t xml:space="preserve"> Request for Applications</w:t>
        </w:r>
      </w:p>
      <w:p w14:paraId="0BFECEE0" w14:textId="77777777" w:rsidR="009D5898" w:rsidRPr="00E37CCF" w:rsidRDefault="009D5898" w:rsidP="00D857C7">
        <w:pPr>
          <w:pStyle w:val="Footer"/>
          <w:jc w:val="center"/>
          <w:rPr>
            <w:rFonts w:ascii="Arial" w:hAnsi="Arial" w:cs="Arial"/>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Pr>
            <w:rFonts w:ascii="Arial" w:hAnsi="Arial" w:cs="Arial"/>
            <w:noProof/>
          </w:rPr>
          <w:t>22</w:t>
        </w:r>
        <w:r w:rsidRPr="00E37CCF">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9E5A1" w14:textId="77777777" w:rsidR="00526C56" w:rsidRDefault="00526C56">
      <w:r>
        <w:separator/>
      </w:r>
    </w:p>
  </w:footnote>
  <w:footnote w:type="continuationSeparator" w:id="0">
    <w:p w14:paraId="71CED26B" w14:textId="77777777" w:rsidR="00526C56" w:rsidRDefault="00526C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3EC9" w14:textId="77777777" w:rsidR="009D5898" w:rsidRDefault="009D5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11F0A" w14:textId="77777777" w:rsidR="009D5898" w:rsidRPr="00D72D20" w:rsidRDefault="009D5898" w:rsidP="00B76587">
    <w:pPr>
      <w:pStyle w:val="Heading2"/>
      <w:rPr>
        <w:sz w:val="22"/>
        <w:szCs w:val="22"/>
      </w:rPr>
    </w:pPr>
  </w:p>
  <w:p w14:paraId="399065C6" w14:textId="77777777" w:rsidR="009D5898" w:rsidRDefault="009D5898" w:rsidP="00D72D20">
    <w:pPr>
      <w:pStyle w:val="Heading2"/>
      <w:tabs>
        <w:tab w:val="right" w:pos="12960"/>
      </w:tabs>
    </w:pPr>
    <w:r w:rsidRPr="00ED4080">
      <w:t>Appendix E</w:t>
    </w:r>
    <w:r>
      <w:t xml:space="preserve"> (Page 2 of 4)</w:t>
    </w:r>
  </w:p>
  <w:p w14:paraId="739D3E09" w14:textId="77777777" w:rsidR="009D5898" w:rsidRPr="00694001" w:rsidRDefault="009D5898" w:rsidP="00B76587">
    <w:pPr>
      <w:pStyle w:val="Heading2"/>
    </w:pPr>
    <w:r w:rsidRPr="004715D6">
      <w:t>Expenditure Code Descriptions and Budget Narrative Examp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B83C5" w14:textId="77777777" w:rsidR="009D5898" w:rsidRDefault="009D58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8635" w14:textId="77777777" w:rsidR="009D5898" w:rsidRPr="00853129" w:rsidRDefault="009D5898" w:rsidP="00D72D20">
    <w:pPr>
      <w:pStyle w:val="Heading2"/>
      <w:tabs>
        <w:tab w:val="right" w:pos="12960"/>
      </w:tabs>
      <w:rPr>
        <w:sz w:val="16"/>
        <w:szCs w:val="16"/>
      </w:rPr>
    </w:pPr>
  </w:p>
  <w:p w14:paraId="69FB4AB6" w14:textId="77777777" w:rsidR="009D5898" w:rsidRDefault="009D5898" w:rsidP="00D72D20">
    <w:pPr>
      <w:pStyle w:val="Heading2"/>
      <w:tabs>
        <w:tab w:val="right" w:pos="12960"/>
      </w:tabs>
    </w:pPr>
    <w:r w:rsidRPr="00ED4080">
      <w:t>Appendix E</w:t>
    </w:r>
    <w:r>
      <w:t xml:space="preserve"> (Page 4 of 4)</w:t>
    </w:r>
  </w:p>
  <w:p w14:paraId="686E0F71" w14:textId="77777777" w:rsidR="009D5898" w:rsidRPr="00694001" w:rsidRDefault="009D5898" w:rsidP="00B76587">
    <w:pPr>
      <w:pStyle w:val="Heading2"/>
    </w:pPr>
    <w:r w:rsidRPr="004715D6">
      <w:t>Expenditure Code Descriptions and Budget Narrative Exampl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36B8E" w14:textId="77777777" w:rsidR="009D5898" w:rsidRPr="005000B9" w:rsidRDefault="009D5898" w:rsidP="00B76587">
    <w:pPr>
      <w:pStyle w:val="Heading2"/>
      <w:rPr>
        <w:sz w:val="16"/>
        <w:szCs w:val="16"/>
      </w:rPr>
    </w:pPr>
  </w:p>
  <w:p w14:paraId="3C7211E2" w14:textId="77777777" w:rsidR="009D5898" w:rsidRDefault="009D5898" w:rsidP="00B76587">
    <w:pPr>
      <w:pStyle w:val="Heading2"/>
    </w:pPr>
    <w:r w:rsidRPr="00ED4080">
      <w:t>Appendix E</w:t>
    </w:r>
    <w:r>
      <w:t xml:space="preserve"> (Page 3 of 4)</w:t>
    </w:r>
  </w:p>
  <w:p w14:paraId="7F24E922" w14:textId="77777777" w:rsidR="009D5898" w:rsidRPr="00694001" w:rsidRDefault="009D5898" w:rsidP="00B76587">
    <w:pPr>
      <w:pStyle w:val="Heading2"/>
    </w:pPr>
    <w:r w:rsidRPr="004715D6">
      <w:t>Expenditure Code Descriptions and Budget Narrative Exampl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86521" w14:textId="77777777" w:rsidR="009D5898" w:rsidRDefault="009D5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F214C"/>
    <w:multiLevelType w:val="hybridMultilevel"/>
    <w:tmpl w:val="537E6A74"/>
    <w:lvl w:ilvl="0" w:tplc="4A9EEE2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759C2"/>
    <w:multiLevelType w:val="hybridMultilevel"/>
    <w:tmpl w:val="D654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602DE"/>
    <w:multiLevelType w:val="multilevel"/>
    <w:tmpl w:val="9E44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560EB9"/>
    <w:multiLevelType w:val="hybridMultilevel"/>
    <w:tmpl w:val="EA14A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D428FD"/>
    <w:multiLevelType w:val="multilevel"/>
    <w:tmpl w:val="6E006D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9C3DEE"/>
    <w:multiLevelType w:val="hybridMultilevel"/>
    <w:tmpl w:val="49C6BF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D66FBC"/>
    <w:multiLevelType w:val="multilevel"/>
    <w:tmpl w:val="8DF43722"/>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D873DC8"/>
    <w:multiLevelType w:val="multilevel"/>
    <w:tmpl w:val="A57A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91228F"/>
    <w:multiLevelType w:val="multilevel"/>
    <w:tmpl w:val="F31E7A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254EDF"/>
    <w:multiLevelType w:val="multilevel"/>
    <w:tmpl w:val="20E2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78454D"/>
    <w:multiLevelType w:val="multilevel"/>
    <w:tmpl w:val="B58C2E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FBB5DC6"/>
    <w:multiLevelType w:val="multilevel"/>
    <w:tmpl w:val="882ECB56"/>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E512BD"/>
    <w:multiLevelType w:val="multilevel"/>
    <w:tmpl w:val="265AC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748F9"/>
    <w:multiLevelType w:val="hybridMultilevel"/>
    <w:tmpl w:val="7DA6E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995EDA"/>
    <w:multiLevelType w:val="hybridMultilevel"/>
    <w:tmpl w:val="59D4B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6F78EB"/>
    <w:multiLevelType w:val="hybridMultilevel"/>
    <w:tmpl w:val="601E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381C3D"/>
    <w:multiLevelType w:val="multilevel"/>
    <w:tmpl w:val="291E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5F1056"/>
    <w:multiLevelType w:val="multilevel"/>
    <w:tmpl w:val="AFD641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592718"/>
    <w:multiLevelType w:val="multilevel"/>
    <w:tmpl w:val="07FA6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066132C"/>
    <w:multiLevelType w:val="multilevel"/>
    <w:tmpl w:val="7FCAF0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14A4E51"/>
    <w:multiLevelType w:val="multilevel"/>
    <w:tmpl w:val="90E8B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1D65748"/>
    <w:multiLevelType w:val="hybridMultilevel"/>
    <w:tmpl w:val="C45220F6"/>
    <w:lvl w:ilvl="0" w:tplc="8F6EF3AC">
      <w:start w:val="1"/>
      <w:numFmt w:val="upperLetter"/>
      <w:lvlText w:val="%1."/>
      <w:lvlJc w:val="left"/>
      <w:pPr>
        <w:ind w:left="1425" w:hanging="10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013B49"/>
    <w:multiLevelType w:val="multilevel"/>
    <w:tmpl w:val="494E9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B3D721D"/>
    <w:multiLevelType w:val="hybridMultilevel"/>
    <w:tmpl w:val="3BE2E0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DC38A5"/>
    <w:multiLevelType w:val="hybridMultilevel"/>
    <w:tmpl w:val="966EA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B65B42"/>
    <w:multiLevelType w:val="multilevel"/>
    <w:tmpl w:val="688AEA4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C343DD"/>
    <w:multiLevelType w:val="multilevel"/>
    <w:tmpl w:val="5608F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C524B5"/>
    <w:multiLevelType w:val="multilevel"/>
    <w:tmpl w:val="F98C2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0A054F"/>
    <w:multiLevelType w:val="multilevel"/>
    <w:tmpl w:val="BFA6C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1CC65E0"/>
    <w:multiLevelType w:val="hybridMultilevel"/>
    <w:tmpl w:val="A634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3926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3775CF2"/>
    <w:multiLevelType w:val="multilevel"/>
    <w:tmpl w:val="FBB8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7E6722"/>
    <w:multiLevelType w:val="multilevel"/>
    <w:tmpl w:val="D5605500"/>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776812AD"/>
    <w:multiLevelType w:val="multilevel"/>
    <w:tmpl w:val="59708282"/>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810544A"/>
    <w:multiLevelType w:val="multilevel"/>
    <w:tmpl w:val="AE7A21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9"/>
  </w:num>
  <w:num w:numId="3">
    <w:abstractNumId w:val="22"/>
  </w:num>
  <w:num w:numId="4">
    <w:abstractNumId w:val="32"/>
  </w:num>
  <w:num w:numId="5">
    <w:abstractNumId w:val="34"/>
  </w:num>
  <w:num w:numId="6">
    <w:abstractNumId w:val="28"/>
  </w:num>
  <w:num w:numId="7">
    <w:abstractNumId w:val="10"/>
  </w:num>
  <w:num w:numId="8">
    <w:abstractNumId w:val="20"/>
  </w:num>
  <w:num w:numId="9">
    <w:abstractNumId w:val="24"/>
  </w:num>
  <w:num w:numId="10">
    <w:abstractNumId w:val="23"/>
  </w:num>
  <w:num w:numId="11">
    <w:abstractNumId w:val="21"/>
  </w:num>
  <w:num w:numId="12">
    <w:abstractNumId w:val="15"/>
  </w:num>
  <w:num w:numId="13">
    <w:abstractNumId w:val="3"/>
  </w:num>
  <w:num w:numId="14">
    <w:abstractNumId w:val="0"/>
  </w:num>
  <w:num w:numId="15">
    <w:abstractNumId w:val="1"/>
  </w:num>
  <w:num w:numId="16">
    <w:abstractNumId w:val="33"/>
  </w:num>
  <w:num w:numId="17">
    <w:abstractNumId w:val="6"/>
  </w:num>
  <w:num w:numId="18">
    <w:abstractNumId w:val="13"/>
  </w:num>
  <w:num w:numId="19">
    <w:abstractNumId w:val="29"/>
  </w:num>
  <w:num w:numId="20">
    <w:abstractNumId w:val="5"/>
  </w:num>
  <w:num w:numId="21">
    <w:abstractNumId w:val="0"/>
  </w:num>
  <w:num w:numId="22">
    <w:abstractNumId w:val="16"/>
  </w:num>
  <w:num w:numId="23">
    <w:abstractNumId w:val="31"/>
  </w:num>
  <w:num w:numId="24">
    <w:abstractNumId w:val="27"/>
  </w:num>
  <w:num w:numId="25">
    <w:abstractNumId w:val="9"/>
  </w:num>
  <w:num w:numId="26">
    <w:abstractNumId w:val="12"/>
  </w:num>
  <w:num w:numId="27">
    <w:abstractNumId w:val="26"/>
  </w:num>
  <w:num w:numId="28">
    <w:abstractNumId w:val="2"/>
    <w:lvlOverride w:ilvl="1">
      <w:lvl w:ilvl="1">
        <w:numFmt w:val="lowerLetter"/>
        <w:lvlText w:val="%2."/>
        <w:lvlJc w:val="left"/>
      </w:lvl>
    </w:lvlOverride>
  </w:num>
  <w:num w:numId="29">
    <w:abstractNumId w:val="17"/>
    <w:lvlOverride w:ilvl="1">
      <w:lvl w:ilvl="1">
        <w:numFmt w:val="lowerLetter"/>
        <w:lvlText w:val="%2."/>
        <w:lvlJc w:val="left"/>
      </w:lvl>
    </w:lvlOverride>
  </w:num>
  <w:num w:numId="30">
    <w:abstractNumId w:val="4"/>
    <w:lvlOverride w:ilvl="0">
      <w:lvl w:ilvl="0">
        <w:numFmt w:val="decimal"/>
        <w:lvlText w:val="%1."/>
        <w:lvlJc w:val="left"/>
      </w:lvl>
    </w:lvlOverride>
  </w:num>
  <w:num w:numId="31">
    <w:abstractNumId w:val="8"/>
    <w:lvlOverride w:ilvl="0">
      <w:lvl w:ilvl="0">
        <w:start w:val="1"/>
        <w:numFmt w:val="decimal"/>
        <w:lvlText w:val="%1."/>
        <w:lvlJc w:val="left"/>
        <w:pPr>
          <w:tabs>
            <w:tab w:val="num" w:pos="720"/>
          </w:tabs>
          <w:ind w:left="720" w:hanging="360"/>
        </w:pPr>
      </w:lvl>
    </w:lvlOverride>
    <w:lvlOverride w:ilvl="1">
      <w:lvl w:ilvl="1">
        <w:numFmt w:val="lowerLetter"/>
        <w:lvlText w:val="%2."/>
        <w:lvlJc w:val="left"/>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2">
    <w:abstractNumId w:val="11"/>
    <w:lvlOverride w:ilvl="0">
      <w:lvl w:ilvl="0">
        <w:numFmt w:val="decimal"/>
        <w:lvlText w:val="%1."/>
        <w:lvlJc w:val="left"/>
      </w:lvl>
    </w:lvlOverride>
  </w:num>
  <w:num w:numId="33">
    <w:abstractNumId w:val="11"/>
    <w:lvlOverride w:ilvl="0">
      <w:lvl w:ilvl="0">
        <w:numFmt w:val="decimal"/>
        <w:lvlText w:val="%1."/>
        <w:lvlJc w:val="left"/>
      </w:lvl>
    </w:lvlOverride>
    <w:lvlOverride w:ilvl="1">
      <w:lvl w:ilvl="1">
        <w:numFmt w:val="lowerLetter"/>
        <w:lvlText w:val="%2."/>
        <w:lvlJc w:val="left"/>
      </w:lvl>
    </w:lvlOverride>
  </w:num>
  <w:num w:numId="34">
    <w:abstractNumId w:val="7"/>
  </w:num>
  <w:num w:numId="35">
    <w:abstractNumId w:val="25"/>
  </w:num>
  <w:num w:numId="36">
    <w:abstractNumId w:val="14"/>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AwNbE0Nzc1MjFT0lEKTi0uzszPAykwqQUAQH8EviwAAAA="/>
  </w:docVars>
  <w:rsids>
    <w:rsidRoot w:val="00853B71"/>
    <w:rsid w:val="00011D2F"/>
    <w:rsid w:val="00016DDF"/>
    <w:rsid w:val="000260A1"/>
    <w:rsid w:val="00026AD7"/>
    <w:rsid w:val="00036695"/>
    <w:rsid w:val="00040DD8"/>
    <w:rsid w:val="00041B60"/>
    <w:rsid w:val="000500A7"/>
    <w:rsid w:val="000720C2"/>
    <w:rsid w:val="0007405E"/>
    <w:rsid w:val="00075891"/>
    <w:rsid w:val="00076EAD"/>
    <w:rsid w:val="000832C2"/>
    <w:rsid w:val="00084E2F"/>
    <w:rsid w:val="00086C3C"/>
    <w:rsid w:val="00090485"/>
    <w:rsid w:val="000B0B5B"/>
    <w:rsid w:val="000C1B38"/>
    <w:rsid w:val="000D1BAE"/>
    <w:rsid w:val="000D20B9"/>
    <w:rsid w:val="000D3F7A"/>
    <w:rsid w:val="000D74E3"/>
    <w:rsid w:val="000F4473"/>
    <w:rsid w:val="00115175"/>
    <w:rsid w:val="0012112C"/>
    <w:rsid w:val="001344F2"/>
    <w:rsid w:val="001378C6"/>
    <w:rsid w:val="00145AD0"/>
    <w:rsid w:val="00156F27"/>
    <w:rsid w:val="001577F9"/>
    <w:rsid w:val="00161DF8"/>
    <w:rsid w:val="00170CA5"/>
    <w:rsid w:val="00170FC5"/>
    <w:rsid w:val="00175124"/>
    <w:rsid w:val="001763EC"/>
    <w:rsid w:val="00181142"/>
    <w:rsid w:val="001819AE"/>
    <w:rsid w:val="00184BD8"/>
    <w:rsid w:val="001927E5"/>
    <w:rsid w:val="00197326"/>
    <w:rsid w:val="00197FF1"/>
    <w:rsid w:val="001A5455"/>
    <w:rsid w:val="001A5E23"/>
    <w:rsid w:val="001A754D"/>
    <w:rsid w:val="001B1460"/>
    <w:rsid w:val="001C7867"/>
    <w:rsid w:val="001E10BC"/>
    <w:rsid w:val="001E4D81"/>
    <w:rsid w:val="001F2869"/>
    <w:rsid w:val="001F46BE"/>
    <w:rsid w:val="001F52A8"/>
    <w:rsid w:val="0020320A"/>
    <w:rsid w:val="00210676"/>
    <w:rsid w:val="002224DD"/>
    <w:rsid w:val="00225648"/>
    <w:rsid w:val="00226234"/>
    <w:rsid w:val="00230247"/>
    <w:rsid w:val="00231DD9"/>
    <w:rsid w:val="0023484F"/>
    <w:rsid w:val="002363D3"/>
    <w:rsid w:val="00236884"/>
    <w:rsid w:val="002404CC"/>
    <w:rsid w:val="0024220C"/>
    <w:rsid w:val="0024270B"/>
    <w:rsid w:val="0024274D"/>
    <w:rsid w:val="002437FF"/>
    <w:rsid w:val="00245C68"/>
    <w:rsid w:val="002461DE"/>
    <w:rsid w:val="00247BBB"/>
    <w:rsid w:val="00260591"/>
    <w:rsid w:val="00261083"/>
    <w:rsid w:val="0026307C"/>
    <w:rsid w:val="0026431A"/>
    <w:rsid w:val="00274450"/>
    <w:rsid w:val="00277C7E"/>
    <w:rsid w:val="00297B17"/>
    <w:rsid w:val="002A06DD"/>
    <w:rsid w:val="002A187A"/>
    <w:rsid w:val="002A5728"/>
    <w:rsid w:val="002B50D8"/>
    <w:rsid w:val="002C2B27"/>
    <w:rsid w:val="002E5961"/>
    <w:rsid w:val="002F6270"/>
    <w:rsid w:val="00303357"/>
    <w:rsid w:val="003063CA"/>
    <w:rsid w:val="00310CA0"/>
    <w:rsid w:val="00316BE0"/>
    <w:rsid w:val="0032778A"/>
    <w:rsid w:val="0033125C"/>
    <w:rsid w:val="00331803"/>
    <w:rsid w:val="00335E6B"/>
    <w:rsid w:val="00342C1F"/>
    <w:rsid w:val="00347E4B"/>
    <w:rsid w:val="0035053C"/>
    <w:rsid w:val="00354A4B"/>
    <w:rsid w:val="003606BB"/>
    <w:rsid w:val="003774E6"/>
    <w:rsid w:val="00381967"/>
    <w:rsid w:val="00382B53"/>
    <w:rsid w:val="0038643F"/>
    <w:rsid w:val="003870CF"/>
    <w:rsid w:val="00394254"/>
    <w:rsid w:val="003A45F5"/>
    <w:rsid w:val="003A5F28"/>
    <w:rsid w:val="003A65F6"/>
    <w:rsid w:val="003B0BCA"/>
    <w:rsid w:val="003B429F"/>
    <w:rsid w:val="003C1BAA"/>
    <w:rsid w:val="003C48D0"/>
    <w:rsid w:val="003C4AFC"/>
    <w:rsid w:val="003C4EBA"/>
    <w:rsid w:val="003D0F5E"/>
    <w:rsid w:val="003D4072"/>
    <w:rsid w:val="003D6062"/>
    <w:rsid w:val="003D7D40"/>
    <w:rsid w:val="003E0847"/>
    <w:rsid w:val="003E4F2A"/>
    <w:rsid w:val="003E71D9"/>
    <w:rsid w:val="003F29BA"/>
    <w:rsid w:val="003F38C1"/>
    <w:rsid w:val="003F6BA4"/>
    <w:rsid w:val="0040142B"/>
    <w:rsid w:val="00403DCE"/>
    <w:rsid w:val="004069FA"/>
    <w:rsid w:val="00414205"/>
    <w:rsid w:val="00416A1E"/>
    <w:rsid w:val="00416FF2"/>
    <w:rsid w:val="00421140"/>
    <w:rsid w:val="00425A1F"/>
    <w:rsid w:val="00427EF3"/>
    <w:rsid w:val="00435AAF"/>
    <w:rsid w:val="00453929"/>
    <w:rsid w:val="00453D38"/>
    <w:rsid w:val="00461C61"/>
    <w:rsid w:val="00463B7B"/>
    <w:rsid w:val="00464F74"/>
    <w:rsid w:val="004715D6"/>
    <w:rsid w:val="0047769A"/>
    <w:rsid w:val="00477D3B"/>
    <w:rsid w:val="0048082B"/>
    <w:rsid w:val="00494DDA"/>
    <w:rsid w:val="004969A0"/>
    <w:rsid w:val="00496B13"/>
    <w:rsid w:val="004A4508"/>
    <w:rsid w:val="004A5442"/>
    <w:rsid w:val="004A5AC4"/>
    <w:rsid w:val="004A602D"/>
    <w:rsid w:val="004A7BAA"/>
    <w:rsid w:val="004B3CDD"/>
    <w:rsid w:val="004B3D47"/>
    <w:rsid w:val="004B5467"/>
    <w:rsid w:val="004B5771"/>
    <w:rsid w:val="004C3DDA"/>
    <w:rsid w:val="004C580B"/>
    <w:rsid w:val="004C6A6E"/>
    <w:rsid w:val="004D14D0"/>
    <w:rsid w:val="004E06D9"/>
    <w:rsid w:val="004E14B6"/>
    <w:rsid w:val="004F3755"/>
    <w:rsid w:val="004F6E95"/>
    <w:rsid w:val="005000B9"/>
    <w:rsid w:val="00503844"/>
    <w:rsid w:val="005116D2"/>
    <w:rsid w:val="00513D35"/>
    <w:rsid w:val="00517761"/>
    <w:rsid w:val="00520D5F"/>
    <w:rsid w:val="00526C56"/>
    <w:rsid w:val="00535D0B"/>
    <w:rsid w:val="00536CAC"/>
    <w:rsid w:val="00545A87"/>
    <w:rsid w:val="0055352B"/>
    <w:rsid w:val="00553531"/>
    <w:rsid w:val="00560BBD"/>
    <w:rsid w:val="00561052"/>
    <w:rsid w:val="005629C8"/>
    <w:rsid w:val="00566D6A"/>
    <w:rsid w:val="005735A2"/>
    <w:rsid w:val="00574CF8"/>
    <w:rsid w:val="005815BC"/>
    <w:rsid w:val="0059223A"/>
    <w:rsid w:val="0059576B"/>
    <w:rsid w:val="005A6A90"/>
    <w:rsid w:val="005A7968"/>
    <w:rsid w:val="005A7DB7"/>
    <w:rsid w:val="005B76DF"/>
    <w:rsid w:val="005B7709"/>
    <w:rsid w:val="005B787E"/>
    <w:rsid w:val="005C3017"/>
    <w:rsid w:val="005D5601"/>
    <w:rsid w:val="005D5BE3"/>
    <w:rsid w:val="005E3E96"/>
    <w:rsid w:val="005E4B66"/>
    <w:rsid w:val="005E6E37"/>
    <w:rsid w:val="005F1A16"/>
    <w:rsid w:val="005F75A3"/>
    <w:rsid w:val="00605183"/>
    <w:rsid w:val="0060723F"/>
    <w:rsid w:val="006103BF"/>
    <w:rsid w:val="0061621B"/>
    <w:rsid w:val="00620887"/>
    <w:rsid w:val="00626CC0"/>
    <w:rsid w:val="006303D3"/>
    <w:rsid w:val="00630BCC"/>
    <w:rsid w:val="00633CA7"/>
    <w:rsid w:val="00640224"/>
    <w:rsid w:val="006414C5"/>
    <w:rsid w:val="00647223"/>
    <w:rsid w:val="0065050B"/>
    <w:rsid w:val="00690FCC"/>
    <w:rsid w:val="00694001"/>
    <w:rsid w:val="00694188"/>
    <w:rsid w:val="006A436A"/>
    <w:rsid w:val="006B0198"/>
    <w:rsid w:val="006B0CBD"/>
    <w:rsid w:val="006B4153"/>
    <w:rsid w:val="006C03E7"/>
    <w:rsid w:val="006C056C"/>
    <w:rsid w:val="006C264A"/>
    <w:rsid w:val="006C3849"/>
    <w:rsid w:val="006D07B0"/>
    <w:rsid w:val="006E16FF"/>
    <w:rsid w:val="006F0A28"/>
    <w:rsid w:val="0070183F"/>
    <w:rsid w:val="007030EF"/>
    <w:rsid w:val="00712E39"/>
    <w:rsid w:val="007145F7"/>
    <w:rsid w:val="00720DF7"/>
    <w:rsid w:val="00722594"/>
    <w:rsid w:val="00725539"/>
    <w:rsid w:val="007261AF"/>
    <w:rsid w:val="007269AF"/>
    <w:rsid w:val="007327BE"/>
    <w:rsid w:val="00735D13"/>
    <w:rsid w:val="00740042"/>
    <w:rsid w:val="007412A5"/>
    <w:rsid w:val="00741CDC"/>
    <w:rsid w:val="00746F4D"/>
    <w:rsid w:val="0076367C"/>
    <w:rsid w:val="00764402"/>
    <w:rsid w:val="007672EE"/>
    <w:rsid w:val="007708F0"/>
    <w:rsid w:val="00775116"/>
    <w:rsid w:val="00775BA3"/>
    <w:rsid w:val="0077606D"/>
    <w:rsid w:val="00780918"/>
    <w:rsid w:val="007828CD"/>
    <w:rsid w:val="00784421"/>
    <w:rsid w:val="00791CC4"/>
    <w:rsid w:val="00793190"/>
    <w:rsid w:val="007958CC"/>
    <w:rsid w:val="007A096C"/>
    <w:rsid w:val="007A4E64"/>
    <w:rsid w:val="007A59EA"/>
    <w:rsid w:val="007D054A"/>
    <w:rsid w:val="007D70DE"/>
    <w:rsid w:val="007E4F23"/>
    <w:rsid w:val="007E73D5"/>
    <w:rsid w:val="007F3ABF"/>
    <w:rsid w:val="008104DD"/>
    <w:rsid w:val="00813809"/>
    <w:rsid w:val="00822BA6"/>
    <w:rsid w:val="00826663"/>
    <w:rsid w:val="0084285C"/>
    <w:rsid w:val="008435CC"/>
    <w:rsid w:val="00853129"/>
    <w:rsid w:val="008538FB"/>
    <w:rsid w:val="00853B71"/>
    <w:rsid w:val="008623B8"/>
    <w:rsid w:val="00863E36"/>
    <w:rsid w:val="008661C8"/>
    <w:rsid w:val="0087031F"/>
    <w:rsid w:val="008778A3"/>
    <w:rsid w:val="00881532"/>
    <w:rsid w:val="008853BF"/>
    <w:rsid w:val="00886145"/>
    <w:rsid w:val="008938B1"/>
    <w:rsid w:val="008A172B"/>
    <w:rsid w:val="008A2886"/>
    <w:rsid w:val="008D1636"/>
    <w:rsid w:val="008E4F91"/>
    <w:rsid w:val="008E72BE"/>
    <w:rsid w:val="008F0015"/>
    <w:rsid w:val="008F5D79"/>
    <w:rsid w:val="009006E4"/>
    <w:rsid w:val="00900D6A"/>
    <w:rsid w:val="0090188E"/>
    <w:rsid w:val="00901C22"/>
    <w:rsid w:val="0090392E"/>
    <w:rsid w:val="00912DBD"/>
    <w:rsid w:val="009167BD"/>
    <w:rsid w:val="00916CD7"/>
    <w:rsid w:val="00925A46"/>
    <w:rsid w:val="0093197A"/>
    <w:rsid w:val="00941434"/>
    <w:rsid w:val="009464E7"/>
    <w:rsid w:val="00954E92"/>
    <w:rsid w:val="00956108"/>
    <w:rsid w:val="00965848"/>
    <w:rsid w:val="00966ECA"/>
    <w:rsid w:val="00972A78"/>
    <w:rsid w:val="00977CA7"/>
    <w:rsid w:val="00980F4B"/>
    <w:rsid w:val="0098180C"/>
    <w:rsid w:val="0098529A"/>
    <w:rsid w:val="009A4AE3"/>
    <w:rsid w:val="009C1503"/>
    <w:rsid w:val="009C3C07"/>
    <w:rsid w:val="009D2503"/>
    <w:rsid w:val="009D5898"/>
    <w:rsid w:val="009D60DA"/>
    <w:rsid w:val="009D73D6"/>
    <w:rsid w:val="009E0635"/>
    <w:rsid w:val="009E46DC"/>
    <w:rsid w:val="009F1208"/>
    <w:rsid w:val="009F1AB6"/>
    <w:rsid w:val="009F245B"/>
    <w:rsid w:val="009F438B"/>
    <w:rsid w:val="009F454D"/>
    <w:rsid w:val="009F53C2"/>
    <w:rsid w:val="00A149D6"/>
    <w:rsid w:val="00A15539"/>
    <w:rsid w:val="00A20B3D"/>
    <w:rsid w:val="00A31EBA"/>
    <w:rsid w:val="00A32E95"/>
    <w:rsid w:val="00A37A3B"/>
    <w:rsid w:val="00A42682"/>
    <w:rsid w:val="00A45A8A"/>
    <w:rsid w:val="00A61641"/>
    <w:rsid w:val="00A73B46"/>
    <w:rsid w:val="00A74DE6"/>
    <w:rsid w:val="00A81886"/>
    <w:rsid w:val="00A85423"/>
    <w:rsid w:val="00A86526"/>
    <w:rsid w:val="00A914E2"/>
    <w:rsid w:val="00A915D6"/>
    <w:rsid w:val="00A91666"/>
    <w:rsid w:val="00A92584"/>
    <w:rsid w:val="00A94CFD"/>
    <w:rsid w:val="00AA2E81"/>
    <w:rsid w:val="00AA3EA5"/>
    <w:rsid w:val="00AA4B0D"/>
    <w:rsid w:val="00AB561F"/>
    <w:rsid w:val="00AB6AE5"/>
    <w:rsid w:val="00AC2FAC"/>
    <w:rsid w:val="00AC3A75"/>
    <w:rsid w:val="00AC6BF4"/>
    <w:rsid w:val="00AD3E30"/>
    <w:rsid w:val="00AD4C5F"/>
    <w:rsid w:val="00AD51EF"/>
    <w:rsid w:val="00AE535A"/>
    <w:rsid w:val="00AF3FEC"/>
    <w:rsid w:val="00B14A59"/>
    <w:rsid w:val="00B152AD"/>
    <w:rsid w:val="00B1689D"/>
    <w:rsid w:val="00B227A2"/>
    <w:rsid w:val="00B30FAB"/>
    <w:rsid w:val="00B318BE"/>
    <w:rsid w:val="00B33ED7"/>
    <w:rsid w:val="00B3499E"/>
    <w:rsid w:val="00B412EA"/>
    <w:rsid w:val="00B45FA7"/>
    <w:rsid w:val="00B50D94"/>
    <w:rsid w:val="00B531DA"/>
    <w:rsid w:val="00B532D7"/>
    <w:rsid w:val="00B554E5"/>
    <w:rsid w:val="00B60599"/>
    <w:rsid w:val="00B66B30"/>
    <w:rsid w:val="00B66EDC"/>
    <w:rsid w:val="00B76587"/>
    <w:rsid w:val="00B77B34"/>
    <w:rsid w:val="00B8309D"/>
    <w:rsid w:val="00B8403D"/>
    <w:rsid w:val="00BA4A3B"/>
    <w:rsid w:val="00BA765F"/>
    <w:rsid w:val="00BB709D"/>
    <w:rsid w:val="00BD251F"/>
    <w:rsid w:val="00BD3DC4"/>
    <w:rsid w:val="00BE7AF2"/>
    <w:rsid w:val="00BE7EFE"/>
    <w:rsid w:val="00BF144B"/>
    <w:rsid w:val="00BF71DD"/>
    <w:rsid w:val="00C11C33"/>
    <w:rsid w:val="00C22F79"/>
    <w:rsid w:val="00C3349D"/>
    <w:rsid w:val="00C33A52"/>
    <w:rsid w:val="00C342A5"/>
    <w:rsid w:val="00C347B1"/>
    <w:rsid w:val="00C44D6B"/>
    <w:rsid w:val="00C47C70"/>
    <w:rsid w:val="00C53167"/>
    <w:rsid w:val="00C55761"/>
    <w:rsid w:val="00C61B4C"/>
    <w:rsid w:val="00C63DE5"/>
    <w:rsid w:val="00C64D1A"/>
    <w:rsid w:val="00C86F79"/>
    <w:rsid w:val="00C87388"/>
    <w:rsid w:val="00C928BA"/>
    <w:rsid w:val="00C93C7F"/>
    <w:rsid w:val="00C978FC"/>
    <w:rsid w:val="00CA246B"/>
    <w:rsid w:val="00CA551F"/>
    <w:rsid w:val="00CB2566"/>
    <w:rsid w:val="00CC11F5"/>
    <w:rsid w:val="00CC1DF2"/>
    <w:rsid w:val="00CE2562"/>
    <w:rsid w:val="00CE616D"/>
    <w:rsid w:val="00D03257"/>
    <w:rsid w:val="00D03DF2"/>
    <w:rsid w:val="00D0735E"/>
    <w:rsid w:val="00D112E5"/>
    <w:rsid w:val="00D1477B"/>
    <w:rsid w:val="00D173D7"/>
    <w:rsid w:val="00D24EAF"/>
    <w:rsid w:val="00D25044"/>
    <w:rsid w:val="00D254DB"/>
    <w:rsid w:val="00D502E3"/>
    <w:rsid w:val="00D55124"/>
    <w:rsid w:val="00D5577A"/>
    <w:rsid w:val="00D6475F"/>
    <w:rsid w:val="00D72291"/>
    <w:rsid w:val="00D72D20"/>
    <w:rsid w:val="00D807E1"/>
    <w:rsid w:val="00D82E7F"/>
    <w:rsid w:val="00D857C7"/>
    <w:rsid w:val="00D87601"/>
    <w:rsid w:val="00DB1C50"/>
    <w:rsid w:val="00DB40BC"/>
    <w:rsid w:val="00DB5DA4"/>
    <w:rsid w:val="00DB6698"/>
    <w:rsid w:val="00DB68D7"/>
    <w:rsid w:val="00DC1555"/>
    <w:rsid w:val="00DC5B3F"/>
    <w:rsid w:val="00DD01D9"/>
    <w:rsid w:val="00DD0AEF"/>
    <w:rsid w:val="00DD1DD6"/>
    <w:rsid w:val="00DE1F1F"/>
    <w:rsid w:val="00DE5E4D"/>
    <w:rsid w:val="00DF0B45"/>
    <w:rsid w:val="00DF498C"/>
    <w:rsid w:val="00E0295B"/>
    <w:rsid w:val="00E2310D"/>
    <w:rsid w:val="00E31491"/>
    <w:rsid w:val="00E319C0"/>
    <w:rsid w:val="00E33B05"/>
    <w:rsid w:val="00E37CCF"/>
    <w:rsid w:val="00E412FD"/>
    <w:rsid w:val="00E41DEC"/>
    <w:rsid w:val="00E4686C"/>
    <w:rsid w:val="00E62BC1"/>
    <w:rsid w:val="00E7065F"/>
    <w:rsid w:val="00E706A3"/>
    <w:rsid w:val="00E71BDB"/>
    <w:rsid w:val="00E7637C"/>
    <w:rsid w:val="00E776A4"/>
    <w:rsid w:val="00E77F39"/>
    <w:rsid w:val="00E823B5"/>
    <w:rsid w:val="00E84CFE"/>
    <w:rsid w:val="00E85AFF"/>
    <w:rsid w:val="00E86E26"/>
    <w:rsid w:val="00EA098A"/>
    <w:rsid w:val="00EA1FE5"/>
    <w:rsid w:val="00EA275E"/>
    <w:rsid w:val="00EA2DA6"/>
    <w:rsid w:val="00EA7FFE"/>
    <w:rsid w:val="00EB4BD5"/>
    <w:rsid w:val="00EB7AA4"/>
    <w:rsid w:val="00EC326A"/>
    <w:rsid w:val="00EC5115"/>
    <w:rsid w:val="00ED2D4A"/>
    <w:rsid w:val="00ED4080"/>
    <w:rsid w:val="00ED5DFC"/>
    <w:rsid w:val="00ED72D7"/>
    <w:rsid w:val="00EE0970"/>
    <w:rsid w:val="00EE3496"/>
    <w:rsid w:val="00EF63D6"/>
    <w:rsid w:val="00F02CE2"/>
    <w:rsid w:val="00F0415D"/>
    <w:rsid w:val="00F06969"/>
    <w:rsid w:val="00F10340"/>
    <w:rsid w:val="00F10447"/>
    <w:rsid w:val="00F11029"/>
    <w:rsid w:val="00F14999"/>
    <w:rsid w:val="00F23575"/>
    <w:rsid w:val="00F23CDF"/>
    <w:rsid w:val="00F376EE"/>
    <w:rsid w:val="00F378E1"/>
    <w:rsid w:val="00F43A88"/>
    <w:rsid w:val="00F506F7"/>
    <w:rsid w:val="00F54F58"/>
    <w:rsid w:val="00F55755"/>
    <w:rsid w:val="00F62D59"/>
    <w:rsid w:val="00F63373"/>
    <w:rsid w:val="00F73F36"/>
    <w:rsid w:val="00F760FF"/>
    <w:rsid w:val="00F77246"/>
    <w:rsid w:val="00F8232D"/>
    <w:rsid w:val="00F82767"/>
    <w:rsid w:val="00F868C9"/>
    <w:rsid w:val="00F954BE"/>
    <w:rsid w:val="00F95B6F"/>
    <w:rsid w:val="00FA4CCD"/>
    <w:rsid w:val="00FA4F2E"/>
    <w:rsid w:val="00FB5179"/>
    <w:rsid w:val="00FD06D6"/>
    <w:rsid w:val="00FD08D8"/>
    <w:rsid w:val="00FD08F7"/>
    <w:rsid w:val="00FD28A5"/>
    <w:rsid w:val="00FD3438"/>
    <w:rsid w:val="00FD3BF1"/>
    <w:rsid w:val="00FD7DAD"/>
    <w:rsid w:val="00FE07EA"/>
    <w:rsid w:val="00FE6D52"/>
    <w:rsid w:val="00FF3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73413CA"/>
  <w15:docId w15:val="{0A03B7C4-75B4-4AC4-A08E-2364F434C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0392E"/>
    <w:pPr>
      <w:spacing w:after="240"/>
    </w:pPr>
  </w:style>
  <w:style w:type="paragraph" w:styleId="Heading1">
    <w:name w:val="heading 1"/>
    <w:basedOn w:val="Normal"/>
    <w:next w:val="Normal"/>
    <w:rsid w:val="009E46DC"/>
    <w:pPr>
      <w:keepNext/>
      <w:spacing w:before="240" w:after="60" w:line="360" w:lineRule="auto"/>
      <w:jc w:val="center"/>
      <w:outlineLvl w:val="0"/>
    </w:pPr>
    <w:rPr>
      <w:b/>
      <w:sz w:val="40"/>
      <w:szCs w:val="32"/>
    </w:rPr>
  </w:style>
  <w:style w:type="paragraph" w:styleId="Heading2">
    <w:name w:val="heading 2"/>
    <w:basedOn w:val="Normal"/>
    <w:next w:val="Normal"/>
    <w:rsid w:val="00925A46"/>
    <w:pPr>
      <w:keepNext/>
      <w:spacing w:before="240"/>
      <w:outlineLvl w:val="1"/>
    </w:pPr>
    <w:rPr>
      <w:b/>
      <w:sz w:val="28"/>
      <w:szCs w:val="28"/>
    </w:rPr>
  </w:style>
  <w:style w:type="paragraph" w:styleId="Heading3">
    <w:name w:val="heading 3"/>
    <w:basedOn w:val="Normal"/>
    <w:next w:val="Normal"/>
    <w:rsid w:val="009E46DC"/>
    <w:pPr>
      <w:keepNext/>
      <w:keepLines/>
      <w:spacing w:before="280" w:after="80" w:line="480" w:lineRule="auto"/>
      <w:outlineLvl w:val="2"/>
    </w:pPr>
    <w:rPr>
      <w:b/>
      <w:szCs w:val="28"/>
    </w:rPr>
  </w:style>
  <w:style w:type="paragraph" w:styleId="Heading4">
    <w:name w:val="heading 4"/>
    <w:basedOn w:val="Normal"/>
    <w:next w:val="Normal"/>
    <w:rsid w:val="00EB4BD5"/>
    <w:pPr>
      <w:keepNext/>
      <w:keepLines/>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jc w:val="center"/>
    </w:pPr>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6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BE0"/>
    <w:rPr>
      <w:rFonts w:ascii="Segoe UI" w:hAnsi="Segoe UI" w:cs="Segoe UI"/>
      <w:sz w:val="18"/>
      <w:szCs w:val="18"/>
    </w:rPr>
  </w:style>
  <w:style w:type="paragraph" w:styleId="BodyText3">
    <w:name w:val="Body Text 3"/>
    <w:basedOn w:val="Normal"/>
    <w:link w:val="BodyText3Char"/>
    <w:semiHidden/>
    <w:rsid w:val="00316BE0"/>
    <w:pPr>
      <w:pBdr>
        <w:top w:val="none" w:sz="0" w:space="0" w:color="auto"/>
        <w:left w:val="none" w:sz="0" w:space="0" w:color="auto"/>
        <w:bottom w:val="none" w:sz="0" w:space="0" w:color="auto"/>
        <w:right w:val="none" w:sz="0" w:space="0" w:color="auto"/>
        <w:between w:val="none" w:sz="0" w:space="0" w:color="auto"/>
      </w:pBdr>
    </w:pPr>
    <w:rPr>
      <w:rFonts w:ascii="Bookman Old Style" w:eastAsia="Times New Roman" w:hAnsi="Bookman Old Style" w:cs="Times New Roman"/>
      <w:b/>
      <w:i/>
      <w:color w:val="auto"/>
      <w:sz w:val="26"/>
      <w:szCs w:val="20"/>
    </w:rPr>
  </w:style>
  <w:style w:type="character" w:customStyle="1" w:styleId="BodyText3Char">
    <w:name w:val="Body Text 3 Char"/>
    <w:basedOn w:val="DefaultParagraphFont"/>
    <w:link w:val="BodyText3"/>
    <w:semiHidden/>
    <w:rsid w:val="00316BE0"/>
    <w:rPr>
      <w:rFonts w:ascii="Bookman Old Style" w:eastAsia="Times New Roman" w:hAnsi="Bookman Old Style" w:cs="Times New Roman"/>
      <w:b/>
      <w:i/>
      <w:color w:val="auto"/>
      <w:sz w:val="26"/>
      <w:szCs w:val="20"/>
    </w:rPr>
  </w:style>
  <w:style w:type="paragraph" w:styleId="Footer">
    <w:name w:val="footer"/>
    <w:basedOn w:val="Normal"/>
    <w:link w:val="FooterChar"/>
    <w:uiPriority w:val="99"/>
    <w:rsid w:val="00E4686C"/>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FooterChar">
    <w:name w:val="Footer Char"/>
    <w:basedOn w:val="DefaultParagraphFont"/>
    <w:link w:val="Footer"/>
    <w:uiPriority w:val="99"/>
    <w:rsid w:val="00E4686C"/>
    <w:rPr>
      <w:rFonts w:ascii="Times New Roman" w:eastAsia="Times New Roman" w:hAnsi="Times New Roman" w:cs="Times New Roman"/>
      <w:color w:val="auto"/>
      <w:szCs w:val="20"/>
    </w:rPr>
  </w:style>
  <w:style w:type="paragraph" w:styleId="BodyText2">
    <w:name w:val="Body Text 2"/>
    <w:basedOn w:val="Normal"/>
    <w:link w:val="BodyText2Char"/>
    <w:uiPriority w:val="99"/>
    <w:semiHidden/>
    <w:unhideWhenUsed/>
    <w:rsid w:val="00F760FF"/>
    <w:pPr>
      <w:spacing w:after="120" w:line="480" w:lineRule="auto"/>
    </w:pPr>
  </w:style>
  <w:style w:type="character" w:customStyle="1" w:styleId="BodyText2Char">
    <w:name w:val="Body Text 2 Char"/>
    <w:basedOn w:val="DefaultParagraphFont"/>
    <w:link w:val="BodyText2"/>
    <w:uiPriority w:val="99"/>
    <w:semiHidden/>
    <w:rsid w:val="00F760FF"/>
  </w:style>
  <w:style w:type="paragraph" w:styleId="FootnoteText">
    <w:name w:val="footnote text"/>
    <w:basedOn w:val="Normal"/>
    <w:link w:val="FootnoteTextChar"/>
    <w:semiHidden/>
    <w:rsid w:val="00F760FF"/>
    <w:pPr>
      <w:pBdr>
        <w:top w:val="none" w:sz="0" w:space="0" w:color="auto"/>
        <w:left w:val="none" w:sz="0" w:space="0" w:color="auto"/>
        <w:bottom w:val="none" w:sz="0" w:space="0" w:color="auto"/>
        <w:right w:val="none" w:sz="0" w:space="0" w:color="auto"/>
        <w:between w:val="none" w:sz="0" w:space="0" w:color="auto"/>
      </w:pBdr>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760FF"/>
    <w:rPr>
      <w:rFonts w:ascii="Times New Roman" w:eastAsia="Times New Roman" w:hAnsi="Times New Roman" w:cs="Times New Roman"/>
      <w:color w:val="auto"/>
      <w:sz w:val="20"/>
      <w:szCs w:val="20"/>
    </w:rPr>
  </w:style>
  <w:style w:type="paragraph" w:styleId="Header">
    <w:name w:val="header"/>
    <w:basedOn w:val="Normal"/>
    <w:link w:val="HeaderChar"/>
    <w:semiHidden/>
    <w:rsid w:val="00F760FF"/>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HeaderChar">
    <w:name w:val="Header Char"/>
    <w:basedOn w:val="DefaultParagraphFont"/>
    <w:link w:val="Header"/>
    <w:semiHidden/>
    <w:rsid w:val="00F760FF"/>
    <w:rPr>
      <w:rFonts w:ascii="Times New Roman" w:eastAsia="Times New Roman" w:hAnsi="Times New Roman" w:cs="Times New Roman"/>
      <w:color w:val="auto"/>
      <w:szCs w:val="20"/>
    </w:rPr>
  </w:style>
  <w:style w:type="character" w:styleId="Hyperlink">
    <w:name w:val="Hyperlink"/>
    <w:basedOn w:val="DefaultParagraphFont"/>
    <w:uiPriority w:val="99"/>
    <w:unhideWhenUsed/>
    <w:rsid w:val="005D5601"/>
    <w:rPr>
      <w:color w:val="0563C1" w:themeColor="hyperlink"/>
      <w:u w:val="single"/>
    </w:rPr>
  </w:style>
  <w:style w:type="character" w:styleId="FollowedHyperlink">
    <w:name w:val="FollowedHyperlink"/>
    <w:basedOn w:val="DefaultParagraphFont"/>
    <w:uiPriority w:val="99"/>
    <w:semiHidden/>
    <w:unhideWhenUsed/>
    <w:rsid w:val="005D5601"/>
    <w:rPr>
      <w:color w:val="954F72" w:themeColor="followedHyperlink"/>
      <w:u w:val="single"/>
    </w:rPr>
  </w:style>
  <w:style w:type="paragraph" w:styleId="BodyText">
    <w:name w:val="Body Text"/>
    <w:basedOn w:val="Normal"/>
    <w:link w:val="BodyTextChar"/>
    <w:semiHidden/>
    <w:rsid w:val="003F38C1"/>
    <w:pPr>
      <w:pBdr>
        <w:top w:val="none" w:sz="0" w:space="0" w:color="auto"/>
        <w:left w:val="none" w:sz="0" w:space="0" w:color="auto"/>
        <w:bottom w:val="none" w:sz="0" w:space="0" w:color="auto"/>
        <w:right w:val="none" w:sz="0" w:space="0" w:color="auto"/>
        <w:between w:val="none" w:sz="0" w:space="0" w:color="auto"/>
      </w:pBdr>
      <w:jc w:val="center"/>
    </w:pPr>
    <w:rPr>
      <w:rFonts w:ascii="Arial Black" w:eastAsia="Times New Roman" w:hAnsi="Arial Black" w:cs="Times New Roman"/>
      <w:b/>
      <w:color w:val="auto"/>
      <w:sz w:val="56"/>
      <w:szCs w:val="20"/>
    </w:rPr>
  </w:style>
  <w:style w:type="character" w:customStyle="1" w:styleId="BodyTextChar">
    <w:name w:val="Body Text Char"/>
    <w:basedOn w:val="DefaultParagraphFont"/>
    <w:link w:val="BodyText"/>
    <w:semiHidden/>
    <w:rsid w:val="003F38C1"/>
    <w:rPr>
      <w:rFonts w:ascii="Arial Black" w:eastAsia="Times New Roman" w:hAnsi="Arial Black" w:cs="Times New Roman"/>
      <w:b/>
      <w:color w:val="auto"/>
      <w:sz w:val="56"/>
      <w:szCs w:val="20"/>
    </w:rPr>
  </w:style>
  <w:style w:type="paragraph" w:styleId="NormalWeb">
    <w:name w:val="Normal (Web)"/>
    <w:basedOn w:val="Normal"/>
    <w:uiPriority w:val="99"/>
    <w:semiHidden/>
    <w:unhideWhenUsed/>
    <w:rsid w:val="003F38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heme="minorEastAsia" w:hAnsi="Times New Roman" w:cs="Times New Roman"/>
      <w:color w:val="auto"/>
    </w:rPr>
  </w:style>
  <w:style w:type="paragraph" w:styleId="ListParagraph">
    <w:name w:val="List Paragraph"/>
    <w:basedOn w:val="Normal"/>
    <w:uiPriority w:val="34"/>
    <w:qFormat/>
    <w:rsid w:val="00F0415D"/>
    <w:pPr>
      <w:numPr>
        <w:numId w:val="14"/>
      </w:numPr>
      <w:contextualSpacing/>
    </w:pPr>
  </w:style>
  <w:style w:type="paragraph" w:styleId="CommentSubject">
    <w:name w:val="annotation subject"/>
    <w:basedOn w:val="CommentText"/>
    <w:next w:val="CommentText"/>
    <w:link w:val="CommentSubjectChar"/>
    <w:uiPriority w:val="99"/>
    <w:semiHidden/>
    <w:unhideWhenUsed/>
    <w:rsid w:val="00F23CDF"/>
    <w:rPr>
      <w:b/>
      <w:bCs/>
    </w:rPr>
  </w:style>
  <w:style w:type="character" w:customStyle="1" w:styleId="CommentSubjectChar">
    <w:name w:val="Comment Subject Char"/>
    <w:basedOn w:val="CommentTextChar"/>
    <w:link w:val="CommentSubject"/>
    <w:uiPriority w:val="99"/>
    <w:semiHidden/>
    <w:rsid w:val="00F23CDF"/>
    <w:rPr>
      <w:b/>
      <w:bCs/>
      <w:sz w:val="20"/>
      <w:szCs w:val="20"/>
    </w:rPr>
  </w:style>
  <w:style w:type="paragraph" w:styleId="Caption">
    <w:name w:val="caption"/>
    <w:basedOn w:val="Normal"/>
    <w:next w:val="Normal"/>
    <w:qFormat/>
    <w:rsid w:val="00184BD8"/>
    <w:pPr>
      <w:pBdr>
        <w:top w:val="none" w:sz="0" w:space="0" w:color="auto"/>
        <w:left w:val="none" w:sz="0" w:space="0" w:color="auto"/>
        <w:bottom w:val="none" w:sz="0" w:space="0" w:color="auto"/>
        <w:right w:val="none" w:sz="0" w:space="0" w:color="auto"/>
        <w:between w:val="none" w:sz="0" w:space="0" w:color="auto"/>
      </w:pBdr>
      <w:spacing w:before="120" w:after="120"/>
      <w:jc w:val="center"/>
    </w:pPr>
    <w:rPr>
      <w:rFonts w:eastAsia="Times New Roman" w:cs="Times New Roman"/>
      <w:b/>
      <w:bCs/>
      <w:color w:val="auto"/>
      <w:sz w:val="22"/>
    </w:rPr>
  </w:style>
  <w:style w:type="paragraph" w:customStyle="1" w:styleId="Style1">
    <w:name w:val="Style1"/>
    <w:basedOn w:val="Normal"/>
    <w:rsid w:val="000D20B9"/>
    <w:rPr>
      <w:b/>
      <w:sz w:val="28"/>
    </w:rPr>
  </w:style>
  <w:style w:type="paragraph" w:styleId="TOCHeading">
    <w:name w:val="TOC Heading"/>
    <w:basedOn w:val="Heading1"/>
    <w:next w:val="Normal"/>
    <w:uiPriority w:val="39"/>
    <w:unhideWhenUsed/>
    <w:qFormat/>
    <w:rsid w:val="00427EF3"/>
    <w:pPr>
      <w:keepLines/>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427EF3"/>
    <w:pPr>
      <w:spacing w:after="100"/>
    </w:pPr>
  </w:style>
  <w:style w:type="paragraph" w:styleId="TOC2">
    <w:name w:val="toc 2"/>
    <w:basedOn w:val="Normal"/>
    <w:next w:val="Normal"/>
    <w:autoRedefine/>
    <w:uiPriority w:val="39"/>
    <w:unhideWhenUsed/>
    <w:rsid w:val="00427EF3"/>
    <w:pPr>
      <w:spacing w:after="100"/>
      <w:ind w:left="240"/>
    </w:pPr>
  </w:style>
  <w:style w:type="paragraph" w:styleId="TOC3">
    <w:name w:val="toc 3"/>
    <w:basedOn w:val="Normal"/>
    <w:next w:val="Normal"/>
    <w:autoRedefine/>
    <w:uiPriority w:val="39"/>
    <w:unhideWhenUsed/>
    <w:rsid w:val="00427EF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867745">
      <w:bodyDiv w:val="1"/>
      <w:marLeft w:val="0"/>
      <w:marRight w:val="0"/>
      <w:marTop w:val="0"/>
      <w:marBottom w:val="0"/>
      <w:divBdr>
        <w:top w:val="none" w:sz="0" w:space="0" w:color="auto"/>
        <w:left w:val="none" w:sz="0" w:space="0" w:color="auto"/>
        <w:bottom w:val="none" w:sz="0" w:space="0" w:color="auto"/>
        <w:right w:val="none" w:sz="0" w:space="0" w:color="auto"/>
      </w:divBdr>
    </w:div>
    <w:div w:id="1241527447">
      <w:bodyDiv w:val="1"/>
      <w:marLeft w:val="0"/>
      <w:marRight w:val="0"/>
      <w:marTop w:val="0"/>
      <w:marBottom w:val="0"/>
      <w:divBdr>
        <w:top w:val="none" w:sz="0" w:space="0" w:color="auto"/>
        <w:left w:val="none" w:sz="0" w:space="0" w:color="auto"/>
        <w:bottom w:val="none" w:sz="0" w:space="0" w:color="auto"/>
        <w:right w:val="none" w:sz="0" w:space="0" w:color="auto"/>
      </w:divBdr>
    </w:div>
    <w:div w:id="1616713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ddleGrades@cde.ca.gov" TargetMode="External"/><Relationship Id="rId18" Type="http://schemas.openxmlformats.org/officeDocument/2006/relationships/hyperlink" Target="mailto:talves@cde.ca.gov"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twashington@cde.ca.gov" TargetMode="External"/><Relationship Id="rId17" Type="http://schemas.openxmlformats.org/officeDocument/2006/relationships/hyperlink" Target="https://www.cde.ca.gov/fg/fo/fm/generalassurances2019.asp" TargetMode="External"/><Relationship Id="rId25" Type="http://schemas.openxmlformats.org/officeDocument/2006/relationships/footer" Target="footer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de.ca.gov/fg/fo/fm/ff.asp" TargetMode="External"/><Relationship Id="rId20" Type="http://schemas.openxmlformats.org/officeDocument/2006/relationships/hyperlink" Target="mailto:MiddleGrades@cde.ca.gov"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lves@cde.ca.gov" TargetMode="External"/><Relationship Id="rId24" Type="http://schemas.openxmlformats.org/officeDocument/2006/relationships/footer" Target="footer3.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aliforniacareers.info/" TargetMode="External"/><Relationship Id="rId23" Type="http://schemas.openxmlformats.org/officeDocument/2006/relationships/header" Target="header2.xml"/><Relationship Id="rId28" Type="http://schemas.openxmlformats.org/officeDocument/2006/relationships/hyperlink" Target="http://www.cde.ca.gov/fg/ac/ic/" TargetMode="External"/><Relationship Id="rId10" Type="http://schemas.openxmlformats.org/officeDocument/2006/relationships/hyperlink" Target="mailto:MiddleGrades@cde.ca.gov" TargetMode="External"/><Relationship Id="rId19" Type="http://schemas.openxmlformats.org/officeDocument/2006/relationships/hyperlink" Target="mailto:twashington@cde.ca.gov"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de.ca.gov/fg/fo/" TargetMode="External"/><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74C43-4436-48C9-B01E-AA7BEAC9C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5424</Words>
  <Characters>30917</Characters>
  <Application>Microsoft Office Word</Application>
  <DocSecurity>4</DocSecurity>
  <Lines>257</Lines>
  <Paragraphs>72</Paragraphs>
  <ScaleCrop>false</ScaleCrop>
  <HeadingPairs>
    <vt:vector size="2" baseType="variant">
      <vt:variant>
        <vt:lpstr>Title</vt:lpstr>
      </vt:variant>
      <vt:variant>
        <vt:i4>1</vt:i4>
      </vt:variant>
    </vt:vector>
  </HeadingPairs>
  <TitlesOfParts>
    <vt:vector size="1" baseType="lpstr">
      <vt:lpstr>Middle School Foundation Academies RFA (CA Dept of Education)</vt:lpstr>
    </vt:vector>
  </TitlesOfParts>
  <Company>CA Department of Education</Company>
  <LinksUpToDate>false</LinksUpToDate>
  <CharactersWithSpaces>3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0: Middle School Foundation Academies (CA Dept of Education)</dc:title>
  <dc:subject>Instructions and Application for Middle School Foundation Academies 2020.</dc:subject>
  <dc:creator>TAlves@cde.ca.gov</dc:creator>
  <cp:lastModifiedBy>Sarah Barnett</cp:lastModifiedBy>
  <cp:revision>2</cp:revision>
  <cp:lastPrinted>2020-01-30T20:25:00Z</cp:lastPrinted>
  <dcterms:created xsi:type="dcterms:W3CDTF">2020-08-07T21:30:00Z</dcterms:created>
  <dcterms:modified xsi:type="dcterms:W3CDTF">2020-08-07T21:30:00Z</dcterms:modified>
</cp:coreProperties>
</file>